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B851F57" w:rsidR="00C0193E" w:rsidRDefault="00E94975">
      <w:pPr>
        <w:pStyle w:val="Author"/>
        <w:ind w:right="2"/>
        <w:jc w:val="center"/>
        <w:rPr>
          <w:sz w:val="22"/>
          <w:szCs w:val="22"/>
          <w:lang w:eastAsia="zh-CN"/>
        </w:rPr>
      </w:pPr>
      <w:r>
        <w:rPr>
          <w:sz w:val="22"/>
          <w:szCs w:val="22"/>
        </w:rPr>
        <w:t xml:space="preserve">Husni Teja Sukamana </w:t>
      </w:r>
      <w:r>
        <w:rPr>
          <w:sz w:val="22"/>
          <w:szCs w:val="22"/>
          <w:vertAlign w:val="superscript"/>
        </w:rPr>
        <w:t>a,1,*</w:t>
      </w:r>
      <w:r>
        <w:rPr>
          <w:sz w:val="22"/>
          <w:szCs w:val="22"/>
        </w:rPr>
        <w:t xml:space="preserve">, </w:t>
      </w:r>
      <w:r w:rsidR="00023277">
        <w:rPr>
          <w:sz w:val="22"/>
          <w:szCs w:val="22"/>
        </w:rPr>
        <w:t>Saepul Aripiyanto</w:t>
      </w:r>
      <w:r>
        <w:rPr>
          <w:sz w:val="22"/>
          <w:szCs w:val="22"/>
        </w:rPr>
        <w:t xml:space="preserve"> </w:t>
      </w:r>
      <w:r w:rsidR="002925C4">
        <w:rPr>
          <w:sz w:val="22"/>
          <w:szCs w:val="22"/>
          <w:vertAlign w:val="superscript"/>
        </w:rPr>
        <w:t>a</w:t>
      </w:r>
      <w:r>
        <w:rPr>
          <w:sz w:val="22"/>
          <w:szCs w:val="22"/>
          <w:vertAlign w:val="superscript"/>
        </w:rPr>
        <w:t>,2</w:t>
      </w:r>
      <w:r>
        <w:rPr>
          <w:sz w:val="22"/>
          <w:szCs w:val="22"/>
        </w:rPr>
        <w:t xml:space="preserve">, </w:t>
      </w:r>
      <w:r w:rsidR="00023277">
        <w:rPr>
          <w:sz w:val="22"/>
          <w:szCs w:val="22"/>
        </w:rPr>
        <w:t>Aryajaya Alamsyah</w:t>
      </w:r>
      <w:r>
        <w:rPr>
          <w:sz w:val="22"/>
          <w:szCs w:val="22"/>
        </w:rPr>
        <w:t xml:space="preserve"> </w:t>
      </w:r>
      <w:r>
        <w:rPr>
          <w:sz w:val="22"/>
          <w:szCs w:val="22"/>
          <w:vertAlign w:val="superscript"/>
        </w:rPr>
        <w:t>b,3</w:t>
      </w:r>
      <w:r w:rsidR="002925C4">
        <w:rPr>
          <w:sz w:val="22"/>
          <w:szCs w:val="22"/>
        </w:rPr>
        <w:t xml:space="preserve">, </w:t>
      </w:r>
      <w:r w:rsidR="009547E2" w:rsidRPr="009547E2">
        <w:rPr>
          <w:sz w:val="22"/>
          <w:szCs w:val="22"/>
        </w:rPr>
        <w:t>Amir Acalapati Henry</w:t>
      </w:r>
      <w:r w:rsidR="002925C4">
        <w:rPr>
          <w:sz w:val="22"/>
          <w:szCs w:val="22"/>
        </w:rPr>
        <w:t xml:space="preserve"> </w:t>
      </w:r>
      <w:r w:rsidR="002925C4">
        <w:rPr>
          <w:sz w:val="22"/>
          <w:szCs w:val="22"/>
          <w:vertAlign w:val="superscript"/>
        </w:rPr>
        <w:t>a,</w:t>
      </w:r>
      <w:r w:rsidR="001146B9">
        <w:rPr>
          <w:sz w:val="22"/>
          <w:szCs w:val="22"/>
          <w:vertAlign w:val="superscript"/>
        </w:rPr>
        <w:t>5</w:t>
      </w:r>
    </w:p>
    <w:p w14:paraId="2BCAC948" w14:textId="2E68F37E" w:rsidR="00C0193E" w:rsidRDefault="00000000">
      <w:pPr>
        <w:pStyle w:val="AuthorAffiliation"/>
        <w:jc w:val="center"/>
        <w:rPr>
          <w:i/>
        </w:rPr>
      </w:pPr>
      <w:r>
        <w:rPr>
          <w:vertAlign w:val="superscript"/>
        </w:rPr>
        <w:t xml:space="preserve">a </w:t>
      </w:r>
      <w:r w:rsidR="00386981" w:rsidRPr="00386981">
        <w:t>Departement of Informatics Technology , State Islamic University Syarif Hidayatullah, Jl. Ir. H. Djuanda No. 95, South Tangerang, 15412, Indonesia</w:t>
      </w:r>
    </w:p>
    <w:p w14:paraId="1D989212" w14:textId="090DC44B" w:rsidR="00C0193E" w:rsidRDefault="00000000">
      <w:pPr>
        <w:pStyle w:val="AuthorAffiliation"/>
        <w:jc w:val="center"/>
        <w:rPr>
          <w:i/>
        </w:rPr>
      </w:pPr>
      <w:r>
        <w:rPr>
          <w:vertAlign w:val="superscript"/>
        </w:rPr>
        <w:t>b</w:t>
      </w:r>
      <w:r>
        <w:t xml:space="preserve"> </w:t>
      </w:r>
      <w:r w:rsidR="0069039B" w:rsidRPr="0069039B">
        <w:t>Department of Computer Science, Faculty of Mathematics and Natural Sciences, IPB University, Jl. Meranti, IPB Dramaga Campus. Bogor, 16680, West Java, Indonesia</w:t>
      </w:r>
    </w:p>
    <w:p w14:paraId="012877E3" w14:textId="49399B48" w:rsidR="00C0193E" w:rsidRDefault="00000000">
      <w:pPr>
        <w:pStyle w:val="AuthorAffiliation"/>
        <w:jc w:val="center"/>
        <w:rPr>
          <w:i/>
        </w:rPr>
      </w:pPr>
      <w:r>
        <w:rPr>
          <w:vertAlign w:val="superscript"/>
        </w:rPr>
        <w:t>1</w:t>
      </w:r>
      <w:r>
        <w:t xml:space="preserve"> </w:t>
      </w:r>
      <w:r w:rsidR="00B81D62" w:rsidRPr="00B81D62">
        <w:t>husniteja@uinjkt.ac.id</w:t>
      </w:r>
      <w:r>
        <w:t xml:space="preserve">*; </w:t>
      </w:r>
      <w:r>
        <w:rPr>
          <w:vertAlign w:val="superscript"/>
        </w:rPr>
        <w:t xml:space="preserve">2 </w:t>
      </w:r>
      <w:r w:rsidR="00231B5D" w:rsidRPr="00231B5D">
        <w:t>saepul.aripiyanto@uinjkt.ac.id</w:t>
      </w:r>
      <w:r>
        <w:t xml:space="preserve">; </w:t>
      </w:r>
      <w:r>
        <w:rPr>
          <w:vertAlign w:val="superscript"/>
        </w:rPr>
        <w:t xml:space="preserve">3 </w:t>
      </w:r>
      <w:r w:rsidR="00315315">
        <w:t>kusinalamsyah@apps.ipb.ac.id</w:t>
      </w:r>
      <w:r w:rsidR="000E08D1">
        <w:t xml:space="preserve">; </w:t>
      </w:r>
      <w:r w:rsidR="000E08D1">
        <w:rPr>
          <w:vertAlign w:val="superscript"/>
        </w:rPr>
        <w:t xml:space="preserve">4 </w:t>
      </w:r>
      <w:r w:rsidR="00C21E5D">
        <w:t>amir</w:t>
      </w:r>
      <w:r w:rsidR="002D24EC">
        <w:t>.acalapati</w:t>
      </w:r>
      <w:r w:rsidR="000E08D1" w:rsidRPr="00231B5D">
        <w:t>@uinjkt.ac.id</w:t>
      </w:r>
      <w:r w:rsidR="000E08D1">
        <w:t>;</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3D967E54"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2E585043"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8B3371">
              <w:rPr>
                <w:rFonts w:ascii="Times New Roman" w:hAnsi="Times New Roman" w:cs="Times New Roman"/>
                <w:sz w:val="20"/>
                <w:szCs w:val="20"/>
              </w:rPr>
              <w:t>2</w:t>
            </w:r>
            <w:r>
              <w:rPr>
                <w:rFonts w:ascii="Times New Roman" w:hAnsi="Times New Roman" w:cs="Times New Roman"/>
                <w:sz w:val="20"/>
                <w:szCs w:val="20"/>
              </w:rPr>
              <w:t>.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494441CD"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 xml:space="preserve">Fig </w:t>
            </w:r>
            <w:r w:rsidR="00E308E1">
              <w:rPr>
                <w:rFonts w:ascii="Times New Roman" w:hAnsi="Times New Roman" w:cs="Times New Roman"/>
                <w:spacing w:val="-2"/>
                <w:kern w:val="22"/>
                <w:sz w:val="20"/>
                <w:szCs w:val="20"/>
              </w:rPr>
              <w:t>3</w:t>
            </w:r>
            <w:r w:rsidRPr="006737FD">
              <w:rPr>
                <w:rFonts w:ascii="Times New Roman" w:hAnsi="Times New Roman" w:cs="Times New Roman"/>
                <w:spacing w:val="-2"/>
                <w:kern w:val="22"/>
                <w:sz w:val="20"/>
                <w:szCs w:val="20"/>
              </w:rPr>
              <w:t>.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5BD67A1A"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4</w:t>
            </w:r>
            <w:r>
              <w:rPr>
                <w:rFonts w:ascii="Times New Roman" w:hAnsi="Times New Roman" w:cs="Times New Roman"/>
                <w:spacing w:val="-2"/>
                <w:kern w:val="22"/>
                <w:sz w:val="20"/>
                <w:szCs w:val="20"/>
              </w:rPr>
              <w:t>.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69BC2420"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5</w:t>
            </w:r>
            <w:r>
              <w:rPr>
                <w:rFonts w:ascii="Times New Roman" w:hAnsi="Times New Roman" w:cs="Times New Roman"/>
                <w:spacing w:val="-2"/>
                <w:kern w:val="22"/>
                <w:sz w:val="20"/>
                <w:szCs w:val="20"/>
              </w:rPr>
              <w:t xml:space="preserve">.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5790ED8C"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6</w:t>
            </w:r>
            <w:r>
              <w:rPr>
                <w:rFonts w:ascii="Times New Roman" w:hAnsi="Times New Roman" w:cs="Times New Roman"/>
                <w:spacing w:val="-2"/>
                <w:kern w:val="22"/>
                <w:sz w:val="20"/>
                <w:szCs w:val="20"/>
              </w:rPr>
              <w:t xml:space="preserve">.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2A2A41B2" w14:textId="32271964" w:rsidR="00AC624E" w:rsidRDefault="00D970C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76E2D2EB" w14:textId="77777777" w:rsidR="00AC624E" w:rsidRDefault="00AC624E" w:rsidP="00A75871">
      <w:pPr>
        <w:pStyle w:val="BodyText"/>
        <w:jc w:val="both"/>
        <w:rPr>
          <w:rFonts w:ascii="Times New Roman" w:hAnsi="Times New Roman" w:cs="Times New Roman"/>
          <w:color w:val="FF0000"/>
          <w:spacing w:val="-2"/>
          <w:kern w:val="22"/>
        </w:rPr>
      </w:pP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2896D9CB" w14:textId="77777777" w:rsidR="00E6762A" w:rsidRDefault="00E6762A" w:rsidP="0086140B">
      <w:pPr>
        <w:pStyle w:val="BodyText"/>
        <w:jc w:val="both"/>
        <w:rPr>
          <w:rFonts w:ascii="Times New Roman" w:hAnsi="Times New Roman" w:cs="Times New Roman"/>
          <w:spacing w:val="-2"/>
          <w:kern w:val="22"/>
        </w:rPr>
      </w:pPr>
    </w:p>
    <w:p w14:paraId="35773B27" w14:textId="78C13EE5" w:rsidR="0086140B" w:rsidRDefault="003C3488"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0F0E794E"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w:t>
            </w:r>
            <w:r w:rsidR="00E308E1">
              <w:rPr>
                <w:rFonts w:ascii="Times New Roman" w:hAnsi="Times New Roman" w:cs="Times New Roman"/>
                <w:spacing w:val="-2"/>
                <w:kern w:val="22"/>
                <w:sz w:val="20"/>
                <w:szCs w:val="20"/>
              </w:rPr>
              <w:t>7</w:t>
            </w:r>
            <w:r w:rsidRPr="006737FD">
              <w:rPr>
                <w:rFonts w:ascii="Times New Roman" w:hAnsi="Times New Roman" w:cs="Times New Roman"/>
                <w:spacing w:val="-2"/>
                <w:kern w:val="22"/>
                <w:sz w:val="20"/>
                <w:szCs w:val="20"/>
              </w:rPr>
              <w:t xml:space="preserve">.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0A8CA5F4" w:rsidR="006B6B0B" w:rsidRDefault="00C35943"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5C5A5EFD"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8</w:t>
            </w:r>
            <w:r>
              <w:rPr>
                <w:rFonts w:ascii="Times New Roman" w:hAnsi="Times New Roman" w:cs="Times New Roman"/>
                <w:spacing w:val="-2"/>
                <w:kern w:val="22"/>
                <w:sz w:val="20"/>
                <w:szCs w:val="20"/>
              </w:rPr>
              <w:t>.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173552EC" w14:textId="6FE6D21E" w:rsidR="00F268B2" w:rsidRPr="00DE5020" w:rsidRDefault="00F268B2" w:rsidP="003123CC">
      <w:pPr>
        <w:pStyle w:val="BodyText"/>
        <w:spacing w:line="240" w:lineRule="auto"/>
        <w:jc w:val="both"/>
        <w:rPr>
          <w:rFonts w:ascii="Times New Roman" w:hAnsi="Times New Roman" w:cs="Times New Roman"/>
          <w:b/>
          <w:bCs/>
          <w:spacing w:val="-2"/>
          <w:kern w:val="22"/>
        </w:rPr>
      </w:pPr>
      <w:r w:rsidRPr="00DE5020">
        <w:rPr>
          <w:rFonts w:ascii="Times New Roman" w:hAnsi="Times New Roman" w:cs="Times New Roman"/>
          <w:b/>
          <w:bCs/>
          <w:spacing w:val="-2"/>
          <w:kern w:val="22"/>
        </w:rPr>
        <w:t xml:space="preserve">4.6.1 </w:t>
      </w:r>
      <w:r w:rsidR="00DA0217">
        <w:rPr>
          <w:rFonts w:ascii="Times New Roman" w:hAnsi="Times New Roman" w:cs="Times New Roman"/>
          <w:b/>
          <w:bCs/>
          <w:spacing w:val="-2"/>
          <w:kern w:val="22"/>
        </w:rPr>
        <w:t>I</w:t>
      </w:r>
      <w:r w:rsidR="0049094E" w:rsidRPr="0049094E">
        <w:rPr>
          <w:rFonts w:ascii="Times New Roman" w:hAnsi="Times New Roman" w:cs="Times New Roman"/>
          <w:b/>
          <w:bCs/>
          <w:spacing w:val="-2"/>
          <w:kern w:val="22"/>
        </w:rPr>
        <w:t>nitialisation of neural network parameters and model</w:t>
      </w:r>
    </w:p>
    <w:p w14:paraId="0B5A1A8A" w14:textId="552212BA" w:rsidR="006436E5" w:rsidRDefault="006436E5" w:rsidP="006436E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carian Parameter Terbaik</w:t>
      </w:r>
    </w:p>
    <w:p w14:paraId="1AB8D0FD" w14:textId="77777777" w:rsidR="006436E5" w:rsidRDefault="006436E5" w:rsidP="006436E5">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6436E5" w14:paraId="0740468E" w14:textId="77777777" w:rsidTr="00517DBC">
        <w:trPr>
          <w:jc w:val="center"/>
        </w:trPr>
        <w:tc>
          <w:tcPr>
            <w:tcW w:w="2263" w:type="dxa"/>
            <w:tcBorders>
              <w:top w:val="single" w:sz="4" w:space="0" w:color="auto"/>
              <w:bottom w:val="single" w:sz="4" w:space="0" w:color="auto"/>
            </w:tcBorders>
          </w:tcPr>
          <w:p w14:paraId="3F363DDF"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1EF06430"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6436E5" w14:paraId="60042D13" w14:textId="77777777" w:rsidTr="00517DBC">
        <w:trPr>
          <w:jc w:val="center"/>
        </w:trPr>
        <w:tc>
          <w:tcPr>
            <w:tcW w:w="2263" w:type="dxa"/>
            <w:tcBorders>
              <w:top w:val="single" w:sz="4" w:space="0" w:color="auto"/>
            </w:tcBorders>
          </w:tcPr>
          <w:p w14:paraId="47DF6324" w14:textId="77777777" w:rsidR="006436E5" w:rsidRPr="00EA14EF" w:rsidRDefault="006436E5" w:rsidP="00517DBC">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5FEB46B3"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6436E5" w14:paraId="19A95336" w14:textId="77777777" w:rsidTr="00517DBC">
        <w:trPr>
          <w:jc w:val="center"/>
        </w:trPr>
        <w:tc>
          <w:tcPr>
            <w:tcW w:w="2263" w:type="dxa"/>
          </w:tcPr>
          <w:p w14:paraId="1B4208E6"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4F5C0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D.</w:t>
            </w:r>
          </w:p>
        </w:tc>
      </w:tr>
      <w:tr w:rsidR="006436E5" w14:paraId="14166D76" w14:textId="77777777" w:rsidTr="00517DBC">
        <w:trPr>
          <w:jc w:val="center"/>
        </w:trPr>
        <w:tc>
          <w:tcPr>
            <w:tcW w:w="2263" w:type="dxa"/>
          </w:tcPr>
          <w:p w14:paraId="0FE9F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ED95EC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6436E5" w14:paraId="45C05A99" w14:textId="77777777" w:rsidTr="00517DBC">
        <w:trPr>
          <w:jc w:val="center"/>
        </w:trPr>
        <w:tc>
          <w:tcPr>
            <w:tcW w:w="2263" w:type="dxa"/>
          </w:tcPr>
          <w:p w14:paraId="3B7207EE"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20A71AEB"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6436E5" w14:paraId="4B622DD4" w14:textId="77777777" w:rsidTr="00517DBC">
        <w:trPr>
          <w:jc w:val="center"/>
        </w:trPr>
        <w:tc>
          <w:tcPr>
            <w:tcW w:w="2263" w:type="dxa"/>
          </w:tcPr>
          <w:p w14:paraId="7F608661"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35103F89"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1E68B2C0" w14:textId="77777777" w:rsidR="006436E5" w:rsidRDefault="006436E5" w:rsidP="00A75871">
      <w:pPr>
        <w:pStyle w:val="BodyText"/>
        <w:jc w:val="both"/>
        <w:rPr>
          <w:rFonts w:ascii="Times New Roman" w:hAnsi="Times New Roman" w:cs="Times New Roman"/>
          <w:spacing w:val="-2"/>
          <w:kern w:val="22"/>
        </w:rPr>
      </w:pPr>
    </w:p>
    <w:p w14:paraId="15AFB7C5" w14:textId="31EE5145" w:rsidR="00905F6E" w:rsidRDefault="00B346D9"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05F6E">
        <w:rPr>
          <w:rFonts w:ascii="Times New Roman" w:hAnsi="Times New Roman" w:cs="Times New Roman"/>
          <w:spacing w:val="-2"/>
          <w:kern w:val="22"/>
        </w:rPr>
        <w:t xml:space="preserve">. </w:t>
      </w:r>
      <w:r w:rsidR="00905F6E">
        <w:rPr>
          <w:rFonts w:ascii="Times New Roman" w:hAnsi="Times New Roman" w:cs="Times New Roman"/>
          <w:color w:val="FF0000"/>
          <w:spacing w:val="-2"/>
          <w:kern w:val="22"/>
        </w:rPr>
        <w:t>–</w:t>
      </w:r>
      <w:r w:rsidR="00905F6E"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31B6DCCF" w14:textId="158253D2" w:rsidR="00C53E98" w:rsidRPr="006664D7" w:rsidRDefault="00C53E98"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xml:space="preserve">. Setiap hidden layers mewakili 1 layes lstm </w:t>
      </w:r>
      <w:r w:rsidR="00544318">
        <w:rPr>
          <w:rFonts w:ascii="Times New Roman" w:hAnsi="Times New Roman" w:cs="Times New Roman"/>
          <w:color w:val="FF0000"/>
          <w:spacing w:val="-2"/>
          <w:kern w:val="22"/>
        </w:rPr>
        <w:t>atau</w:t>
      </w:r>
      <w:r w:rsidR="008A0394">
        <w:rPr>
          <w:rFonts w:ascii="Times New Roman" w:hAnsi="Times New Roman" w:cs="Times New Roman"/>
          <w:color w:val="FF0000"/>
          <w:spacing w:val="-2"/>
          <w:kern w:val="22"/>
        </w:rPr>
        <w:t xml:space="preserve"> gru.</w:t>
      </w:r>
      <w:r w:rsidR="006664D7">
        <w:rPr>
          <w:rFonts w:ascii="Times New Roman" w:hAnsi="Times New Roman" w:cs="Times New Roman"/>
          <w:color w:val="FF0000"/>
          <w:spacing w:val="-2"/>
          <w:kern w:val="22"/>
        </w:rPr>
        <w:t xml:space="preserve"> </w:t>
      </w:r>
      <w:r w:rsidR="00AB3312" w:rsidRPr="006664D7">
        <w:rPr>
          <w:rFonts w:ascii="Times New Roman" w:hAnsi="Times New Roman" w:cs="Times New Roman"/>
          <w:color w:val="FF0000"/>
          <w:spacing w:val="-2"/>
          <w:kern w:val="22"/>
        </w:rPr>
        <w:t xml:space="preserve">(Sehingga terdapat 3 layers lstm </w:t>
      </w:r>
      <w:r w:rsidR="00E0054A">
        <w:rPr>
          <w:rFonts w:ascii="Times New Roman" w:hAnsi="Times New Roman" w:cs="Times New Roman"/>
          <w:color w:val="FF0000"/>
          <w:spacing w:val="-2"/>
          <w:kern w:val="22"/>
        </w:rPr>
        <w:t>atau</w:t>
      </w:r>
      <w:r w:rsidR="00AB3312" w:rsidRPr="006664D7">
        <w:rPr>
          <w:rFonts w:ascii="Times New Roman" w:hAnsi="Times New Roman" w:cs="Times New Roman"/>
          <w:color w:val="FF0000"/>
          <w:spacing w:val="-2"/>
          <w:kern w:val="22"/>
        </w:rPr>
        <w:t xml:space="preserve"> gru yang ditumpuk)</w:t>
      </w:r>
      <w:r w:rsidR="008A0394" w:rsidRPr="006664D7">
        <w:rPr>
          <w:rFonts w:ascii="Times New Roman" w:hAnsi="Times New Roman" w:cs="Times New Roman"/>
          <w:color w:val="FF0000"/>
          <w:spacing w:val="-2"/>
          <w:kern w:val="22"/>
        </w:rPr>
        <w:t>.</w:t>
      </w:r>
    </w:p>
    <w:p w14:paraId="658F8172" w14:textId="0C7AB786" w:rsidR="00025F80" w:rsidRDefault="00025F80"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77059143" w14:textId="77777777" w:rsidR="00DE5020" w:rsidRDefault="00D027E7"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8CFCBD9" w14:textId="705417F9" w:rsidR="001131B3" w:rsidRDefault="001131B3" w:rsidP="00DE5020">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 :</w:t>
      </w:r>
    </w:p>
    <w:p w14:paraId="3228B102" w14:textId="6C169144" w:rsidR="00E124CE" w:rsidRPr="00DE5020" w:rsidRDefault="00E124CE" w:rsidP="00DE5020">
      <w:pPr>
        <w:pStyle w:val="BodyText"/>
        <w:spacing w:after="0" w:line="240" w:lineRule="auto"/>
        <w:jc w:val="both"/>
        <w:rPr>
          <w:rFonts w:ascii="Times New Roman" w:hAnsi="Times New Roman" w:cs="Times New Roman"/>
          <w:color w:val="FF0000"/>
          <w:spacing w:val="-2"/>
          <w:kern w:val="22"/>
        </w:rPr>
      </w:pPr>
      <w:r w:rsidRPr="00DE5020">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7C5A8C7C">
                  <wp:extent cx="3438144" cy="1623975"/>
                  <wp:effectExtent l="0" t="0" r="0"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1811" cy="1625707"/>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64D75A89" w:rsidR="009F1463" w:rsidRPr="00CA2438" w:rsidRDefault="000B21AA" w:rsidP="00A81576">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 xml:space="preserve">Fig </w:t>
            </w:r>
            <w:r w:rsidR="00E308E1">
              <w:rPr>
                <w:rFonts w:ascii="Times New Roman" w:hAnsi="Times New Roman" w:cs="Times New Roman"/>
                <w:sz w:val="20"/>
                <w:szCs w:val="20"/>
              </w:rPr>
              <w:t>9</w:t>
            </w:r>
            <w:r w:rsidRPr="00CA2438">
              <w:rPr>
                <w:rFonts w:ascii="Times New Roman" w:hAnsi="Times New Roman" w:cs="Times New Roman"/>
                <w:sz w:val="20"/>
                <w:szCs w:val="20"/>
              </w:rPr>
              <w:t>. Desain Neural Network for LSTM-RNN dan GRU-RNN</w:t>
            </w:r>
          </w:p>
        </w:tc>
      </w:tr>
    </w:tbl>
    <w:p w14:paraId="5F5A4CA2" w14:textId="77777777" w:rsidR="00DB0A8B" w:rsidRDefault="00DB0A8B" w:rsidP="00DB0A8B">
      <w:pPr>
        <w:pStyle w:val="BodyText"/>
        <w:spacing w:before="120" w:line="240" w:lineRule="auto"/>
        <w:jc w:val="both"/>
        <w:rPr>
          <w:rFonts w:ascii="Times New Roman" w:hAnsi="Times New Roman" w:cs="Times New Roman"/>
          <w:b/>
          <w:bCs/>
          <w:spacing w:val="-2"/>
          <w:kern w:val="22"/>
        </w:rPr>
      </w:pPr>
    </w:p>
    <w:p w14:paraId="3BF8E6BF" w14:textId="15B94B65" w:rsidR="00A81576" w:rsidRDefault="003123CC" w:rsidP="00750B15">
      <w:pPr>
        <w:pStyle w:val="BodyText"/>
        <w:spacing w:before="120" w:line="240" w:lineRule="auto"/>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sidR="007236A3">
        <w:rPr>
          <w:rFonts w:ascii="Times New Roman" w:hAnsi="Times New Roman" w:cs="Times New Roman"/>
          <w:b/>
          <w:bCs/>
          <w:spacing w:val="-2"/>
          <w:kern w:val="22"/>
        </w:rPr>
        <w:t>2</w:t>
      </w:r>
      <w:r w:rsidRPr="00DE5020">
        <w:rPr>
          <w:rFonts w:ascii="Times New Roman" w:hAnsi="Times New Roman" w:cs="Times New Roman"/>
          <w:b/>
          <w:bCs/>
          <w:spacing w:val="-2"/>
          <w:kern w:val="22"/>
        </w:rPr>
        <w:t xml:space="preserve"> </w:t>
      </w:r>
      <w:r w:rsidR="00712CEA" w:rsidRPr="00712CEA">
        <w:rPr>
          <w:rFonts w:ascii="Times New Roman" w:hAnsi="Times New Roman" w:cs="Times New Roman"/>
          <w:b/>
          <w:bCs/>
          <w:spacing w:val="-2"/>
          <w:kern w:val="22"/>
        </w:rPr>
        <w:t>Results of finding the best parameters</w:t>
      </w:r>
      <w:r w:rsidR="00AB2E24">
        <w:rPr>
          <w:rFonts w:ascii="Times New Roman" w:hAnsi="Times New Roman" w:cs="Times New Roman"/>
          <w:b/>
          <w:bCs/>
          <w:spacing w:val="-2"/>
          <w:kern w:val="22"/>
        </w:rPr>
        <w:t>.</w:t>
      </w: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400BE17A"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 xml:space="preserve">Tabel </w:t>
      </w:r>
      <w:r w:rsidR="00E308E1">
        <w:rPr>
          <w:rFonts w:ascii="Times New Roman" w:hAnsi="Times New Roman" w:cs="Times New Roman"/>
          <w:spacing w:val="-2"/>
          <w:kern w:val="22"/>
          <w:sz w:val="20"/>
          <w:szCs w:val="20"/>
        </w:rPr>
        <w:t>4</w:t>
      </w:r>
      <w:r w:rsidRPr="00E34F69">
        <w:rPr>
          <w:rFonts w:ascii="Times New Roman" w:hAnsi="Times New Roman" w:cs="Times New Roman"/>
          <w:spacing w:val="-2"/>
          <w:kern w:val="22"/>
          <w:sz w:val="20"/>
          <w:szCs w:val="20"/>
        </w:rPr>
        <w:t>.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23F3F6C6" w:rsidR="00E64CBE" w:rsidRPr="009E645B" w:rsidRDefault="000615D2"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Borders>
              <w:top w:val="nil"/>
              <w:bottom w:val="single" w:sz="4" w:space="0" w:color="auto"/>
            </w:tcBorders>
          </w:tcPr>
          <w:p w14:paraId="7B45E257" w14:textId="76AFF35F" w:rsidR="00E64CBE" w:rsidRPr="009E645B" w:rsidRDefault="00FA222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Borders>
              <w:top w:val="nil"/>
              <w:bottom w:val="single" w:sz="4" w:space="0" w:color="auto"/>
            </w:tcBorders>
          </w:tcPr>
          <w:p w14:paraId="43090C0E" w14:textId="41537E36" w:rsidR="00E64CBE" w:rsidRPr="009E645B" w:rsidRDefault="00ED539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Borders>
              <w:top w:val="nil"/>
              <w:bottom w:val="single" w:sz="4" w:space="0" w:color="auto"/>
            </w:tcBorders>
          </w:tcPr>
          <w:p w14:paraId="4D205704" w14:textId="1FBF86F8" w:rsidR="00E64CBE" w:rsidRPr="009E645B" w:rsidRDefault="001351EC"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32</w:t>
            </w: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6CAF1373"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w:t>
            </w:r>
            <w:r w:rsidR="008F3E45">
              <w:rPr>
                <w:rFonts w:ascii="Times New Roman" w:hAnsi="Times New Roman" w:cs="Times New Roman"/>
                <w:spacing w:val="-2"/>
                <w:kern w:val="22"/>
                <w:sz w:val="18"/>
                <w:szCs w:val="18"/>
              </w:rPr>
              <w:t>GRU</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DA4A715" w:rsidR="00F87CA5" w:rsidRPr="009E645B" w:rsidRDefault="00734A48"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Pr>
          <w:p w14:paraId="5FA02A2F" w14:textId="09CD69DD" w:rsidR="00F87CA5" w:rsidRPr="009E645B" w:rsidRDefault="00FA2224"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Pr>
          <w:p w14:paraId="1E7F3347" w14:textId="2945EDAA" w:rsidR="00F87CA5" w:rsidRPr="009E645B" w:rsidRDefault="00ED5394"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Pr>
          <w:p w14:paraId="10DEFB58" w14:textId="34E57D77" w:rsidR="00F87CA5" w:rsidRPr="009E645B" w:rsidRDefault="001351EC"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c>
          <w:tcPr>
            <w:tcW w:w="854" w:type="dxa"/>
          </w:tcPr>
          <w:p w14:paraId="555D1C8F" w14:textId="202B05EB" w:rsidR="00F87CA5" w:rsidRPr="009E645B" w:rsidRDefault="0089460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bl>
    <w:p w14:paraId="143E48F8" w14:textId="30C09B05" w:rsidR="008C7D97" w:rsidRDefault="008C7D97"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 xml:space="preserve">Univariate </w:t>
      </w:r>
      <w:r>
        <w:rPr>
          <w:rFonts w:ascii="Times New Roman" w:hAnsi="Times New Roman" w:cs="Times New Roman"/>
          <w:color w:val="FF0000"/>
          <w:spacing w:val="-2"/>
          <w:kern w:val="22"/>
        </w:rPr>
        <w:tab/>
        <w:t>= hanya titik panas</w:t>
      </w:r>
      <w:r w:rsidR="001136F1">
        <w:rPr>
          <w:rFonts w:ascii="Times New Roman" w:hAnsi="Times New Roman" w:cs="Times New Roman"/>
          <w:color w:val="FF0000"/>
          <w:spacing w:val="-2"/>
          <w:kern w:val="22"/>
        </w:rPr>
        <w:t xml:space="preserve"> (M1)</w:t>
      </w:r>
      <w:r>
        <w:rPr>
          <w:rFonts w:ascii="Times New Roman" w:hAnsi="Times New Roman" w:cs="Times New Roman"/>
          <w:color w:val="FF0000"/>
          <w:spacing w:val="-2"/>
          <w:kern w:val="22"/>
        </w:rPr>
        <w:br/>
        <w:t xml:space="preserve">Multivariate </w:t>
      </w:r>
      <w:r>
        <w:rPr>
          <w:rFonts w:ascii="Times New Roman" w:hAnsi="Times New Roman" w:cs="Times New Roman"/>
          <w:color w:val="FF0000"/>
          <w:spacing w:val="-2"/>
          <w:kern w:val="22"/>
        </w:rPr>
        <w:tab/>
        <w:t>= titik panas + enso</w:t>
      </w:r>
      <w:r w:rsidR="001136F1">
        <w:rPr>
          <w:rFonts w:ascii="Times New Roman" w:hAnsi="Times New Roman" w:cs="Times New Roman"/>
          <w:color w:val="FF0000"/>
          <w:spacing w:val="-2"/>
          <w:kern w:val="22"/>
        </w:rPr>
        <w:t xml:space="preserve"> (M2)</w:t>
      </w:r>
    </w:p>
    <w:p w14:paraId="7BE211B0" w14:textId="77777777" w:rsidR="00CC4067" w:rsidRDefault="00CC4067" w:rsidP="00C1517E">
      <w:pPr>
        <w:pStyle w:val="BodyText"/>
        <w:jc w:val="both"/>
        <w:rPr>
          <w:rFonts w:ascii="Times New Roman" w:hAnsi="Times New Roman" w:cs="Times New Roman"/>
          <w:b/>
          <w:bCs/>
          <w:spacing w:val="-2"/>
          <w:kern w:val="22"/>
        </w:rPr>
      </w:pPr>
    </w:p>
    <w:p w14:paraId="26CA3B85" w14:textId="12AE5F76" w:rsidR="00F927D9" w:rsidRDefault="00F927D9" w:rsidP="00C1517E">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014B7A" w:rsidRPr="00014B7A">
        <w:rPr>
          <w:rFonts w:ascii="Times New Roman" w:hAnsi="Times New Roman" w:cs="Times New Roman"/>
          <w:b/>
          <w:bCs/>
          <w:spacing w:val="-2"/>
          <w:kern w:val="22"/>
        </w:rPr>
        <w:t>Results of training and validation models</w:t>
      </w:r>
    </w:p>
    <w:p w14:paraId="601EAB9F" w14:textId="0788D118"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2CE625E0"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 xml:space="preserve"> 10</w:t>
            </w:r>
            <w:r>
              <w:rPr>
                <w:rFonts w:ascii="Times New Roman" w:hAnsi="Times New Roman" w:cs="Times New Roman"/>
                <w:spacing w:val="-2"/>
                <w:kern w:val="22"/>
                <w:sz w:val="20"/>
                <w:szCs w:val="20"/>
              </w:rPr>
              <w:t xml:space="preserve">.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D819F1">
        <w:tc>
          <w:tcPr>
            <w:tcW w:w="5182" w:type="dxa"/>
          </w:tcPr>
          <w:p w14:paraId="4F1F9E94" w14:textId="2E8F7FB8" w:rsidR="004B59F9" w:rsidRPr="00E776CE" w:rsidRDefault="00903BE4" w:rsidP="00E776CE">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0B138297" w14:textId="273C8AD9" w:rsidR="004B59F9" w:rsidRPr="00835C8F" w:rsidRDefault="00301207" w:rsidP="00603849">
            <w:pPr>
              <w:pStyle w:val="BodyText"/>
              <w:spacing w:after="0"/>
              <w:jc w:val="center"/>
              <w:rPr>
                <w:rFonts w:ascii="Times New Roman" w:hAnsi="Times New Roman" w:cs="Times New Roman"/>
                <w:spacing w:val="-2"/>
                <w:kern w:val="22"/>
                <w:sz w:val="20"/>
                <w:szCs w:val="20"/>
              </w:rPr>
            </w:pPr>
            <w:r w:rsidRPr="00301207">
              <w:rPr>
                <w:rFonts w:ascii="Times New Roman" w:hAnsi="Times New Roman" w:cs="Times New Roman"/>
                <w:noProof/>
                <w:spacing w:val="-2"/>
                <w:kern w:val="22"/>
                <w:sz w:val="20"/>
                <w:szCs w:val="20"/>
              </w:rPr>
              <w:drawing>
                <wp:inline distT="0" distB="0" distL="0" distR="0" wp14:anchorId="58A7785A" wp14:editId="100F7A02">
                  <wp:extent cx="2880000" cy="1440000"/>
                  <wp:effectExtent l="0" t="0" r="0" b="8255"/>
                  <wp:docPr id="2015013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5013466"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r>
      <w:tr w:rsidR="004B59F9" w14:paraId="4515B68F" w14:textId="77777777" w:rsidTr="00D819F1">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D819F1">
        <w:tc>
          <w:tcPr>
            <w:tcW w:w="10365" w:type="dxa"/>
            <w:gridSpan w:val="2"/>
          </w:tcPr>
          <w:p w14:paraId="6D096F60" w14:textId="41D5DF61"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11</w:t>
            </w:r>
            <w:r>
              <w:rPr>
                <w:rFonts w:ascii="Times New Roman" w:hAnsi="Times New Roman" w:cs="Times New Roman"/>
                <w:spacing w:val="-2"/>
                <w:kern w:val="22"/>
                <w:sz w:val="20"/>
                <w:szCs w:val="20"/>
              </w:rPr>
              <w:t xml:space="preserve">.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6CE09167" w14:textId="2130922D" w:rsidR="0067681D" w:rsidRDefault="001C0027" w:rsidP="00577DDD">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2A3798" w:rsidRPr="002A3798">
        <w:rPr>
          <w:rFonts w:ascii="Times New Roman" w:hAnsi="Times New Roman" w:cs="Times New Roman"/>
          <w:b/>
          <w:bCs/>
          <w:spacing w:val="-2"/>
          <w:kern w:val="22"/>
        </w:rPr>
        <w:t xml:space="preserve">Results of </w:t>
      </w:r>
      <w:r w:rsidR="00014B7A">
        <w:rPr>
          <w:rFonts w:ascii="Times New Roman" w:hAnsi="Times New Roman" w:cs="Times New Roman"/>
          <w:b/>
          <w:bCs/>
          <w:spacing w:val="-2"/>
          <w:kern w:val="22"/>
        </w:rPr>
        <w:t>p</w:t>
      </w:r>
      <w:r w:rsidR="002A3798" w:rsidRPr="002A3798">
        <w:rPr>
          <w:rFonts w:ascii="Times New Roman" w:hAnsi="Times New Roman" w:cs="Times New Roman"/>
          <w:b/>
          <w:bCs/>
          <w:spacing w:val="-2"/>
          <w:kern w:val="22"/>
        </w:rPr>
        <w:t xml:space="preserve">rediction </w:t>
      </w:r>
      <w:r w:rsidR="00014B7A">
        <w:rPr>
          <w:rFonts w:ascii="Times New Roman" w:hAnsi="Times New Roman" w:cs="Times New Roman"/>
          <w:b/>
          <w:bCs/>
          <w:spacing w:val="-2"/>
          <w:kern w:val="22"/>
        </w:rPr>
        <w:t>h</w:t>
      </w:r>
      <w:r w:rsidR="002A3798" w:rsidRPr="002A3798">
        <w:rPr>
          <w:rFonts w:ascii="Times New Roman" w:hAnsi="Times New Roman" w:cs="Times New Roman"/>
          <w:b/>
          <w:bCs/>
          <w:spacing w:val="-2"/>
          <w:kern w:val="22"/>
        </w:rPr>
        <w:t>otspot with univariate and multivariate models</w:t>
      </w:r>
    </w:p>
    <w:p w14:paraId="4E436F24" w14:textId="4C8E69D0" w:rsidR="00893932" w:rsidRDefault="0067681D"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9"/>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3E2A8EBA"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12</w:t>
            </w:r>
            <w:r>
              <w:rPr>
                <w:rFonts w:ascii="Times New Roman" w:hAnsi="Times New Roman" w:cs="Times New Roman"/>
                <w:spacing w:val="-2"/>
                <w:kern w:val="22"/>
                <w:sz w:val="20"/>
                <w:szCs w:val="20"/>
              </w:rPr>
              <w:t>.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A81576">
        <w:tc>
          <w:tcPr>
            <w:tcW w:w="5182" w:type="dxa"/>
          </w:tcPr>
          <w:p w14:paraId="3E984D93" w14:textId="77673A2F" w:rsidR="00AB7EE7" w:rsidRPr="008B0FCE" w:rsidRDefault="007B0E3A" w:rsidP="00012F19">
            <w:pPr>
              <w:spacing w:before="100" w:beforeAutospacing="1" w:after="100" w:afterAutospacing="1"/>
              <w:jc w:val="center"/>
              <w:rPr>
                <w:rFonts w:ascii="Times New Roman" w:eastAsia="Times New Roman" w:hAnsi="Times New Roman" w:cs="Times New Roman"/>
                <w:sz w:val="24"/>
                <w:szCs w:val="24"/>
                <w:lang w:val="en-ID" w:eastAsia="en-ID"/>
              </w:rPr>
            </w:pPr>
            <w:r w:rsidRPr="00852B7A">
              <w:rPr>
                <w:rFonts w:ascii="Times New Roman" w:eastAsia="Times New Roman" w:hAnsi="Times New Roman" w:cs="Times New Roman"/>
                <w:noProof/>
                <w:sz w:val="24"/>
                <w:szCs w:val="24"/>
                <w:lang w:val="en-ID" w:eastAsia="en-ID"/>
              </w:rPr>
              <w:drawing>
                <wp:inline distT="0" distB="0" distL="0" distR="0" wp14:anchorId="1AA56039" wp14:editId="556922FA">
                  <wp:extent cx="2880000" cy="1440000"/>
                  <wp:effectExtent l="0" t="0" r="0" b="8255"/>
                  <wp:docPr id="7122218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73E4E1F5" w14:textId="03315BCB" w:rsidR="00AB7EE7" w:rsidRPr="0052151C" w:rsidRDefault="00AE72A1" w:rsidP="006A6A8C">
            <w:pPr>
              <w:spacing w:before="100" w:beforeAutospacing="1" w:after="100" w:afterAutospacing="1"/>
              <w:jc w:val="center"/>
              <w:rPr>
                <w:rFonts w:ascii="Times New Roman" w:eastAsia="Times New Roman" w:hAnsi="Times New Roman" w:cs="Times New Roman"/>
                <w:sz w:val="24"/>
                <w:szCs w:val="24"/>
                <w:lang w:val="en-ID" w:eastAsia="en-ID"/>
              </w:rPr>
            </w:pPr>
            <w:r w:rsidRPr="00AE72A1">
              <w:rPr>
                <w:rFonts w:ascii="Times New Roman" w:eastAsia="Times New Roman" w:hAnsi="Times New Roman" w:cs="Times New Roman"/>
                <w:noProof/>
                <w:sz w:val="24"/>
                <w:szCs w:val="24"/>
                <w:lang w:val="en-ID" w:eastAsia="en-ID"/>
              </w:rPr>
              <w:drawing>
                <wp:inline distT="0" distB="0" distL="0" distR="0" wp14:anchorId="77AD98BD" wp14:editId="35B52648">
                  <wp:extent cx="2880000" cy="1440000"/>
                  <wp:effectExtent l="0" t="0" r="0" b="8255"/>
                  <wp:docPr id="81602672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A81576">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A81576">
        <w:tc>
          <w:tcPr>
            <w:tcW w:w="10365" w:type="dxa"/>
            <w:gridSpan w:val="2"/>
          </w:tcPr>
          <w:p w14:paraId="7114C3F8" w14:textId="01B23D95"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1</w:t>
            </w:r>
            <w:r>
              <w:rPr>
                <w:rFonts w:ascii="Times New Roman" w:hAnsi="Times New Roman" w:cs="Times New Roman"/>
                <w:spacing w:val="-2"/>
                <w:kern w:val="22"/>
                <w:sz w:val="20"/>
                <w:szCs w:val="20"/>
              </w:rPr>
              <w:t xml:space="preserve">3. Results of training models </w:t>
            </w:r>
            <w:r w:rsidR="005D4709">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1655F958"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4</w:t>
      </w:r>
      <w:r>
        <w:rPr>
          <w:rFonts w:ascii="Times New Roman" w:hAnsi="Times New Roman" w:cs="Times New Roman"/>
          <w:spacing w:val="-2"/>
          <w:kern w:val="22"/>
          <w:sz w:val="20"/>
          <w:szCs w:val="20"/>
        </w:rPr>
        <w:t xml:space="preserve">.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2B4A1F">
        <w:tc>
          <w:tcPr>
            <w:tcW w:w="797" w:type="dxa"/>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2B4A1F">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2B4A1F">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2B4A1F">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2B4A1F">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1464A0E6"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5</w:t>
      </w:r>
      <w:r>
        <w:rPr>
          <w:rFonts w:ascii="Times New Roman" w:hAnsi="Times New Roman" w:cs="Times New Roman"/>
          <w:spacing w:val="-2"/>
          <w:kern w:val="22"/>
          <w:sz w:val="20"/>
          <w:szCs w:val="20"/>
        </w:rPr>
        <w:t>.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91886" w14:paraId="363AC896" w14:textId="77777777" w:rsidTr="00236513">
        <w:tc>
          <w:tcPr>
            <w:tcW w:w="797" w:type="dxa"/>
          </w:tcPr>
          <w:p w14:paraId="7E9D9138"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7DD8FA9D" w14:textId="4A89393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 </w:t>
            </w:r>
          </w:p>
        </w:tc>
        <w:tc>
          <w:tcPr>
            <w:tcW w:w="797" w:type="dxa"/>
            <w:vAlign w:val="bottom"/>
          </w:tcPr>
          <w:p w14:paraId="0813612F" w14:textId="0D654D1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6A83FD32" w14:textId="024B888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4</w:t>
            </w:r>
          </w:p>
        </w:tc>
        <w:tc>
          <w:tcPr>
            <w:tcW w:w="797" w:type="dxa"/>
            <w:vAlign w:val="bottom"/>
          </w:tcPr>
          <w:p w14:paraId="64955F0C" w14:textId="26C28C9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7" w:type="dxa"/>
            <w:vAlign w:val="bottom"/>
          </w:tcPr>
          <w:p w14:paraId="516C412D" w14:textId="1097A6D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6</w:t>
            </w:r>
          </w:p>
        </w:tc>
        <w:tc>
          <w:tcPr>
            <w:tcW w:w="797" w:type="dxa"/>
            <w:vAlign w:val="bottom"/>
          </w:tcPr>
          <w:p w14:paraId="410D31D1" w14:textId="24E862D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323CE9EE" w14:textId="0225B38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3</w:t>
            </w:r>
          </w:p>
        </w:tc>
        <w:tc>
          <w:tcPr>
            <w:tcW w:w="797" w:type="dxa"/>
            <w:vAlign w:val="bottom"/>
          </w:tcPr>
          <w:p w14:paraId="65E7227B" w14:textId="7B65AD9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12</w:t>
            </w:r>
          </w:p>
        </w:tc>
        <w:tc>
          <w:tcPr>
            <w:tcW w:w="798" w:type="dxa"/>
            <w:vAlign w:val="bottom"/>
          </w:tcPr>
          <w:p w14:paraId="6F22AC69" w14:textId="06C2633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90</w:t>
            </w:r>
          </w:p>
        </w:tc>
        <w:tc>
          <w:tcPr>
            <w:tcW w:w="798" w:type="dxa"/>
            <w:vAlign w:val="bottom"/>
          </w:tcPr>
          <w:p w14:paraId="203D2F48" w14:textId="6A65E7A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102</w:t>
            </w:r>
          </w:p>
        </w:tc>
        <w:tc>
          <w:tcPr>
            <w:tcW w:w="798" w:type="dxa"/>
            <w:vAlign w:val="bottom"/>
          </w:tcPr>
          <w:p w14:paraId="664BAFCD" w14:textId="627529B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13</w:t>
            </w:r>
          </w:p>
        </w:tc>
        <w:tc>
          <w:tcPr>
            <w:tcW w:w="798" w:type="dxa"/>
            <w:vAlign w:val="bottom"/>
          </w:tcPr>
          <w:p w14:paraId="00A432BA" w14:textId="43CD4956"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180</w:t>
            </w:r>
          </w:p>
        </w:tc>
      </w:tr>
      <w:tr w:rsidR="00491886" w14:paraId="0C4F8339" w14:textId="77777777" w:rsidTr="00236513">
        <w:tc>
          <w:tcPr>
            <w:tcW w:w="797" w:type="dxa"/>
          </w:tcPr>
          <w:p w14:paraId="082DF31F"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5D495EB" w14:textId="3583408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7</w:t>
            </w:r>
          </w:p>
        </w:tc>
        <w:tc>
          <w:tcPr>
            <w:tcW w:w="797" w:type="dxa"/>
            <w:vAlign w:val="bottom"/>
          </w:tcPr>
          <w:p w14:paraId="27885847" w14:textId="074E940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34AF5198" w14:textId="6C9140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78</w:t>
            </w:r>
          </w:p>
        </w:tc>
        <w:tc>
          <w:tcPr>
            <w:tcW w:w="797" w:type="dxa"/>
            <w:vAlign w:val="bottom"/>
          </w:tcPr>
          <w:p w14:paraId="44D9F7BB" w14:textId="1B6A59C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3</w:t>
            </w:r>
          </w:p>
        </w:tc>
        <w:tc>
          <w:tcPr>
            <w:tcW w:w="797" w:type="dxa"/>
            <w:vAlign w:val="bottom"/>
          </w:tcPr>
          <w:p w14:paraId="79018DA8" w14:textId="5A020A2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6</w:t>
            </w:r>
          </w:p>
        </w:tc>
        <w:tc>
          <w:tcPr>
            <w:tcW w:w="797" w:type="dxa"/>
            <w:vAlign w:val="bottom"/>
          </w:tcPr>
          <w:p w14:paraId="4BA4663C" w14:textId="1B4CF14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5</w:t>
            </w:r>
          </w:p>
        </w:tc>
        <w:tc>
          <w:tcPr>
            <w:tcW w:w="797" w:type="dxa"/>
            <w:vAlign w:val="bottom"/>
          </w:tcPr>
          <w:p w14:paraId="7CF2DD8A" w14:textId="71D132F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9</w:t>
            </w:r>
          </w:p>
        </w:tc>
        <w:tc>
          <w:tcPr>
            <w:tcW w:w="797" w:type="dxa"/>
            <w:vAlign w:val="bottom"/>
          </w:tcPr>
          <w:p w14:paraId="0C29FDDB" w14:textId="019C34F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2</w:t>
            </w:r>
          </w:p>
        </w:tc>
        <w:tc>
          <w:tcPr>
            <w:tcW w:w="798" w:type="dxa"/>
            <w:vAlign w:val="bottom"/>
          </w:tcPr>
          <w:p w14:paraId="41FC84D0" w14:textId="60A8093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0</w:t>
            </w:r>
          </w:p>
        </w:tc>
        <w:tc>
          <w:tcPr>
            <w:tcW w:w="798" w:type="dxa"/>
            <w:vAlign w:val="bottom"/>
          </w:tcPr>
          <w:p w14:paraId="0F7FF9A1" w14:textId="29778DD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8" w:type="dxa"/>
            <w:vAlign w:val="bottom"/>
          </w:tcPr>
          <w:p w14:paraId="3B9855B4" w14:textId="6A89D2F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5</w:t>
            </w:r>
          </w:p>
        </w:tc>
        <w:tc>
          <w:tcPr>
            <w:tcW w:w="798" w:type="dxa"/>
            <w:vAlign w:val="bottom"/>
          </w:tcPr>
          <w:p w14:paraId="5E1CA76A" w14:textId="446E2CD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2</w:t>
            </w:r>
          </w:p>
        </w:tc>
      </w:tr>
      <w:tr w:rsidR="00491886" w14:paraId="25DB39BE" w14:textId="77777777" w:rsidTr="00236513">
        <w:tc>
          <w:tcPr>
            <w:tcW w:w="797" w:type="dxa"/>
          </w:tcPr>
          <w:p w14:paraId="6169E2E5"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36324615" w14:textId="51BBCE6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9</w:t>
            </w:r>
          </w:p>
        </w:tc>
        <w:tc>
          <w:tcPr>
            <w:tcW w:w="797" w:type="dxa"/>
            <w:vAlign w:val="bottom"/>
          </w:tcPr>
          <w:p w14:paraId="41B753C5" w14:textId="2CEB62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62</w:t>
            </w:r>
          </w:p>
        </w:tc>
        <w:tc>
          <w:tcPr>
            <w:tcW w:w="797" w:type="dxa"/>
            <w:vAlign w:val="bottom"/>
          </w:tcPr>
          <w:p w14:paraId="311572A0" w14:textId="5D28CAF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1EDB3799" w14:textId="01006A3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2</w:t>
            </w:r>
          </w:p>
        </w:tc>
        <w:tc>
          <w:tcPr>
            <w:tcW w:w="797" w:type="dxa"/>
            <w:vAlign w:val="bottom"/>
          </w:tcPr>
          <w:p w14:paraId="5AF0A965" w14:textId="07F8523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0</w:t>
            </w:r>
          </w:p>
        </w:tc>
        <w:tc>
          <w:tcPr>
            <w:tcW w:w="797" w:type="dxa"/>
            <w:vAlign w:val="bottom"/>
          </w:tcPr>
          <w:p w14:paraId="5D9F6619" w14:textId="5C7700B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6</w:t>
            </w:r>
          </w:p>
        </w:tc>
        <w:tc>
          <w:tcPr>
            <w:tcW w:w="797" w:type="dxa"/>
            <w:vAlign w:val="bottom"/>
          </w:tcPr>
          <w:p w14:paraId="471CC830" w14:textId="5C625D2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8</w:t>
            </w:r>
          </w:p>
        </w:tc>
        <w:tc>
          <w:tcPr>
            <w:tcW w:w="797" w:type="dxa"/>
            <w:vAlign w:val="bottom"/>
          </w:tcPr>
          <w:p w14:paraId="3638C3FD" w14:textId="449D8BD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7</w:t>
            </w:r>
          </w:p>
        </w:tc>
        <w:tc>
          <w:tcPr>
            <w:tcW w:w="798" w:type="dxa"/>
            <w:vAlign w:val="bottom"/>
          </w:tcPr>
          <w:p w14:paraId="3AC37FA0" w14:textId="6B09D68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9</w:t>
            </w:r>
          </w:p>
        </w:tc>
        <w:tc>
          <w:tcPr>
            <w:tcW w:w="798" w:type="dxa"/>
            <w:vAlign w:val="bottom"/>
          </w:tcPr>
          <w:p w14:paraId="7903F83C" w14:textId="7377A7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1</w:t>
            </w:r>
          </w:p>
        </w:tc>
        <w:tc>
          <w:tcPr>
            <w:tcW w:w="798" w:type="dxa"/>
            <w:vAlign w:val="bottom"/>
          </w:tcPr>
          <w:p w14:paraId="28571135" w14:textId="505BE51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8" w:type="dxa"/>
            <w:vAlign w:val="bottom"/>
          </w:tcPr>
          <w:p w14:paraId="2F3BD806" w14:textId="706F67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1</w:t>
            </w:r>
          </w:p>
        </w:tc>
      </w:tr>
      <w:tr w:rsidR="00491886" w14:paraId="1A3EB67A" w14:textId="77777777" w:rsidTr="00236513">
        <w:tc>
          <w:tcPr>
            <w:tcW w:w="797" w:type="dxa"/>
          </w:tcPr>
          <w:p w14:paraId="66430683"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345DBD49" w14:textId="7CE897D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7" w:type="dxa"/>
            <w:vAlign w:val="bottom"/>
          </w:tcPr>
          <w:p w14:paraId="0B33705D" w14:textId="0216A84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0</w:t>
            </w:r>
          </w:p>
        </w:tc>
        <w:tc>
          <w:tcPr>
            <w:tcW w:w="797" w:type="dxa"/>
            <w:vAlign w:val="bottom"/>
          </w:tcPr>
          <w:p w14:paraId="4F6A6744" w14:textId="3A420E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7" w:type="dxa"/>
            <w:vAlign w:val="bottom"/>
          </w:tcPr>
          <w:p w14:paraId="4008807B" w14:textId="132D376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65</w:t>
            </w:r>
          </w:p>
        </w:tc>
        <w:tc>
          <w:tcPr>
            <w:tcW w:w="797" w:type="dxa"/>
            <w:vAlign w:val="bottom"/>
          </w:tcPr>
          <w:p w14:paraId="2135D44A" w14:textId="48B3A82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291DDA0D" w14:textId="2F461D4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7" w:type="dxa"/>
            <w:vAlign w:val="bottom"/>
          </w:tcPr>
          <w:p w14:paraId="7942DCEA" w14:textId="2FDD3EF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1522060E" w14:textId="55C4BF2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8" w:type="dxa"/>
            <w:vAlign w:val="bottom"/>
          </w:tcPr>
          <w:p w14:paraId="554F031A" w14:textId="77E7057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8" w:type="dxa"/>
            <w:vAlign w:val="bottom"/>
          </w:tcPr>
          <w:p w14:paraId="5336E93E" w14:textId="74C90064"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8" w:type="dxa"/>
            <w:vAlign w:val="bottom"/>
          </w:tcPr>
          <w:p w14:paraId="7C9EBF78" w14:textId="5E20E0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8" w:type="dxa"/>
            <w:vAlign w:val="bottom"/>
          </w:tcPr>
          <w:p w14:paraId="71245786" w14:textId="2E576F4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7</w:t>
            </w:r>
          </w:p>
        </w:tc>
      </w:tr>
      <w:tr w:rsidR="00491886" w14:paraId="79A7B663" w14:textId="77777777" w:rsidTr="00236513">
        <w:tc>
          <w:tcPr>
            <w:tcW w:w="797" w:type="dxa"/>
          </w:tcPr>
          <w:p w14:paraId="72EB3777"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4BBC591" w14:textId="6B543C3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2</w:t>
            </w:r>
          </w:p>
        </w:tc>
        <w:tc>
          <w:tcPr>
            <w:tcW w:w="797" w:type="dxa"/>
            <w:vAlign w:val="bottom"/>
          </w:tcPr>
          <w:p w14:paraId="729736E5" w14:textId="199648B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7</w:t>
            </w:r>
          </w:p>
        </w:tc>
        <w:tc>
          <w:tcPr>
            <w:tcW w:w="797" w:type="dxa"/>
            <w:vAlign w:val="bottom"/>
          </w:tcPr>
          <w:p w14:paraId="2E21EC9F" w14:textId="35708CB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8</w:t>
            </w:r>
          </w:p>
        </w:tc>
        <w:tc>
          <w:tcPr>
            <w:tcW w:w="797" w:type="dxa"/>
            <w:vAlign w:val="bottom"/>
          </w:tcPr>
          <w:p w14:paraId="667F6C4C" w14:textId="39D41CF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4</w:t>
            </w:r>
          </w:p>
        </w:tc>
        <w:tc>
          <w:tcPr>
            <w:tcW w:w="797" w:type="dxa"/>
            <w:vAlign w:val="bottom"/>
          </w:tcPr>
          <w:p w14:paraId="416A85F6" w14:textId="1967A4D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0</w:t>
            </w:r>
          </w:p>
        </w:tc>
        <w:tc>
          <w:tcPr>
            <w:tcW w:w="797" w:type="dxa"/>
            <w:vAlign w:val="bottom"/>
          </w:tcPr>
          <w:p w14:paraId="2EA20CDA" w14:textId="382CA587"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4</w:t>
            </w:r>
          </w:p>
        </w:tc>
        <w:tc>
          <w:tcPr>
            <w:tcW w:w="797" w:type="dxa"/>
            <w:vAlign w:val="bottom"/>
          </w:tcPr>
          <w:p w14:paraId="19D3E2E9" w14:textId="23D6ED7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3</w:t>
            </w:r>
          </w:p>
        </w:tc>
        <w:tc>
          <w:tcPr>
            <w:tcW w:w="797" w:type="dxa"/>
            <w:vAlign w:val="bottom"/>
          </w:tcPr>
          <w:p w14:paraId="70B4C4B5" w14:textId="07606AF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2</w:t>
            </w:r>
          </w:p>
        </w:tc>
        <w:tc>
          <w:tcPr>
            <w:tcW w:w="798" w:type="dxa"/>
            <w:vAlign w:val="bottom"/>
          </w:tcPr>
          <w:p w14:paraId="61EB3935" w14:textId="18F32CF7"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75</w:t>
            </w:r>
          </w:p>
        </w:tc>
        <w:tc>
          <w:tcPr>
            <w:tcW w:w="798" w:type="dxa"/>
            <w:vAlign w:val="bottom"/>
          </w:tcPr>
          <w:p w14:paraId="17FE7DFF" w14:textId="4410C6E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755</w:t>
            </w:r>
          </w:p>
        </w:tc>
        <w:tc>
          <w:tcPr>
            <w:tcW w:w="798" w:type="dxa"/>
            <w:vAlign w:val="bottom"/>
          </w:tcPr>
          <w:p w14:paraId="19346E04" w14:textId="52ABC7E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08</w:t>
            </w:r>
          </w:p>
        </w:tc>
        <w:tc>
          <w:tcPr>
            <w:tcW w:w="798" w:type="dxa"/>
            <w:vAlign w:val="bottom"/>
          </w:tcPr>
          <w:p w14:paraId="0B6D42C8" w14:textId="23212BB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0</w:t>
            </w: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2B88A2FD"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6</w:t>
      </w:r>
      <w:r>
        <w:rPr>
          <w:rFonts w:ascii="Times New Roman" w:hAnsi="Times New Roman" w:cs="Times New Roman"/>
          <w:spacing w:val="-2"/>
          <w:kern w:val="22"/>
          <w:sz w:val="20"/>
          <w:szCs w:val="20"/>
        </w:rPr>
        <w:t>.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3E152D">
        <w:tc>
          <w:tcPr>
            <w:tcW w:w="797" w:type="dxa"/>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3E152D">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3E152D">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3E152D">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3E152D">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70FAA598"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7</w:t>
      </w:r>
      <w:r>
        <w:rPr>
          <w:rFonts w:ascii="Times New Roman" w:hAnsi="Times New Roman" w:cs="Times New Roman"/>
          <w:spacing w:val="-2"/>
          <w:kern w:val="22"/>
          <w:sz w:val="20"/>
          <w:szCs w:val="20"/>
        </w:rPr>
        <w:t>.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34620" w14:paraId="714F8A27" w14:textId="77777777" w:rsidTr="00BD7F50">
        <w:tc>
          <w:tcPr>
            <w:tcW w:w="797" w:type="dxa"/>
          </w:tcPr>
          <w:p w14:paraId="3D913D2C"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07E48CBE" w14:textId="7BBEC5E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 </w:t>
            </w:r>
          </w:p>
        </w:tc>
        <w:tc>
          <w:tcPr>
            <w:tcW w:w="797" w:type="dxa"/>
            <w:vAlign w:val="bottom"/>
          </w:tcPr>
          <w:p w14:paraId="65F7FAA3" w14:textId="60BA4FD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0</w:t>
            </w:r>
          </w:p>
        </w:tc>
        <w:tc>
          <w:tcPr>
            <w:tcW w:w="797" w:type="dxa"/>
            <w:vAlign w:val="bottom"/>
          </w:tcPr>
          <w:p w14:paraId="75572018" w14:textId="66958B6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6</w:t>
            </w:r>
          </w:p>
        </w:tc>
        <w:tc>
          <w:tcPr>
            <w:tcW w:w="797" w:type="dxa"/>
            <w:vAlign w:val="bottom"/>
          </w:tcPr>
          <w:p w14:paraId="2A77339A" w14:textId="1211ACE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3A037097" w14:textId="4B232CD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31031BEF" w14:textId="1F7C889B"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8</w:t>
            </w:r>
          </w:p>
        </w:tc>
        <w:tc>
          <w:tcPr>
            <w:tcW w:w="797" w:type="dxa"/>
            <w:vAlign w:val="bottom"/>
          </w:tcPr>
          <w:p w14:paraId="5F5379D0" w14:textId="07915AE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1</w:t>
            </w:r>
          </w:p>
        </w:tc>
        <w:tc>
          <w:tcPr>
            <w:tcW w:w="797" w:type="dxa"/>
            <w:vAlign w:val="bottom"/>
          </w:tcPr>
          <w:p w14:paraId="2075002C" w14:textId="6E5848E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1</w:t>
            </w:r>
          </w:p>
        </w:tc>
        <w:tc>
          <w:tcPr>
            <w:tcW w:w="798" w:type="dxa"/>
            <w:vAlign w:val="bottom"/>
          </w:tcPr>
          <w:p w14:paraId="43946922" w14:textId="4BF16D4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669</w:t>
            </w:r>
          </w:p>
        </w:tc>
        <w:tc>
          <w:tcPr>
            <w:tcW w:w="798" w:type="dxa"/>
            <w:vAlign w:val="bottom"/>
          </w:tcPr>
          <w:p w14:paraId="2F920C54" w14:textId="07F93E6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849</w:t>
            </w:r>
          </w:p>
        </w:tc>
        <w:tc>
          <w:tcPr>
            <w:tcW w:w="798" w:type="dxa"/>
            <w:vAlign w:val="bottom"/>
          </w:tcPr>
          <w:p w14:paraId="10EFB73A" w14:textId="7FDB4BC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948</w:t>
            </w:r>
          </w:p>
        </w:tc>
        <w:tc>
          <w:tcPr>
            <w:tcW w:w="798" w:type="dxa"/>
            <w:vAlign w:val="bottom"/>
          </w:tcPr>
          <w:p w14:paraId="5754F533" w14:textId="1AF62B9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745</w:t>
            </w:r>
          </w:p>
        </w:tc>
      </w:tr>
      <w:tr w:rsidR="00434620" w14:paraId="780B1685" w14:textId="77777777" w:rsidTr="00BD7F50">
        <w:tc>
          <w:tcPr>
            <w:tcW w:w="797" w:type="dxa"/>
          </w:tcPr>
          <w:p w14:paraId="1373F833"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3058415" w14:textId="70F413A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7" w:type="dxa"/>
            <w:vAlign w:val="bottom"/>
          </w:tcPr>
          <w:p w14:paraId="65A90560" w14:textId="5EA2E3E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7" w:type="dxa"/>
            <w:vAlign w:val="bottom"/>
          </w:tcPr>
          <w:p w14:paraId="2040155C" w14:textId="2A0E070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4</w:t>
            </w:r>
          </w:p>
        </w:tc>
        <w:tc>
          <w:tcPr>
            <w:tcW w:w="797" w:type="dxa"/>
            <w:vAlign w:val="bottom"/>
          </w:tcPr>
          <w:p w14:paraId="558029F6" w14:textId="7730B03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72</w:t>
            </w:r>
          </w:p>
        </w:tc>
        <w:tc>
          <w:tcPr>
            <w:tcW w:w="797" w:type="dxa"/>
            <w:vAlign w:val="bottom"/>
          </w:tcPr>
          <w:p w14:paraId="30D69D68" w14:textId="21E641C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57</w:t>
            </w:r>
          </w:p>
        </w:tc>
        <w:tc>
          <w:tcPr>
            <w:tcW w:w="797" w:type="dxa"/>
            <w:vAlign w:val="bottom"/>
          </w:tcPr>
          <w:p w14:paraId="34616CDC" w14:textId="1975F72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9</w:t>
            </w:r>
          </w:p>
        </w:tc>
        <w:tc>
          <w:tcPr>
            <w:tcW w:w="797" w:type="dxa"/>
            <w:vAlign w:val="bottom"/>
          </w:tcPr>
          <w:p w14:paraId="1899F1BE" w14:textId="5D97BC8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6</w:t>
            </w:r>
          </w:p>
        </w:tc>
        <w:tc>
          <w:tcPr>
            <w:tcW w:w="797" w:type="dxa"/>
            <w:vAlign w:val="bottom"/>
          </w:tcPr>
          <w:p w14:paraId="64DBB3E1" w14:textId="21278E3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8</w:t>
            </w:r>
          </w:p>
        </w:tc>
        <w:tc>
          <w:tcPr>
            <w:tcW w:w="798" w:type="dxa"/>
            <w:vAlign w:val="bottom"/>
          </w:tcPr>
          <w:p w14:paraId="5B909EDF" w14:textId="05867B7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8</w:t>
            </w:r>
          </w:p>
        </w:tc>
        <w:tc>
          <w:tcPr>
            <w:tcW w:w="798" w:type="dxa"/>
            <w:vAlign w:val="bottom"/>
          </w:tcPr>
          <w:p w14:paraId="562BAC93" w14:textId="133A53C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8" w:type="dxa"/>
            <w:vAlign w:val="bottom"/>
          </w:tcPr>
          <w:p w14:paraId="64885BE4" w14:textId="3FACB5D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7</w:t>
            </w:r>
          </w:p>
        </w:tc>
        <w:tc>
          <w:tcPr>
            <w:tcW w:w="798" w:type="dxa"/>
            <w:vAlign w:val="bottom"/>
          </w:tcPr>
          <w:p w14:paraId="5E3A2786" w14:textId="5FC8A39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7</w:t>
            </w:r>
          </w:p>
        </w:tc>
      </w:tr>
      <w:tr w:rsidR="00434620" w14:paraId="3DCBEFC2" w14:textId="77777777" w:rsidTr="00BD7F50">
        <w:tc>
          <w:tcPr>
            <w:tcW w:w="797" w:type="dxa"/>
          </w:tcPr>
          <w:p w14:paraId="5C6BDA29"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309D3BD3" w14:textId="2F38B15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1B0CDAD5" w14:textId="2CF76BFC"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5733D44D" w14:textId="2AF66A2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7A646D47" w14:textId="4A54331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79C13ECA" w14:textId="1B37CA2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0592D149" w14:textId="4653E04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70</w:t>
            </w:r>
          </w:p>
        </w:tc>
        <w:tc>
          <w:tcPr>
            <w:tcW w:w="797" w:type="dxa"/>
            <w:vAlign w:val="bottom"/>
          </w:tcPr>
          <w:p w14:paraId="6C738168" w14:textId="1ACF41DC"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11</w:t>
            </w:r>
          </w:p>
        </w:tc>
        <w:tc>
          <w:tcPr>
            <w:tcW w:w="797" w:type="dxa"/>
            <w:vAlign w:val="bottom"/>
          </w:tcPr>
          <w:p w14:paraId="26387336" w14:textId="1C1E4E6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8" w:type="dxa"/>
            <w:vAlign w:val="bottom"/>
          </w:tcPr>
          <w:p w14:paraId="5EA89EFB" w14:textId="51B2386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9</w:t>
            </w:r>
          </w:p>
        </w:tc>
        <w:tc>
          <w:tcPr>
            <w:tcW w:w="798" w:type="dxa"/>
            <w:vAlign w:val="bottom"/>
          </w:tcPr>
          <w:p w14:paraId="05E7DE27" w14:textId="3D29CA3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1</w:t>
            </w:r>
          </w:p>
        </w:tc>
        <w:tc>
          <w:tcPr>
            <w:tcW w:w="798" w:type="dxa"/>
            <w:vAlign w:val="bottom"/>
          </w:tcPr>
          <w:p w14:paraId="2B421EEA" w14:textId="073F65D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22A8B8F2" w14:textId="2631C17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8</w:t>
            </w:r>
          </w:p>
        </w:tc>
      </w:tr>
      <w:tr w:rsidR="00434620" w14:paraId="53AD5111" w14:textId="77777777" w:rsidTr="00BD7F50">
        <w:tc>
          <w:tcPr>
            <w:tcW w:w="797" w:type="dxa"/>
          </w:tcPr>
          <w:p w14:paraId="53B9C921"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1965E729" w14:textId="5DD8CBF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4</w:t>
            </w:r>
          </w:p>
        </w:tc>
        <w:tc>
          <w:tcPr>
            <w:tcW w:w="797" w:type="dxa"/>
            <w:vAlign w:val="bottom"/>
          </w:tcPr>
          <w:p w14:paraId="7561C025" w14:textId="6115069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4</w:t>
            </w:r>
          </w:p>
        </w:tc>
        <w:tc>
          <w:tcPr>
            <w:tcW w:w="797" w:type="dxa"/>
            <w:vAlign w:val="bottom"/>
          </w:tcPr>
          <w:p w14:paraId="42154ABF" w14:textId="7EA9A19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45E14C3D" w14:textId="4CAA2C6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6F36AB9B" w14:textId="3776249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1F624548" w14:textId="4A667F0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w:t>
            </w:r>
          </w:p>
        </w:tc>
        <w:tc>
          <w:tcPr>
            <w:tcW w:w="797" w:type="dxa"/>
            <w:vAlign w:val="bottom"/>
          </w:tcPr>
          <w:p w14:paraId="1808AB42" w14:textId="59244F5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1F9EBD20" w14:textId="61058D7B"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8" w:type="dxa"/>
            <w:vAlign w:val="bottom"/>
          </w:tcPr>
          <w:p w14:paraId="27CA264E" w14:textId="2D119AB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w:t>
            </w:r>
          </w:p>
        </w:tc>
        <w:tc>
          <w:tcPr>
            <w:tcW w:w="798" w:type="dxa"/>
            <w:vAlign w:val="bottom"/>
          </w:tcPr>
          <w:p w14:paraId="112C4239" w14:textId="176897E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8" w:type="dxa"/>
            <w:vAlign w:val="bottom"/>
          </w:tcPr>
          <w:p w14:paraId="69F54DE9" w14:textId="2298285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8" w:type="dxa"/>
            <w:vAlign w:val="bottom"/>
          </w:tcPr>
          <w:p w14:paraId="02BACF3F" w14:textId="4250B75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0</w:t>
            </w:r>
          </w:p>
        </w:tc>
      </w:tr>
      <w:tr w:rsidR="00434620" w14:paraId="1C7E6B06" w14:textId="77777777" w:rsidTr="00BD7F50">
        <w:tc>
          <w:tcPr>
            <w:tcW w:w="797" w:type="dxa"/>
          </w:tcPr>
          <w:p w14:paraId="3B0BE753"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2B62614" w14:textId="2D96A31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7" w:type="dxa"/>
            <w:vAlign w:val="bottom"/>
          </w:tcPr>
          <w:p w14:paraId="30DFBFAF" w14:textId="06FB16A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12C95E11" w14:textId="699FC23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7" w:type="dxa"/>
            <w:vAlign w:val="bottom"/>
          </w:tcPr>
          <w:p w14:paraId="522A5C36" w14:textId="30EB1D9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12</w:t>
            </w:r>
          </w:p>
        </w:tc>
        <w:tc>
          <w:tcPr>
            <w:tcW w:w="797" w:type="dxa"/>
            <w:vAlign w:val="bottom"/>
          </w:tcPr>
          <w:p w14:paraId="3E2059A3" w14:textId="46D9E5C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50</w:t>
            </w:r>
          </w:p>
        </w:tc>
        <w:tc>
          <w:tcPr>
            <w:tcW w:w="797" w:type="dxa"/>
            <w:vAlign w:val="bottom"/>
          </w:tcPr>
          <w:p w14:paraId="7A1B89C5" w14:textId="305082D8"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7" w:type="dxa"/>
            <w:vAlign w:val="bottom"/>
          </w:tcPr>
          <w:p w14:paraId="0D813651" w14:textId="1BB86ED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310D7CB2" w14:textId="0D81D85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6D758623" w14:textId="495498E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50A7E5E0" w14:textId="4D7BC5D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26</w:t>
            </w:r>
          </w:p>
        </w:tc>
        <w:tc>
          <w:tcPr>
            <w:tcW w:w="798" w:type="dxa"/>
            <w:vAlign w:val="bottom"/>
          </w:tcPr>
          <w:p w14:paraId="542A9146" w14:textId="2060B73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08</w:t>
            </w:r>
          </w:p>
        </w:tc>
        <w:tc>
          <w:tcPr>
            <w:tcW w:w="798" w:type="dxa"/>
            <w:vAlign w:val="bottom"/>
          </w:tcPr>
          <w:p w14:paraId="00140E8A" w14:textId="3961C67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6</w:t>
            </w: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68BE439" w14:textId="77777777" w:rsidR="00617E60" w:rsidRDefault="00617E60">
      <w:pPr>
        <w:rPr>
          <w:rFonts w:ascii="Times New Roman" w:hAnsi="Times New Roman" w:cs="Times New Roman"/>
          <w:color w:val="FF0000"/>
          <w:spacing w:val="-2"/>
          <w:kern w:val="22"/>
        </w:rPr>
      </w:pPr>
      <w:r>
        <w:rPr>
          <w:rFonts w:ascii="Times New Roman" w:hAnsi="Times New Roman" w:cs="Times New Roman"/>
          <w:color w:val="FF0000"/>
          <w:spacing w:val="-2"/>
          <w:kern w:val="22"/>
        </w:rPr>
        <w:br w:type="page"/>
      </w:r>
    </w:p>
    <w:p w14:paraId="7BFB0CB8" w14:textId="7BFB662E"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325032F8" w:rsidR="00B03062" w:rsidRDefault="00995EC9"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1E26C851"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9</w:t>
            </w:r>
            <w:r>
              <w:rPr>
                <w:rFonts w:ascii="Times New Roman" w:hAnsi="Times New Roman" w:cs="Times New Roman"/>
                <w:spacing w:val="-2"/>
                <w:kern w:val="22"/>
                <w:sz w:val="20"/>
                <w:szCs w:val="20"/>
              </w:rPr>
              <w:t>.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Look w:val="04A0" w:firstRow="1" w:lastRow="0" w:firstColumn="1" w:lastColumn="0" w:noHBand="0" w:noVBand="1"/>
      </w:tblPr>
      <w:tblGrid>
        <w:gridCol w:w="5182"/>
        <w:gridCol w:w="5183"/>
      </w:tblGrid>
      <w:tr w:rsidR="00B03062" w14:paraId="58319371" w14:textId="77777777" w:rsidTr="00F052EE">
        <w:tc>
          <w:tcPr>
            <w:tcW w:w="5182" w:type="dxa"/>
          </w:tcPr>
          <w:p w14:paraId="4FDB804E" w14:textId="00442FAE" w:rsidR="00B03062" w:rsidRPr="00835C8F" w:rsidRDefault="00A30419" w:rsidP="00603849">
            <w:pPr>
              <w:pStyle w:val="BodyText"/>
              <w:spacing w:after="0"/>
              <w:jc w:val="center"/>
              <w:rPr>
                <w:rFonts w:ascii="Times New Roman" w:hAnsi="Times New Roman" w:cs="Times New Roman"/>
                <w:spacing w:val="-2"/>
                <w:kern w:val="22"/>
                <w:sz w:val="20"/>
                <w:szCs w:val="20"/>
              </w:rPr>
            </w:pPr>
            <w:r w:rsidRPr="00A30419">
              <w:rPr>
                <w:rFonts w:ascii="Times New Roman" w:eastAsia="Times New Roman" w:hAnsi="Times New Roman" w:cs="Times New Roman"/>
                <w:noProof/>
                <w:sz w:val="24"/>
                <w:szCs w:val="24"/>
                <w:lang w:val="en-ID" w:eastAsia="en-ID"/>
              </w:rPr>
              <w:drawing>
                <wp:inline distT="0" distB="0" distL="0" distR="0" wp14:anchorId="52E5D1D2" wp14:editId="409E44B9">
                  <wp:extent cx="2880000" cy="1440000"/>
                  <wp:effectExtent l="0" t="0" r="0" b="8255"/>
                  <wp:docPr id="15387174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8717463" name=""/>
                          <pic:cNvPicPr preferRelativeResize="0"/>
                        </pic:nvPicPr>
                        <pic:blipFill>
                          <a:blip r:embed="rId44"/>
                          <a:stretch>
                            <a:fillRect/>
                          </a:stretch>
                        </pic:blipFill>
                        <pic:spPr>
                          <a:xfrm>
                            <a:off x="0" y="0"/>
                            <a:ext cx="2880000" cy="1440000"/>
                          </a:xfrm>
                          <a:prstGeom prst="rect">
                            <a:avLst/>
                          </a:prstGeom>
                        </pic:spPr>
                      </pic:pic>
                    </a:graphicData>
                  </a:graphic>
                </wp:inline>
              </w:drawing>
            </w:r>
          </w:p>
        </w:tc>
        <w:tc>
          <w:tcPr>
            <w:tcW w:w="5183" w:type="dxa"/>
          </w:tcPr>
          <w:p w14:paraId="32D6095A" w14:textId="424FD3BF" w:rsidR="00B03062" w:rsidRPr="00835C8F" w:rsidRDefault="00147D88" w:rsidP="00603849">
            <w:pPr>
              <w:pStyle w:val="BodyText"/>
              <w:spacing w:after="0"/>
              <w:jc w:val="center"/>
              <w:rPr>
                <w:rFonts w:ascii="Times New Roman" w:hAnsi="Times New Roman" w:cs="Times New Roman"/>
                <w:spacing w:val="-2"/>
                <w:kern w:val="22"/>
                <w:sz w:val="20"/>
                <w:szCs w:val="20"/>
              </w:rPr>
            </w:pPr>
            <w:r w:rsidRPr="00147D88">
              <w:rPr>
                <w:rFonts w:ascii="Times New Roman" w:hAnsi="Times New Roman" w:cs="Times New Roman"/>
                <w:noProof/>
                <w:spacing w:val="-2"/>
                <w:kern w:val="22"/>
                <w:sz w:val="20"/>
                <w:szCs w:val="20"/>
              </w:rPr>
              <w:drawing>
                <wp:inline distT="0" distB="0" distL="0" distR="0" wp14:anchorId="0B7B1C68" wp14:editId="7B0ACE95">
                  <wp:extent cx="2880000" cy="1440000"/>
                  <wp:effectExtent l="0" t="0" r="0" b="8255"/>
                  <wp:docPr id="18026360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2636001" name=""/>
                          <pic:cNvPicPr preferRelativeResize="0"/>
                        </pic:nvPicPr>
                        <pic:blipFill>
                          <a:blip r:embed="rId45"/>
                          <a:stretch>
                            <a:fillRect/>
                          </a:stretch>
                        </pic:blipFill>
                        <pic:spPr>
                          <a:xfrm>
                            <a:off x="0" y="0"/>
                            <a:ext cx="2880000" cy="1440000"/>
                          </a:xfrm>
                          <a:prstGeom prst="rect">
                            <a:avLst/>
                          </a:prstGeom>
                        </pic:spPr>
                      </pic:pic>
                    </a:graphicData>
                  </a:graphic>
                </wp:inline>
              </w:drawing>
            </w:r>
          </w:p>
        </w:tc>
      </w:tr>
      <w:tr w:rsidR="00B03062" w14:paraId="0A617762" w14:textId="77777777" w:rsidTr="00F052EE">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F052EE">
        <w:tc>
          <w:tcPr>
            <w:tcW w:w="10365" w:type="dxa"/>
            <w:gridSpan w:val="2"/>
          </w:tcPr>
          <w:p w14:paraId="582D9828" w14:textId="104E6870"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080D85">
              <w:rPr>
                <w:rFonts w:ascii="Times New Roman" w:hAnsi="Times New Roman" w:cs="Times New Roman"/>
                <w:spacing w:val="-2"/>
                <w:kern w:val="22"/>
                <w:sz w:val="20"/>
                <w:szCs w:val="20"/>
              </w:rPr>
              <w:t>10</w:t>
            </w:r>
            <w:r>
              <w:rPr>
                <w:rFonts w:ascii="Times New Roman" w:hAnsi="Times New Roman" w:cs="Times New Roman"/>
                <w:spacing w:val="-2"/>
                <w:kern w:val="22"/>
                <w:sz w:val="20"/>
                <w:szCs w:val="20"/>
              </w:rPr>
              <w:t>.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04DA1366"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w:t>
      </w:r>
      <w:r w:rsidR="00CD6756">
        <w:rPr>
          <w:rFonts w:ascii="Times New Roman" w:hAnsi="Times New Roman" w:cs="Times New Roman"/>
          <w:spacing w:val="-2"/>
          <w:kern w:val="22"/>
          <w:sz w:val="20"/>
          <w:szCs w:val="20"/>
        </w:rPr>
        <w:t>8</w:t>
      </w:r>
      <w:r>
        <w:rPr>
          <w:rFonts w:ascii="Times New Roman" w:hAnsi="Times New Roman" w:cs="Times New Roman"/>
          <w:spacing w:val="-2"/>
          <w:kern w:val="22"/>
          <w:sz w:val="20"/>
          <w:szCs w:val="20"/>
        </w:rPr>
        <w:t>.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E62257">
        <w:tc>
          <w:tcPr>
            <w:tcW w:w="797" w:type="dxa"/>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E62257">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E62257">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E62257">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E62257">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17BFEC69"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w:t>
      </w:r>
      <w:r w:rsidR="00CD6756">
        <w:rPr>
          <w:rFonts w:ascii="Times New Roman" w:hAnsi="Times New Roman" w:cs="Times New Roman"/>
          <w:spacing w:val="-2"/>
          <w:kern w:val="22"/>
          <w:sz w:val="20"/>
          <w:szCs w:val="20"/>
        </w:rPr>
        <w:t>9</w:t>
      </w:r>
      <w:r>
        <w:rPr>
          <w:rFonts w:ascii="Times New Roman" w:hAnsi="Times New Roman" w:cs="Times New Roman"/>
          <w:spacing w:val="-2"/>
          <w:kern w:val="22"/>
          <w:sz w:val="20"/>
          <w:szCs w:val="20"/>
        </w:rPr>
        <w:t>.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EF7D4C" w14:paraId="426912C4" w14:textId="77777777" w:rsidTr="00854AE8">
        <w:tc>
          <w:tcPr>
            <w:tcW w:w="797" w:type="dxa"/>
          </w:tcPr>
          <w:p w14:paraId="394B8D5C"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227AD598" w14:textId="68EB464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 </w:t>
            </w:r>
          </w:p>
        </w:tc>
        <w:tc>
          <w:tcPr>
            <w:tcW w:w="797" w:type="dxa"/>
            <w:vAlign w:val="bottom"/>
          </w:tcPr>
          <w:p w14:paraId="5D60F385" w14:textId="24F3871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1</w:t>
            </w:r>
          </w:p>
        </w:tc>
        <w:tc>
          <w:tcPr>
            <w:tcW w:w="797" w:type="dxa"/>
            <w:vAlign w:val="bottom"/>
          </w:tcPr>
          <w:p w14:paraId="6B6B2435" w14:textId="2D91E51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8</w:t>
            </w:r>
          </w:p>
        </w:tc>
        <w:tc>
          <w:tcPr>
            <w:tcW w:w="797" w:type="dxa"/>
            <w:vAlign w:val="bottom"/>
          </w:tcPr>
          <w:p w14:paraId="0858FEDE" w14:textId="510E0FCC"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8</w:t>
            </w:r>
          </w:p>
        </w:tc>
        <w:tc>
          <w:tcPr>
            <w:tcW w:w="797" w:type="dxa"/>
            <w:vAlign w:val="bottom"/>
          </w:tcPr>
          <w:p w14:paraId="593636A1" w14:textId="2380F5A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5</w:t>
            </w:r>
          </w:p>
        </w:tc>
        <w:tc>
          <w:tcPr>
            <w:tcW w:w="797" w:type="dxa"/>
            <w:vAlign w:val="bottom"/>
          </w:tcPr>
          <w:p w14:paraId="0FDAB03C" w14:textId="255CDAC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9</w:t>
            </w:r>
          </w:p>
        </w:tc>
        <w:tc>
          <w:tcPr>
            <w:tcW w:w="797" w:type="dxa"/>
            <w:vAlign w:val="bottom"/>
          </w:tcPr>
          <w:p w14:paraId="53A796EE" w14:textId="7641558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04</w:t>
            </w:r>
          </w:p>
        </w:tc>
        <w:tc>
          <w:tcPr>
            <w:tcW w:w="797" w:type="dxa"/>
            <w:vAlign w:val="bottom"/>
          </w:tcPr>
          <w:p w14:paraId="5F561DF2" w14:textId="437B5BC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812</w:t>
            </w:r>
          </w:p>
        </w:tc>
        <w:tc>
          <w:tcPr>
            <w:tcW w:w="798" w:type="dxa"/>
            <w:vAlign w:val="bottom"/>
          </w:tcPr>
          <w:p w14:paraId="05C7C5ED" w14:textId="6E7D00F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202</w:t>
            </w:r>
          </w:p>
        </w:tc>
        <w:tc>
          <w:tcPr>
            <w:tcW w:w="798" w:type="dxa"/>
            <w:vAlign w:val="bottom"/>
          </w:tcPr>
          <w:p w14:paraId="5C00D5FC" w14:textId="4C9AE07E"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973</w:t>
            </w:r>
          </w:p>
        </w:tc>
        <w:tc>
          <w:tcPr>
            <w:tcW w:w="798" w:type="dxa"/>
            <w:vAlign w:val="bottom"/>
          </w:tcPr>
          <w:p w14:paraId="271E09ED" w14:textId="6CA316D1"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743</w:t>
            </w:r>
          </w:p>
        </w:tc>
        <w:tc>
          <w:tcPr>
            <w:tcW w:w="798" w:type="dxa"/>
            <w:vAlign w:val="bottom"/>
          </w:tcPr>
          <w:p w14:paraId="466F99B8" w14:textId="47AF2FFC"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7</w:t>
            </w:r>
          </w:p>
        </w:tc>
      </w:tr>
      <w:tr w:rsidR="00EF7D4C" w14:paraId="4D8D8A26" w14:textId="77777777" w:rsidTr="00854AE8">
        <w:tc>
          <w:tcPr>
            <w:tcW w:w="797" w:type="dxa"/>
          </w:tcPr>
          <w:p w14:paraId="5401CAC2"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3CC6158" w14:textId="26D0AB4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0</w:t>
            </w:r>
          </w:p>
        </w:tc>
        <w:tc>
          <w:tcPr>
            <w:tcW w:w="797" w:type="dxa"/>
            <w:vAlign w:val="bottom"/>
          </w:tcPr>
          <w:p w14:paraId="32BF6A40" w14:textId="2E4820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6</w:t>
            </w:r>
          </w:p>
        </w:tc>
        <w:tc>
          <w:tcPr>
            <w:tcW w:w="797" w:type="dxa"/>
            <w:vAlign w:val="bottom"/>
          </w:tcPr>
          <w:p w14:paraId="745BE7B2" w14:textId="2011010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8</w:t>
            </w:r>
          </w:p>
        </w:tc>
        <w:tc>
          <w:tcPr>
            <w:tcW w:w="797" w:type="dxa"/>
            <w:vAlign w:val="bottom"/>
          </w:tcPr>
          <w:p w14:paraId="04D49EB0" w14:textId="4761B7B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2</w:t>
            </w:r>
          </w:p>
        </w:tc>
        <w:tc>
          <w:tcPr>
            <w:tcW w:w="797" w:type="dxa"/>
            <w:vAlign w:val="bottom"/>
          </w:tcPr>
          <w:p w14:paraId="6BD885B3" w14:textId="0AD2EF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5</w:t>
            </w:r>
          </w:p>
        </w:tc>
        <w:tc>
          <w:tcPr>
            <w:tcW w:w="797" w:type="dxa"/>
            <w:vAlign w:val="bottom"/>
          </w:tcPr>
          <w:p w14:paraId="6C8E13F8" w14:textId="59382F0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4</w:t>
            </w:r>
          </w:p>
        </w:tc>
        <w:tc>
          <w:tcPr>
            <w:tcW w:w="797" w:type="dxa"/>
            <w:vAlign w:val="bottom"/>
          </w:tcPr>
          <w:p w14:paraId="21A0F952" w14:textId="5B70A76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2</w:t>
            </w:r>
          </w:p>
        </w:tc>
        <w:tc>
          <w:tcPr>
            <w:tcW w:w="797" w:type="dxa"/>
            <w:vAlign w:val="bottom"/>
          </w:tcPr>
          <w:p w14:paraId="37898BBE" w14:textId="0BD343C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2</w:t>
            </w:r>
          </w:p>
        </w:tc>
        <w:tc>
          <w:tcPr>
            <w:tcW w:w="798" w:type="dxa"/>
            <w:vAlign w:val="bottom"/>
          </w:tcPr>
          <w:p w14:paraId="32C2C068" w14:textId="42DB30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9</w:t>
            </w:r>
          </w:p>
        </w:tc>
        <w:tc>
          <w:tcPr>
            <w:tcW w:w="798" w:type="dxa"/>
            <w:vAlign w:val="bottom"/>
          </w:tcPr>
          <w:p w14:paraId="745C1B16" w14:textId="6DDDECA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8</w:t>
            </w:r>
          </w:p>
        </w:tc>
        <w:tc>
          <w:tcPr>
            <w:tcW w:w="798" w:type="dxa"/>
            <w:vAlign w:val="bottom"/>
          </w:tcPr>
          <w:p w14:paraId="0C881BDF" w14:textId="75CDF80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7</w:t>
            </w:r>
          </w:p>
        </w:tc>
        <w:tc>
          <w:tcPr>
            <w:tcW w:w="798" w:type="dxa"/>
            <w:vAlign w:val="bottom"/>
          </w:tcPr>
          <w:p w14:paraId="5CA1FDAC" w14:textId="79B0E12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r>
      <w:tr w:rsidR="00EF7D4C" w14:paraId="70019193" w14:textId="77777777" w:rsidTr="00854AE8">
        <w:tc>
          <w:tcPr>
            <w:tcW w:w="797" w:type="dxa"/>
          </w:tcPr>
          <w:p w14:paraId="49F9A567"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094B32D8" w14:textId="11BAB9CA"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w:t>
            </w:r>
          </w:p>
        </w:tc>
        <w:tc>
          <w:tcPr>
            <w:tcW w:w="797" w:type="dxa"/>
            <w:vAlign w:val="bottom"/>
          </w:tcPr>
          <w:p w14:paraId="24EA3474" w14:textId="4376306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3</w:t>
            </w:r>
          </w:p>
        </w:tc>
        <w:tc>
          <w:tcPr>
            <w:tcW w:w="797" w:type="dxa"/>
            <w:vAlign w:val="bottom"/>
          </w:tcPr>
          <w:p w14:paraId="47EB1185" w14:textId="282BDE3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7" w:type="dxa"/>
            <w:vAlign w:val="bottom"/>
          </w:tcPr>
          <w:p w14:paraId="200BEAD1" w14:textId="35F80AE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3</w:t>
            </w:r>
          </w:p>
        </w:tc>
        <w:tc>
          <w:tcPr>
            <w:tcW w:w="797" w:type="dxa"/>
            <w:vAlign w:val="bottom"/>
          </w:tcPr>
          <w:p w14:paraId="043C230E" w14:textId="07C6A7C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4</w:t>
            </w:r>
          </w:p>
        </w:tc>
        <w:tc>
          <w:tcPr>
            <w:tcW w:w="797" w:type="dxa"/>
            <w:vAlign w:val="bottom"/>
          </w:tcPr>
          <w:p w14:paraId="12197C5F" w14:textId="6B1FDDDA"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5</w:t>
            </w:r>
          </w:p>
        </w:tc>
        <w:tc>
          <w:tcPr>
            <w:tcW w:w="797" w:type="dxa"/>
            <w:vAlign w:val="bottom"/>
          </w:tcPr>
          <w:p w14:paraId="76C50966" w14:textId="408EDC7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06</w:t>
            </w:r>
          </w:p>
        </w:tc>
        <w:tc>
          <w:tcPr>
            <w:tcW w:w="797" w:type="dxa"/>
            <w:vAlign w:val="bottom"/>
          </w:tcPr>
          <w:p w14:paraId="00067370" w14:textId="43ADC7F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96</w:t>
            </w:r>
          </w:p>
        </w:tc>
        <w:tc>
          <w:tcPr>
            <w:tcW w:w="798" w:type="dxa"/>
            <w:vAlign w:val="bottom"/>
          </w:tcPr>
          <w:p w14:paraId="12873A06" w14:textId="7CDDCBD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86</w:t>
            </w:r>
          </w:p>
        </w:tc>
        <w:tc>
          <w:tcPr>
            <w:tcW w:w="798" w:type="dxa"/>
            <w:vAlign w:val="bottom"/>
          </w:tcPr>
          <w:p w14:paraId="68C9C3B5" w14:textId="63E1C0E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5</w:t>
            </w:r>
          </w:p>
        </w:tc>
        <w:tc>
          <w:tcPr>
            <w:tcW w:w="798" w:type="dxa"/>
            <w:vAlign w:val="bottom"/>
          </w:tcPr>
          <w:p w14:paraId="1F65E1D9" w14:textId="66B2815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7</w:t>
            </w:r>
          </w:p>
        </w:tc>
        <w:tc>
          <w:tcPr>
            <w:tcW w:w="798" w:type="dxa"/>
            <w:vAlign w:val="bottom"/>
          </w:tcPr>
          <w:p w14:paraId="22960319" w14:textId="6918A02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3</w:t>
            </w:r>
          </w:p>
        </w:tc>
      </w:tr>
      <w:tr w:rsidR="00EF7D4C" w14:paraId="6B0B0C94" w14:textId="77777777" w:rsidTr="00854AE8">
        <w:tc>
          <w:tcPr>
            <w:tcW w:w="797" w:type="dxa"/>
          </w:tcPr>
          <w:p w14:paraId="073A96C9"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DB76386" w14:textId="70C4BED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3</w:t>
            </w:r>
          </w:p>
        </w:tc>
        <w:tc>
          <w:tcPr>
            <w:tcW w:w="797" w:type="dxa"/>
            <w:vAlign w:val="bottom"/>
          </w:tcPr>
          <w:p w14:paraId="2F7208F6" w14:textId="46D98981"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7" w:type="dxa"/>
            <w:vAlign w:val="bottom"/>
          </w:tcPr>
          <w:p w14:paraId="44CE93D1" w14:textId="227D069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7</w:t>
            </w:r>
          </w:p>
        </w:tc>
        <w:tc>
          <w:tcPr>
            <w:tcW w:w="797" w:type="dxa"/>
            <w:vAlign w:val="bottom"/>
          </w:tcPr>
          <w:p w14:paraId="44099995" w14:textId="3172717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3</w:t>
            </w:r>
          </w:p>
        </w:tc>
        <w:tc>
          <w:tcPr>
            <w:tcW w:w="797" w:type="dxa"/>
            <w:vAlign w:val="bottom"/>
          </w:tcPr>
          <w:p w14:paraId="3F55CF1B" w14:textId="0E7805A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3</w:t>
            </w:r>
          </w:p>
        </w:tc>
        <w:tc>
          <w:tcPr>
            <w:tcW w:w="797" w:type="dxa"/>
            <w:vAlign w:val="bottom"/>
          </w:tcPr>
          <w:p w14:paraId="59F720D0" w14:textId="2D7D913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4</w:t>
            </w:r>
          </w:p>
        </w:tc>
        <w:tc>
          <w:tcPr>
            <w:tcW w:w="797" w:type="dxa"/>
            <w:vAlign w:val="bottom"/>
          </w:tcPr>
          <w:p w14:paraId="78B2BBE0" w14:textId="4538B1A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0</w:t>
            </w:r>
          </w:p>
        </w:tc>
        <w:tc>
          <w:tcPr>
            <w:tcW w:w="797" w:type="dxa"/>
            <w:vAlign w:val="bottom"/>
          </w:tcPr>
          <w:p w14:paraId="7BDE8B4A" w14:textId="2B039F1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73</w:t>
            </w:r>
          </w:p>
        </w:tc>
        <w:tc>
          <w:tcPr>
            <w:tcW w:w="798" w:type="dxa"/>
            <w:vAlign w:val="bottom"/>
          </w:tcPr>
          <w:p w14:paraId="23928D19" w14:textId="44FA3BB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8</w:t>
            </w:r>
          </w:p>
        </w:tc>
        <w:tc>
          <w:tcPr>
            <w:tcW w:w="798" w:type="dxa"/>
            <w:vAlign w:val="bottom"/>
          </w:tcPr>
          <w:p w14:paraId="483BAB42" w14:textId="4ED2EFC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8" w:type="dxa"/>
            <w:vAlign w:val="bottom"/>
          </w:tcPr>
          <w:p w14:paraId="3425DF24" w14:textId="0D461DA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6</w:t>
            </w:r>
          </w:p>
        </w:tc>
        <w:tc>
          <w:tcPr>
            <w:tcW w:w="798" w:type="dxa"/>
            <w:vAlign w:val="bottom"/>
          </w:tcPr>
          <w:p w14:paraId="2BEE2B97" w14:textId="55ED7B5E"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r>
      <w:tr w:rsidR="00EF7D4C" w14:paraId="1D5863EF" w14:textId="77777777" w:rsidTr="00854AE8">
        <w:tc>
          <w:tcPr>
            <w:tcW w:w="797" w:type="dxa"/>
          </w:tcPr>
          <w:p w14:paraId="21EE89F8"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72FC0D7" w14:textId="12A2B93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w:t>
            </w:r>
          </w:p>
        </w:tc>
        <w:tc>
          <w:tcPr>
            <w:tcW w:w="797" w:type="dxa"/>
            <w:vAlign w:val="bottom"/>
          </w:tcPr>
          <w:p w14:paraId="5E05D876" w14:textId="07A8345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c>
          <w:tcPr>
            <w:tcW w:w="797" w:type="dxa"/>
            <w:vAlign w:val="bottom"/>
          </w:tcPr>
          <w:p w14:paraId="214E1756" w14:textId="5AEBF040"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1</w:t>
            </w:r>
          </w:p>
        </w:tc>
        <w:tc>
          <w:tcPr>
            <w:tcW w:w="797" w:type="dxa"/>
            <w:vAlign w:val="bottom"/>
          </w:tcPr>
          <w:p w14:paraId="4BE20A5E" w14:textId="286CA58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7</w:t>
            </w:r>
          </w:p>
        </w:tc>
        <w:tc>
          <w:tcPr>
            <w:tcW w:w="797" w:type="dxa"/>
            <w:vAlign w:val="bottom"/>
          </w:tcPr>
          <w:p w14:paraId="39B4A6F8" w14:textId="6B16596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1</w:t>
            </w:r>
          </w:p>
        </w:tc>
        <w:tc>
          <w:tcPr>
            <w:tcW w:w="797" w:type="dxa"/>
            <w:vAlign w:val="bottom"/>
          </w:tcPr>
          <w:p w14:paraId="6276445E" w14:textId="53706A7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0</w:t>
            </w:r>
          </w:p>
        </w:tc>
        <w:tc>
          <w:tcPr>
            <w:tcW w:w="797" w:type="dxa"/>
            <w:vAlign w:val="bottom"/>
          </w:tcPr>
          <w:p w14:paraId="6E29C6E7" w14:textId="1AB1D50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7</w:t>
            </w:r>
          </w:p>
        </w:tc>
        <w:tc>
          <w:tcPr>
            <w:tcW w:w="797" w:type="dxa"/>
            <w:vAlign w:val="bottom"/>
          </w:tcPr>
          <w:p w14:paraId="53C07651" w14:textId="3345B63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84</w:t>
            </w:r>
          </w:p>
        </w:tc>
        <w:tc>
          <w:tcPr>
            <w:tcW w:w="798" w:type="dxa"/>
            <w:vAlign w:val="bottom"/>
          </w:tcPr>
          <w:p w14:paraId="1987D892" w14:textId="146D66C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236</w:t>
            </w:r>
          </w:p>
        </w:tc>
        <w:tc>
          <w:tcPr>
            <w:tcW w:w="798" w:type="dxa"/>
            <w:vAlign w:val="bottom"/>
          </w:tcPr>
          <w:p w14:paraId="0B8C1609" w14:textId="440CBC9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202</w:t>
            </w:r>
          </w:p>
        </w:tc>
        <w:tc>
          <w:tcPr>
            <w:tcW w:w="798" w:type="dxa"/>
            <w:vAlign w:val="bottom"/>
          </w:tcPr>
          <w:p w14:paraId="18360534" w14:textId="37AC57C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88</w:t>
            </w:r>
          </w:p>
        </w:tc>
        <w:tc>
          <w:tcPr>
            <w:tcW w:w="798" w:type="dxa"/>
            <w:vAlign w:val="bottom"/>
          </w:tcPr>
          <w:p w14:paraId="6B725CA0" w14:textId="69AF71F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6</w:t>
            </w: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3050A41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lastRenderedPageBreak/>
        <w:t>Fig</w:t>
      </w:r>
      <w:r w:rsidR="00CD6756">
        <w:rPr>
          <w:rFonts w:ascii="Times New Roman" w:hAnsi="Times New Roman" w:cs="Times New Roman"/>
          <w:spacing w:val="-2"/>
          <w:kern w:val="22"/>
          <w:sz w:val="20"/>
          <w:szCs w:val="20"/>
        </w:rPr>
        <w:t>10</w:t>
      </w:r>
      <w:r>
        <w:rPr>
          <w:rFonts w:ascii="Times New Roman" w:hAnsi="Times New Roman" w:cs="Times New Roman"/>
          <w:spacing w:val="-2"/>
          <w:kern w:val="22"/>
          <w:sz w:val="20"/>
          <w:szCs w:val="20"/>
        </w:rPr>
        <w:t>.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0D69A7">
        <w:tc>
          <w:tcPr>
            <w:tcW w:w="797" w:type="dxa"/>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0D69A7">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0D69A7">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0D69A7">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0D69A7">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0F3A7499" w:rsidR="00250F39" w:rsidRDefault="001B6AB0"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Table</w:t>
      </w:r>
      <w:r w:rsidR="00CD6756">
        <w:rPr>
          <w:rFonts w:ascii="Times New Roman" w:hAnsi="Times New Roman" w:cs="Times New Roman"/>
          <w:spacing w:val="-2"/>
          <w:kern w:val="22"/>
          <w:sz w:val="20"/>
          <w:szCs w:val="20"/>
        </w:rPr>
        <w:t>11</w:t>
      </w:r>
      <w:r w:rsidR="00250F39">
        <w:rPr>
          <w:rFonts w:ascii="Times New Roman" w:hAnsi="Times New Roman" w:cs="Times New Roman"/>
          <w:spacing w:val="-2"/>
          <w:kern w:val="22"/>
          <w:sz w:val="20"/>
          <w:szCs w:val="20"/>
        </w:rPr>
        <w:t>.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65F38" w14:paraId="1BF6F528" w14:textId="77777777" w:rsidTr="00BE1AE5">
        <w:tc>
          <w:tcPr>
            <w:tcW w:w="797" w:type="dxa"/>
          </w:tcPr>
          <w:p w14:paraId="70A659E9"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8D43B47" w14:textId="6FE020C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 </w:t>
            </w:r>
          </w:p>
        </w:tc>
        <w:tc>
          <w:tcPr>
            <w:tcW w:w="797" w:type="dxa"/>
            <w:vAlign w:val="bottom"/>
          </w:tcPr>
          <w:p w14:paraId="40F2E18B" w14:textId="04571FB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40C367AA" w14:textId="1D6918E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36CBA41" w14:textId="63EC68A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5</w:t>
            </w:r>
          </w:p>
        </w:tc>
        <w:tc>
          <w:tcPr>
            <w:tcW w:w="797" w:type="dxa"/>
            <w:vAlign w:val="bottom"/>
          </w:tcPr>
          <w:p w14:paraId="1D320CC2" w14:textId="7F786EC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0</w:t>
            </w:r>
          </w:p>
        </w:tc>
        <w:tc>
          <w:tcPr>
            <w:tcW w:w="797" w:type="dxa"/>
            <w:vAlign w:val="bottom"/>
          </w:tcPr>
          <w:p w14:paraId="24202A59" w14:textId="4A3E3EB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1</w:t>
            </w:r>
          </w:p>
        </w:tc>
        <w:tc>
          <w:tcPr>
            <w:tcW w:w="797" w:type="dxa"/>
            <w:vAlign w:val="bottom"/>
          </w:tcPr>
          <w:p w14:paraId="010550D5" w14:textId="50F84FA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05</w:t>
            </w:r>
          </w:p>
        </w:tc>
        <w:tc>
          <w:tcPr>
            <w:tcW w:w="797" w:type="dxa"/>
            <w:vAlign w:val="bottom"/>
          </w:tcPr>
          <w:p w14:paraId="43FAAD35" w14:textId="61140EA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814</w:t>
            </w:r>
          </w:p>
        </w:tc>
        <w:tc>
          <w:tcPr>
            <w:tcW w:w="798" w:type="dxa"/>
            <w:vAlign w:val="bottom"/>
          </w:tcPr>
          <w:p w14:paraId="02D39C15" w14:textId="5983393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207</w:t>
            </w:r>
          </w:p>
        </w:tc>
        <w:tc>
          <w:tcPr>
            <w:tcW w:w="798" w:type="dxa"/>
            <w:vAlign w:val="bottom"/>
          </w:tcPr>
          <w:p w14:paraId="0B1777B2" w14:textId="1A35F7C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985</w:t>
            </w:r>
          </w:p>
        </w:tc>
        <w:tc>
          <w:tcPr>
            <w:tcW w:w="798" w:type="dxa"/>
            <w:vAlign w:val="bottom"/>
          </w:tcPr>
          <w:p w14:paraId="1E57A5A2" w14:textId="237035A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37</w:t>
            </w:r>
          </w:p>
        </w:tc>
        <w:tc>
          <w:tcPr>
            <w:tcW w:w="798" w:type="dxa"/>
            <w:vAlign w:val="bottom"/>
          </w:tcPr>
          <w:p w14:paraId="237A0AA4" w14:textId="22C6709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9</w:t>
            </w:r>
          </w:p>
        </w:tc>
      </w:tr>
      <w:tr w:rsidR="00465F38" w14:paraId="10FF32E0" w14:textId="77777777" w:rsidTr="00BE1AE5">
        <w:tc>
          <w:tcPr>
            <w:tcW w:w="797" w:type="dxa"/>
          </w:tcPr>
          <w:p w14:paraId="6C27CADF"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D9EAC35" w14:textId="31DA9B3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w:t>
            </w:r>
          </w:p>
        </w:tc>
        <w:tc>
          <w:tcPr>
            <w:tcW w:w="797" w:type="dxa"/>
            <w:vAlign w:val="bottom"/>
          </w:tcPr>
          <w:p w14:paraId="5B4151BB" w14:textId="2A823E17"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c>
          <w:tcPr>
            <w:tcW w:w="797" w:type="dxa"/>
            <w:vAlign w:val="bottom"/>
          </w:tcPr>
          <w:p w14:paraId="73E96306" w14:textId="6194C46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7</w:t>
            </w:r>
          </w:p>
        </w:tc>
        <w:tc>
          <w:tcPr>
            <w:tcW w:w="797" w:type="dxa"/>
            <w:vAlign w:val="bottom"/>
          </w:tcPr>
          <w:p w14:paraId="5B88D331" w14:textId="233FB1A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1</w:t>
            </w:r>
          </w:p>
        </w:tc>
        <w:tc>
          <w:tcPr>
            <w:tcW w:w="797" w:type="dxa"/>
            <w:vAlign w:val="bottom"/>
          </w:tcPr>
          <w:p w14:paraId="2B1ADBF0" w14:textId="5D8E644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3</w:t>
            </w:r>
          </w:p>
        </w:tc>
        <w:tc>
          <w:tcPr>
            <w:tcW w:w="797" w:type="dxa"/>
            <w:vAlign w:val="bottom"/>
          </w:tcPr>
          <w:p w14:paraId="4074578F" w14:textId="3AA8C14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5</w:t>
            </w:r>
          </w:p>
        </w:tc>
        <w:tc>
          <w:tcPr>
            <w:tcW w:w="797" w:type="dxa"/>
            <w:vAlign w:val="bottom"/>
          </w:tcPr>
          <w:p w14:paraId="4A4FECD4" w14:textId="770B3B9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2</w:t>
            </w:r>
          </w:p>
        </w:tc>
        <w:tc>
          <w:tcPr>
            <w:tcW w:w="797" w:type="dxa"/>
            <w:vAlign w:val="bottom"/>
          </w:tcPr>
          <w:p w14:paraId="773D5FB9" w14:textId="04FB2E8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0</w:t>
            </w:r>
          </w:p>
        </w:tc>
        <w:tc>
          <w:tcPr>
            <w:tcW w:w="798" w:type="dxa"/>
            <w:vAlign w:val="bottom"/>
          </w:tcPr>
          <w:p w14:paraId="088E2CD4" w14:textId="333412D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4</w:t>
            </w:r>
          </w:p>
        </w:tc>
        <w:tc>
          <w:tcPr>
            <w:tcW w:w="798" w:type="dxa"/>
            <w:vAlign w:val="bottom"/>
          </w:tcPr>
          <w:p w14:paraId="515A74CA" w14:textId="6FC44F6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8</w:t>
            </w:r>
          </w:p>
        </w:tc>
        <w:tc>
          <w:tcPr>
            <w:tcW w:w="798" w:type="dxa"/>
            <w:vAlign w:val="bottom"/>
          </w:tcPr>
          <w:p w14:paraId="163F56EE" w14:textId="5926CED9"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6</w:t>
            </w:r>
          </w:p>
        </w:tc>
        <w:tc>
          <w:tcPr>
            <w:tcW w:w="798" w:type="dxa"/>
            <w:vAlign w:val="bottom"/>
          </w:tcPr>
          <w:p w14:paraId="16F6B15E" w14:textId="40DA501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3</w:t>
            </w:r>
          </w:p>
        </w:tc>
      </w:tr>
      <w:tr w:rsidR="00465F38" w14:paraId="10FEE5D6" w14:textId="77777777" w:rsidTr="00BE1AE5">
        <w:tc>
          <w:tcPr>
            <w:tcW w:w="797" w:type="dxa"/>
          </w:tcPr>
          <w:p w14:paraId="294F790B"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8E36147" w14:textId="123F8CD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1</w:t>
            </w:r>
          </w:p>
        </w:tc>
        <w:tc>
          <w:tcPr>
            <w:tcW w:w="797" w:type="dxa"/>
            <w:vAlign w:val="bottom"/>
          </w:tcPr>
          <w:p w14:paraId="7617C92A" w14:textId="2B0A47E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w:t>
            </w:r>
          </w:p>
        </w:tc>
        <w:tc>
          <w:tcPr>
            <w:tcW w:w="797" w:type="dxa"/>
            <w:vAlign w:val="bottom"/>
          </w:tcPr>
          <w:p w14:paraId="098D5170" w14:textId="44754D2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w:t>
            </w:r>
          </w:p>
        </w:tc>
        <w:tc>
          <w:tcPr>
            <w:tcW w:w="797" w:type="dxa"/>
            <w:vAlign w:val="bottom"/>
          </w:tcPr>
          <w:p w14:paraId="0D79EEDC" w14:textId="631E6C2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2</w:t>
            </w:r>
          </w:p>
        </w:tc>
        <w:tc>
          <w:tcPr>
            <w:tcW w:w="797" w:type="dxa"/>
            <w:vAlign w:val="bottom"/>
          </w:tcPr>
          <w:p w14:paraId="19CD381B" w14:textId="2128B00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9</w:t>
            </w:r>
          </w:p>
        </w:tc>
        <w:tc>
          <w:tcPr>
            <w:tcW w:w="797" w:type="dxa"/>
            <w:vAlign w:val="bottom"/>
          </w:tcPr>
          <w:p w14:paraId="70EE108A" w14:textId="30F4A59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0</w:t>
            </w:r>
          </w:p>
        </w:tc>
        <w:tc>
          <w:tcPr>
            <w:tcW w:w="797" w:type="dxa"/>
            <w:vAlign w:val="bottom"/>
          </w:tcPr>
          <w:p w14:paraId="77FD68D4" w14:textId="3480CD5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13</w:t>
            </w:r>
          </w:p>
        </w:tc>
        <w:tc>
          <w:tcPr>
            <w:tcW w:w="797" w:type="dxa"/>
            <w:vAlign w:val="bottom"/>
          </w:tcPr>
          <w:p w14:paraId="4FAB8008" w14:textId="4C538E9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96</w:t>
            </w:r>
          </w:p>
        </w:tc>
        <w:tc>
          <w:tcPr>
            <w:tcW w:w="798" w:type="dxa"/>
            <w:vAlign w:val="bottom"/>
          </w:tcPr>
          <w:p w14:paraId="015B85DB" w14:textId="3C9282A9"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86</w:t>
            </w:r>
          </w:p>
        </w:tc>
        <w:tc>
          <w:tcPr>
            <w:tcW w:w="798" w:type="dxa"/>
            <w:vAlign w:val="bottom"/>
          </w:tcPr>
          <w:p w14:paraId="2F2AD8F5" w14:textId="5BAB69A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9</w:t>
            </w:r>
          </w:p>
        </w:tc>
        <w:tc>
          <w:tcPr>
            <w:tcW w:w="798" w:type="dxa"/>
            <w:vAlign w:val="bottom"/>
          </w:tcPr>
          <w:p w14:paraId="19D203E7" w14:textId="5A00365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6</w:t>
            </w:r>
          </w:p>
        </w:tc>
        <w:tc>
          <w:tcPr>
            <w:tcW w:w="798" w:type="dxa"/>
            <w:vAlign w:val="bottom"/>
          </w:tcPr>
          <w:p w14:paraId="28EC6C2E" w14:textId="5531237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r>
      <w:tr w:rsidR="00465F38" w14:paraId="7C92AE1C" w14:textId="77777777" w:rsidTr="00BE1AE5">
        <w:tc>
          <w:tcPr>
            <w:tcW w:w="797" w:type="dxa"/>
          </w:tcPr>
          <w:p w14:paraId="1DC3F8A8"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226FFD1" w14:textId="592B264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D30A84A" w14:textId="6767A67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3EB4F949" w14:textId="0E6AF49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6</w:t>
            </w:r>
          </w:p>
        </w:tc>
        <w:tc>
          <w:tcPr>
            <w:tcW w:w="797" w:type="dxa"/>
            <w:vAlign w:val="bottom"/>
          </w:tcPr>
          <w:p w14:paraId="3FCC48EA" w14:textId="3834E20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1B15FDA5" w14:textId="5FD0C6D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w:t>
            </w:r>
          </w:p>
        </w:tc>
        <w:tc>
          <w:tcPr>
            <w:tcW w:w="797" w:type="dxa"/>
            <w:vAlign w:val="bottom"/>
          </w:tcPr>
          <w:p w14:paraId="35B0651B" w14:textId="676A0AB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c>
          <w:tcPr>
            <w:tcW w:w="797" w:type="dxa"/>
            <w:vAlign w:val="bottom"/>
          </w:tcPr>
          <w:p w14:paraId="4B237F32" w14:textId="6A28EC2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9</w:t>
            </w:r>
          </w:p>
        </w:tc>
        <w:tc>
          <w:tcPr>
            <w:tcW w:w="797" w:type="dxa"/>
            <w:vAlign w:val="bottom"/>
          </w:tcPr>
          <w:p w14:paraId="2BD37875" w14:textId="3EF9B6A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3</w:t>
            </w:r>
          </w:p>
        </w:tc>
        <w:tc>
          <w:tcPr>
            <w:tcW w:w="798" w:type="dxa"/>
            <w:vAlign w:val="bottom"/>
          </w:tcPr>
          <w:p w14:paraId="6AC0EB6E" w14:textId="0CE09D2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5</w:t>
            </w:r>
          </w:p>
        </w:tc>
        <w:tc>
          <w:tcPr>
            <w:tcW w:w="798" w:type="dxa"/>
            <w:vAlign w:val="bottom"/>
          </w:tcPr>
          <w:p w14:paraId="0614CD61" w14:textId="1FFA9AE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0</w:t>
            </w:r>
          </w:p>
        </w:tc>
        <w:tc>
          <w:tcPr>
            <w:tcW w:w="798" w:type="dxa"/>
            <w:vAlign w:val="bottom"/>
          </w:tcPr>
          <w:p w14:paraId="6717C3B9" w14:textId="6C150AF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1</w:t>
            </w:r>
          </w:p>
        </w:tc>
        <w:tc>
          <w:tcPr>
            <w:tcW w:w="798" w:type="dxa"/>
            <w:vAlign w:val="bottom"/>
          </w:tcPr>
          <w:p w14:paraId="15BC86F9" w14:textId="7E52CCB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3</w:t>
            </w:r>
          </w:p>
        </w:tc>
      </w:tr>
      <w:tr w:rsidR="00465F38" w14:paraId="333F1E34" w14:textId="77777777" w:rsidTr="00BE1AE5">
        <w:tc>
          <w:tcPr>
            <w:tcW w:w="797" w:type="dxa"/>
          </w:tcPr>
          <w:p w14:paraId="222E5618"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66A99C2D" w14:textId="4985909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w:t>
            </w:r>
          </w:p>
        </w:tc>
        <w:tc>
          <w:tcPr>
            <w:tcW w:w="797" w:type="dxa"/>
            <w:vAlign w:val="bottom"/>
          </w:tcPr>
          <w:p w14:paraId="13D952CD" w14:textId="24086BD6"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2</w:t>
            </w:r>
          </w:p>
        </w:tc>
        <w:tc>
          <w:tcPr>
            <w:tcW w:w="797" w:type="dxa"/>
            <w:vAlign w:val="bottom"/>
          </w:tcPr>
          <w:p w14:paraId="134A3DE5" w14:textId="721DC40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2352F3E" w14:textId="7AF7730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4</w:t>
            </w:r>
          </w:p>
        </w:tc>
        <w:tc>
          <w:tcPr>
            <w:tcW w:w="797" w:type="dxa"/>
            <w:vAlign w:val="bottom"/>
          </w:tcPr>
          <w:p w14:paraId="6D622813" w14:textId="0205A07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6</w:t>
            </w:r>
          </w:p>
        </w:tc>
        <w:tc>
          <w:tcPr>
            <w:tcW w:w="797" w:type="dxa"/>
            <w:vAlign w:val="bottom"/>
          </w:tcPr>
          <w:p w14:paraId="69A856D6" w14:textId="2CE936D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1</w:t>
            </w:r>
          </w:p>
        </w:tc>
        <w:tc>
          <w:tcPr>
            <w:tcW w:w="797" w:type="dxa"/>
            <w:vAlign w:val="bottom"/>
          </w:tcPr>
          <w:p w14:paraId="7A184C58" w14:textId="09E8BE0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7</w:t>
            </w:r>
          </w:p>
        </w:tc>
        <w:tc>
          <w:tcPr>
            <w:tcW w:w="797" w:type="dxa"/>
            <w:vAlign w:val="bottom"/>
          </w:tcPr>
          <w:p w14:paraId="1135CECC" w14:textId="40CE012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9</w:t>
            </w:r>
          </w:p>
        </w:tc>
        <w:tc>
          <w:tcPr>
            <w:tcW w:w="798" w:type="dxa"/>
            <w:vAlign w:val="bottom"/>
          </w:tcPr>
          <w:p w14:paraId="584B2147" w14:textId="3A10333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239</w:t>
            </w:r>
          </w:p>
        </w:tc>
        <w:tc>
          <w:tcPr>
            <w:tcW w:w="798" w:type="dxa"/>
            <w:vAlign w:val="bottom"/>
          </w:tcPr>
          <w:p w14:paraId="55489156" w14:textId="1A8A190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99</w:t>
            </w:r>
          </w:p>
        </w:tc>
        <w:tc>
          <w:tcPr>
            <w:tcW w:w="798" w:type="dxa"/>
            <w:vAlign w:val="bottom"/>
          </w:tcPr>
          <w:p w14:paraId="5BFC6356" w14:textId="3EEEFD0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86</w:t>
            </w:r>
          </w:p>
        </w:tc>
        <w:tc>
          <w:tcPr>
            <w:tcW w:w="798" w:type="dxa"/>
            <w:vAlign w:val="bottom"/>
          </w:tcPr>
          <w:p w14:paraId="7C7BC4F0" w14:textId="716DED6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8</w:t>
            </w:r>
          </w:p>
        </w:tc>
      </w:tr>
    </w:tbl>
    <w:p w14:paraId="0721ACD1" w14:textId="77777777" w:rsidR="005B010C" w:rsidRDefault="005B010C" w:rsidP="00577DDD">
      <w:pPr>
        <w:pStyle w:val="BodyText"/>
        <w:jc w:val="both"/>
        <w:rPr>
          <w:rFonts w:ascii="Times New Roman" w:hAnsi="Times New Roman" w:cs="Times New Roman"/>
          <w:spacing w:val="-2"/>
          <w:kern w:val="22"/>
        </w:rPr>
      </w:pPr>
    </w:p>
    <w:p w14:paraId="050D7CDD" w14:textId="6E4B54A0" w:rsidR="007B7DC5" w:rsidRPr="00F710DD" w:rsidRDefault="00630B28" w:rsidP="00002E4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w:t>
      </w:r>
      <w:r w:rsidR="003F5393">
        <w:rPr>
          <w:rFonts w:ascii="Times New Roman" w:hAnsi="Times New Roman" w:cs="Times New Roman"/>
          <w:color w:val="FF0000"/>
          <w:spacing w:val="-2"/>
          <w:kern w:val="22"/>
        </w:rPr>
        <w:t xml:space="preserve">, </w:t>
      </w:r>
      <w:r w:rsidR="007B7DC5">
        <w:rPr>
          <w:rFonts w:ascii="Times New Roman" w:hAnsi="Times New Roman" w:cs="Times New Roman"/>
          <w:color w:val="FF0000"/>
          <w:spacing w:val="-2"/>
          <w:kern w:val="22"/>
        </w:rPr>
        <w:t>SBi-LSTM-XGBoost</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XGBoost</w:t>
      </w:r>
      <w:r w:rsidR="00002E48">
        <w:rPr>
          <w:rFonts w:ascii="Times New Roman" w:hAnsi="Times New Roman" w:cs="Times New Roman"/>
          <w:color w:val="FF0000"/>
          <w:spacing w:val="-2"/>
          <w:kern w:val="22"/>
        </w:rPr>
        <w: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0D935C6E" w14:textId="50F1B87E" w:rsidR="00993AE8" w:rsidRDefault="00C7261A" w:rsidP="003769A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993AE8">
        <w:rPr>
          <w:rFonts w:ascii="Times New Roman" w:hAnsi="Times New Roman" w:cs="Times New Roman"/>
          <w:spacing w:val="-2"/>
          <w:kern w:val="22"/>
        </w:rPr>
        <w:t xml:space="preserve">. </w:t>
      </w:r>
      <w:r w:rsidR="00993AE8">
        <w:rPr>
          <w:rFonts w:ascii="Times New Roman" w:hAnsi="Times New Roman" w:cs="Times New Roman"/>
          <w:color w:val="FF0000"/>
          <w:spacing w:val="-2"/>
          <w:kern w:val="22"/>
        </w:rPr>
        <w:t>–</w:t>
      </w:r>
      <w:r w:rsidR="00993AE8" w:rsidRPr="00326985">
        <w:rPr>
          <w:rFonts w:ascii="Times New Roman" w:hAnsi="Times New Roman" w:cs="Times New Roman"/>
          <w:color w:val="FF0000"/>
          <w:spacing w:val="-2"/>
          <w:kern w:val="22"/>
        </w:rPr>
        <w:t xml:space="preserve"> </w:t>
      </w:r>
      <w:r w:rsidR="008810F5">
        <w:rPr>
          <w:rFonts w:ascii="Times New Roman" w:hAnsi="Times New Roman" w:cs="Times New Roman"/>
          <w:color w:val="FF0000"/>
          <w:spacing w:val="-2"/>
          <w:kern w:val="22"/>
        </w:rPr>
        <w:t>Evaluasi model univariate</w:t>
      </w:r>
    </w:p>
    <w:p w14:paraId="5F99605A" w14:textId="08DD3A37" w:rsidR="00D527FB" w:rsidRDefault="00DF432C" w:rsidP="00DF432C">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w:t>
      </w:r>
      <w:r w:rsidR="00617A13">
        <w:rPr>
          <w:rFonts w:ascii="Times New Roman" w:hAnsi="Times New Roman" w:cs="Times New Roman"/>
          <w:spacing w:val="-2"/>
          <w:kern w:val="22"/>
          <w:sz w:val="20"/>
          <w:szCs w:val="20"/>
        </w:rPr>
        <w:t>12</w:t>
      </w:r>
      <w:r>
        <w:rPr>
          <w:rFonts w:ascii="Times New Roman" w:hAnsi="Times New Roman" w:cs="Times New Roman"/>
          <w:spacing w:val="-2"/>
          <w:kern w:val="22"/>
          <w:sz w:val="20"/>
          <w:szCs w:val="20"/>
        </w:rPr>
        <w:t xml:space="preserve">. Results of </w:t>
      </w:r>
      <w:r w:rsidR="00274AA4">
        <w:rPr>
          <w:rFonts w:ascii="Times New Roman" w:hAnsi="Times New Roman" w:cs="Times New Roman"/>
          <w:spacing w:val="-2"/>
          <w:kern w:val="22"/>
          <w:sz w:val="20"/>
          <w:szCs w:val="20"/>
        </w:rPr>
        <w:t xml:space="preserve">model evaluation </w:t>
      </w:r>
      <w:r>
        <w:rPr>
          <w:rFonts w:ascii="Times New Roman" w:hAnsi="Times New Roman" w:cs="Times New Roman"/>
          <w:spacing w:val="-2"/>
          <w:kern w:val="22"/>
          <w:sz w:val="20"/>
          <w:szCs w:val="20"/>
        </w:rPr>
        <w:t>using univariate</w:t>
      </w:r>
      <w:r w:rsidR="00F075FD">
        <w:rPr>
          <w:rFonts w:ascii="Times New Roman" w:hAnsi="Times New Roman" w:cs="Times New Roman"/>
          <w:spacing w:val="-2"/>
          <w:kern w:val="22"/>
          <w:sz w:val="20"/>
          <w:szCs w:val="20"/>
        </w:rPr>
        <w:t xml:space="preserv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1036"/>
        <w:gridCol w:w="1036"/>
        <w:gridCol w:w="1036"/>
        <w:gridCol w:w="1036"/>
        <w:gridCol w:w="485"/>
        <w:gridCol w:w="1038"/>
        <w:gridCol w:w="1038"/>
        <w:gridCol w:w="1038"/>
        <w:gridCol w:w="1038"/>
      </w:tblGrid>
      <w:tr w:rsidR="001B1BE3" w:rsidRPr="004414AC" w14:paraId="68471357" w14:textId="77777777" w:rsidTr="001136E4">
        <w:trPr>
          <w:jc w:val="center"/>
        </w:trPr>
        <w:tc>
          <w:tcPr>
            <w:tcW w:w="1106" w:type="dxa"/>
            <w:vMerge w:val="restart"/>
            <w:tcBorders>
              <w:top w:val="single" w:sz="4" w:space="0" w:color="auto"/>
              <w:bottom w:val="single" w:sz="4" w:space="0" w:color="auto"/>
            </w:tcBorders>
            <w:vAlign w:val="center"/>
          </w:tcPr>
          <w:p w14:paraId="089495C5" w14:textId="2ECC2561" w:rsidR="001B1BE3" w:rsidRPr="00596B8A" w:rsidRDefault="00BE7BA4" w:rsidP="00BE7BA4">
            <w:pPr>
              <w:pStyle w:val="BodyText"/>
              <w:spacing w:after="0"/>
              <w:contextualSpacing/>
              <w:jc w:val="center"/>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Runing</w:t>
            </w:r>
          </w:p>
        </w:tc>
        <w:tc>
          <w:tcPr>
            <w:tcW w:w="4144" w:type="dxa"/>
            <w:gridSpan w:val="4"/>
            <w:tcBorders>
              <w:top w:val="single" w:sz="4" w:space="0" w:color="auto"/>
              <w:bottom w:val="single" w:sz="4" w:space="0" w:color="auto"/>
            </w:tcBorders>
            <w:vAlign w:val="center"/>
          </w:tcPr>
          <w:p w14:paraId="48C17E46" w14:textId="5ECE8A84" w:rsidR="001B1BE3" w:rsidRPr="00596B8A" w:rsidRDefault="001B1BE3" w:rsidP="001B1BE3">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LSTM</w:t>
            </w:r>
          </w:p>
        </w:tc>
        <w:tc>
          <w:tcPr>
            <w:tcW w:w="485" w:type="dxa"/>
            <w:vAlign w:val="center"/>
          </w:tcPr>
          <w:p w14:paraId="421631B9" w14:textId="77777777" w:rsidR="001B1BE3" w:rsidRPr="00596B8A" w:rsidRDefault="001B1BE3" w:rsidP="009D1A06">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4ECEA2C4" w14:textId="4F23ABDE" w:rsidR="001B1BE3" w:rsidRPr="00596B8A" w:rsidRDefault="001B1BE3" w:rsidP="001B1BE3">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GRU</w:t>
            </w:r>
          </w:p>
        </w:tc>
      </w:tr>
      <w:tr w:rsidR="00B82075" w:rsidRPr="004414AC" w14:paraId="00B6D195" w14:textId="77777777" w:rsidTr="001136E4">
        <w:trPr>
          <w:jc w:val="center"/>
        </w:trPr>
        <w:tc>
          <w:tcPr>
            <w:tcW w:w="1106" w:type="dxa"/>
            <w:vMerge/>
            <w:tcBorders>
              <w:top w:val="nil"/>
              <w:bottom w:val="single" w:sz="4" w:space="0" w:color="auto"/>
            </w:tcBorders>
            <w:vAlign w:val="center"/>
          </w:tcPr>
          <w:p w14:paraId="09BDDE27" w14:textId="77777777" w:rsidR="00B82075" w:rsidRPr="00596B8A" w:rsidRDefault="00B82075" w:rsidP="00EC469E">
            <w:pPr>
              <w:pStyle w:val="BodyText"/>
              <w:spacing w:after="0"/>
              <w:contextualSpacing/>
              <w:jc w:val="both"/>
              <w:rPr>
                <w:rFonts w:ascii="Times New Roman" w:hAnsi="Times New Roman" w:cs="Times New Roman"/>
                <w:spacing w:val="-2"/>
                <w:kern w:val="22"/>
                <w:sz w:val="20"/>
                <w:szCs w:val="20"/>
              </w:rPr>
            </w:pPr>
          </w:p>
        </w:tc>
        <w:tc>
          <w:tcPr>
            <w:tcW w:w="4144" w:type="dxa"/>
            <w:gridSpan w:val="4"/>
            <w:tcBorders>
              <w:top w:val="single" w:sz="4" w:space="0" w:color="auto"/>
              <w:bottom w:val="single" w:sz="4" w:space="0" w:color="auto"/>
            </w:tcBorders>
            <w:vAlign w:val="center"/>
          </w:tcPr>
          <w:p w14:paraId="7737B5D0" w14:textId="2ECB90B0" w:rsidR="00B82075" w:rsidRPr="00596B8A" w:rsidRDefault="00B82075" w:rsidP="00B82075">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c>
          <w:tcPr>
            <w:tcW w:w="485" w:type="dxa"/>
            <w:vAlign w:val="center"/>
          </w:tcPr>
          <w:p w14:paraId="2F46D4F0" w14:textId="77777777" w:rsidR="00B82075" w:rsidRPr="00596B8A" w:rsidRDefault="00B82075" w:rsidP="00EC469E">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647F3F93" w14:textId="762E4C65" w:rsidR="00B82075" w:rsidRPr="00596B8A" w:rsidRDefault="00B82075" w:rsidP="00B82075">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r>
      <w:tr w:rsidR="00591A02" w:rsidRPr="004414AC" w14:paraId="337A60AF" w14:textId="77777777" w:rsidTr="00B2724C">
        <w:trPr>
          <w:jc w:val="center"/>
        </w:trPr>
        <w:tc>
          <w:tcPr>
            <w:tcW w:w="1106" w:type="dxa"/>
            <w:vMerge/>
            <w:tcBorders>
              <w:top w:val="nil"/>
              <w:bottom w:val="single" w:sz="4" w:space="0" w:color="auto"/>
            </w:tcBorders>
            <w:vAlign w:val="center"/>
          </w:tcPr>
          <w:p w14:paraId="0092F92E" w14:textId="77777777" w:rsidR="00591A02" w:rsidRPr="00596B8A" w:rsidRDefault="00591A02" w:rsidP="00591A02">
            <w:pPr>
              <w:pStyle w:val="BodyText"/>
              <w:spacing w:after="0"/>
              <w:contextualSpacing/>
              <w:jc w:val="both"/>
              <w:rPr>
                <w:rFonts w:ascii="Times New Roman" w:hAnsi="Times New Roman" w:cs="Times New Roman"/>
                <w:spacing w:val="-2"/>
                <w:kern w:val="22"/>
                <w:sz w:val="20"/>
                <w:szCs w:val="20"/>
              </w:rPr>
            </w:pPr>
          </w:p>
        </w:tc>
        <w:tc>
          <w:tcPr>
            <w:tcW w:w="1036" w:type="dxa"/>
            <w:tcBorders>
              <w:top w:val="single" w:sz="4" w:space="0" w:color="auto"/>
              <w:bottom w:val="single" w:sz="4" w:space="0" w:color="auto"/>
            </w:tcBorders>
            <w:vAlign w:val="center"/>
          </w:tcPr>
          <w:p w14:paraId="216E0818" w14:textId="767483B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15395068" w14:textId="6EED1376"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52CE5C24" w14:textId="181080F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51B1B5AB" w14:textId="4C2F66C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c>
          <w:tcPr>
            <w:tcW w:w="485" w:type="dxa"/>
            <w:tcBorders>
              <w:bottom w:val="single" w:sz="4" w:space="0" w:color="auto"/>
            </w:tcBorders>
            <w:vAlign w:val="center"/>
          </w:tcPr>
          <w:p w14:paraId="29934886" w14:textId="77777777" w:rsidR="00591A02" w:rsidRPr="00596B8A" w:rsidRDefault="00591A02" w:rsidP="00591A02">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125209A2" w14:textId="5185E5B6"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7048543B" w14:textId="18CA4AAA"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21D4471C" w14:textId="239F238B"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67B8B165" w14:textId="2B233F6C"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r>
      <w:tr w:rsidR="00B15A5F" w:rsidRPr="004414AC" w14:paraId="7B30B6EF" w14:textId="77777777" w:rsidTr="00B2724C">
        <w:trPr>
          <w:jc w:val="center"/>
        </w:trPr>
        <w:tc>
          <w:tcPr>
            <w:tcW w:w="1106" w:type="dxa"/>
            <w:tcBorders>
              <w:top w:val="single" w:sz="4" w:space="0" w:color="auto"/>
            </w:tcBorders>
            <w:vAlign w:val="center"/>
          </w:tcPr>
          <w:p w14:paraId="78DBF01D" w14:textId="20FBC5F6"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w:t>
            </w:r>
          </w:p>
        </w:tc>
        <w:tc>
          <w:tcPr>
            <w:tcW w:w="1036" w:type="dxa"/>
            <w:tcBorders>
              <w:top w:val="single" w:sz="4" w:space="0" w:color="auto"/>
            </w:tcBorders>
            <w:vAlign w:val="bottom"/>
          </w:tcPr>
          <w:p w14:paraId="289780DF" w14:textId="2E36B4DA"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0</w:t>
            </w:r>
          </w:p>
        </w:tc>
        <w:tc>
          <w:tcPr>
            <w:tcW w:w="1036" w:type="dxa"/>
            <w:tcBorders>
              <w:top w:val="single" w:sz="4" w:space="0" w:color="auto"/>
            </w:tcBorders>
            <w:vAlign w:val="bottom"/>
          </w:tcPr>
          <w:p w14:paraId="5737BA0F" w14:textId="03C4D5D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3</w:t>
            </w:r>
          </w:p>
        </w:tc>
        <w:tc>
          <w:tcPr>
            <w:tcW w:w="1036" w:type="dxa"/>
            <w:tcBorders>
              <w:top w:val="single" w:sz="4" w:space="0" w:color="auto"/>
            </w:tcBorders>
            <w:vAlign w:val="bottom"/>
          </w:tcPr>
          <w:p w14:paraId="0FE9C37E" w14:textId="314CF10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6</w:t>
            </w:r>
          </w:p>
        </w:tc>
        <w:tc>
          <w:tcPr>
            <w:tcW w:w="1036" w:type="dxa"/>
            <w:tcBorders>
              <w:top w:val="single" w:sz="4" w:space="0" w:color="auto"/>
            </w:tcBorders>
            <w:vAlign w:val="bottom"/>
          </w:tcPr>
          <w:p w14:paraId="15FD7DC9" w14:textId="6FC845EE"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6</w:t>
            </w:r>
          </w:p>
        </w:tc>
        <w:tc>
          <w:tcPr>
            <w:tcW w:w="485" w:type="dxa"/>
            <w:tcBorders>
              <w:top w:val="single" w:sz="4" w:space="0" w:color="auto"/>
            </w:tcBorders>
            <w:vAlign w:val="center"/>
          </w:tcPr>
          <w:p w14:paraId="38CF46A9"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tcBorders>
              <w:top w:val="single" w:sz="4" w:space="0" w:color="auto"/>
            </w:tcBorders>
            <w:vAlign w:val="bottom"/>
          </w:tcPr>
          <w:p w14:paraId="02D6958B" w14:textId="7D4F976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3</w:t>
            </w:r>
          </w:p>
        </w:tc>
        <w:tc>
          <w:tcPr>
            <w:tcW w:w="1038" w:type="dxa"/>
            <w:tcBorders>
              <w:top w:val="single" w:sz="4" w:space="0" w:color="auto"/>
            </w:tcBorders>
            <w:vAlign w:val="bottom"/>
          </w:tcPr>
          <w:p w14:paraId="7D33A84B" w14:textId="717124E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8</w:t>
            </w:r>
          </w:p>
        </w:tc>
        <w:tc>
          <w:tcPr>
            <w:tcW w:w="1038" w:type="dxa"/>
            <w:tcBorders>
              <w:top w:val="single" w:sz="4" w:space="0" w:color="auto"/>
            </w:tcBorders>
            <w:vAlign w:val="bottom"/>
          </w:tcPr>
          <w:p w14:paraId="41CC4B4C" w14:textId="1CA0EEB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tcBorders>
              <w:top w:val="single" w:sz="4" w:space="0" w:color="auto"/>
            </w:tcBorders>
            <w:vAlign w:val="bottom"/>
          </w:tcPr>
          <w:p w14:paraId="55716B5D" w14:textId="64F2724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r>
      <w:tr w:rsidR="00B15A5F" w:rsidRPr="004414AC" w14:paraId="4BE84A8D" w14:textId="77777777" w:rsidTr="008F69FC">
        <w:trPr>
          <w:jc w:val="center"/>
        </w:trPr>
        <w:tc>
          <w:tcPr>
            <w:tcW w:w="1106" w:type="dxa"/>
            <w:vAlign w:val="center"/>
          </w:tcPr>
          <w:p w14:paraId="16E6DB19" w14:textId="75E641AF"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2</w:t>
            </w:r>
          </w:p>
        </w:tc>
        <w:tc>
          <w:tcPr>
            <w:tcW w:w="1036" w:type="dxa"/>
            <w:vAlign w:val="bottom"/>
          </w:tcPr>
          <w:p w14:paraId="317013B1" w14:textId="712F9CD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89</w:t>
            </w:r>
          </w:p>
        </w:tc>
        <w:tc>
          <w:tcPr>
            <w:tcW w:w="1036" w:type="dxa"/>
            <w:vAlign w:val="bottom"/>
          </w:tcPr>
          <w:p w14:paraId="33B03D53" w14:textId="4AA1CF9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0B2D72B2" w14:textId="3CA5665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1</w:t>
            </w:r>
          </w:p>
        </w:tc>
        <w:tc>
          <w:tcPr>
            <w:tcW w:w="1036" w:type="dxa"/>
            <w:vAlign w:val="bottom"/>
          </w:tcPr>
          <w:p w14:paraId="6995CC76" w14:textId="3054D27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32D1B4BE"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20FA9C0" w14:textId="4417673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7</w:t>
            </w:r>
          </w:p>
        </w:tc>
        <w:tc>
          <w:tcPr>
            <w:tcW w:w="1038" w:type="dxa"/>
            <w:vAlign w:val="bottom"/>
          </w:tcPr>
          <w:p w14:paraId="1DF00497" w14:textId="50E0474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1BECE688" w14:textId="471B70DE"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4</w:t>
            </w:r>
          </w:p>
        </w:tc>
        <w:tc>
          <w:tcPr>
            <w:tcW w:w="1038" w:type="dxa"/>
            <w:vAlign w:val="bottom"/>
          </w:tcPr>
          <w:p w14:paraId="6A54A26E" w14:textId="02C5DB14"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B15A5F" w:rsidRPr="004414AC" w14:paraId="1C21A91E" w14:textId="77777777" w:rsidTr="008F69FC">
        <w:trPr>
          <w:jc w:val="center"/>
        </w:trPr>
        <w:tc>
          <w:tcPr>
            <w:tcW w:w="1106" w:type="dxa"/>
            <w:vAlign w:val="center"/>
          </w:tcPr>
          <w:p w14:paraId="2980CEFA" w14:textId="1F1A0C0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3</w:t>
            </w:r>
          </w:p>
        </w:tc>
        <w:tc>
          <w:tcPr>
            <w:tcW w:w="1036" w:type="dxa"/>
            <w:vAlign w:val="bottom"/>
          </w:tcPr>
          <w:p w14:paraId="4D9118CC" w14:textId="411A8FB8"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7</w:t>
            </w:r>
          </w:p>
        </w:tc>
        <w:tc>
          <w:tcPr>
            <w:tcW w:w="1036" w:type="dxa"/>
            <w:vAlign w:val="bottom"/>
          </w:tcPr>
          <w:p w14:paraId="52712AFE" w14:textId="33086F0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5A8B26CB" w14:textId="6598D3B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0</w:t>
            </w:r>
          </w:p>
        </w:tc>
        <w:tc>
          <w:tcPr>
            <w:tcW w:w="1036" w:type="dxa"/>
            <w:vAlign w:val="bottom"/>
          </w:tcPr>
          <w:p w14:paraId="275C0F64" w14:textId="32FFABD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11C73A69"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31881C6" w14:textId="7B724D5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0</w:t>
            </w:r>
          </w:p>
        </w:tc>
        <w:tc>
          <w:tcPr>
            <w:tcW w:w="1038" w:type="dxa"/>
            <w:vAlign w:val="bottom"/>
          </w:tcPr>
          <w:p w14:paraId="7E37422C" w14:textId="6B0E73A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2</w:t>
            </w:r>
          </w:p>
        </w:tc>
        <w:tc>
          <w:tcPr>
            <w:tcW w:w="1038" w:type="dxa"/>
            <w:vAlign w:val="bottom"/>
          </w:tcPr>
          <w:p w14:paraId="28F2897F" w14:textId="2477A51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1</w:t>
            </w:r>
          </w:p>
        </w:tc>
        <w:tc>
          <w:tcPr>
            <w:tcW w:w="1038" w:type="dxa"/>
            <w:vAlign w:val="bottom"/>
          </w:tcPr>
          <w:p w14:paraId="7B919C2F" w14:textId="1D05FC1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4</w:t>
            </w:r>
          </w:p>
        </w:tc>
      </w:tr>
      <w:tr w:rsidR="00B15A5F" w:rsidRPr="004414AC" w14:paraId="3616D191" w14:textId="77777777" w:rsidTr="008F69FC">
        <w:trPr>
          <w:jc w:val="center"/>
        </w:trPr>
        <w:tc>
          <w:tcPr>
            <w:tcW w:w="1106" w:type="dxa"/>
            <w:vAlign w:val="center"/>
          </w:tcPr>
          <w:p w14:paraId="5261A90E" w14:textId="454CAE81"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4</w:t>
            </w:r>
          </w:p>
        </w:tc>
        <w:tc>
          <w:tcPr>
            <w:tcW w:w="1036" w:type="dxa"/>
            <w:vAlign w:val="bottom"/>
          </w:tcPr>
          <w:p w14:paraId="079F7108" w14:textId="15710B9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09</w:t>
            </w:r>
          </w:p>
        </w:tc>
        <w:tc>
          <w:tcPr>
            <w:tcW w:w="1036" w:type="dxa"/>
            <w:vAlign w:val="bottom"/>
          </w:tcPr>
          <w:p w14:paraId="0ABFE573" w14:textId="2CD64C3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7ED22053" w14:textId="3436A1D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5E2F0F27" w14:textId="2EEB700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4E6546E0"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1E5CD4F2" w14:textId="09A5AF51"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3</w:t>
            </w:r>
          </w:p>
        </w:tc>
        <w:tc>
          <w:tcPr>
            <w:tcW w:w="1038" w:type="dxa"/>
            <w:vAlign w:val="bottom"/>
          </w:tcPr>
          <w:p w14:paraId="6A620C06" w14:textId="3443748B"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3</w:t>
            </w:r>
          </w:p>
        </w:tc>
        <w:tc>
          <w:tcPr>
            <w:tcW w:w="1038" w:type="dxa"/>
            <w:vAlign w:val="bottom"/>
          </w:tcPr>
          <w:p w14:paraId="4E74204A" w14:textId="1ADAC23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9</w:t>
            </w:r>
          </w:p>
        </w:tc>
        <w:tc>
          <w:tcPr>
            <w:tcW w:w="1038" w:type="dxa"/>
            <w:vAlign w:val="bottom"/>
          </w:tcPr>
          <w:p w14:paraId="5807961E" w14:textId="5559FAB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6</w:t>
            </w:r>
          </w:p>
        </w:tc>
      </w:tr>
      <w:tr w:rsidR="00B15A5F" w:rsidRPr="004414AC" w14:paraId="696EE535" w14:textId="77777777" w:rsidTr="008F69FC">
        <w:trPr>
          <w:jc w:val="center"/>
        </w:trPr>
        <w:tc>
          <w:tcPr>
            <w:tcW w:w="1106" w:type="dxa"/>
            <w:vAlign w:val="center"/>
          </w:tcPr>
          <w:p w14:paraId="24728B42" w14:textId="29CF60A8"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5</w:t>
            </w:r>
          </w:p>
        </w:tc>
        <w:tc>
          <w:tcPr>
            <w:tcW w:w="1036" w:type="dxa"/>
            <w:vAlign w:val="bottom"/>
          </w:tcPr>
          <w:p w14:paraId="595525D0" w14:textId="1934810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6</w:t>
            </w:r>
          </w:p>
        </w:tc>
        <w:tc>
          <w:tcPr>
            <w:tcW w:w="1036" w:type="dxa"/>
            <w:vAlign w:val="bottom"/>
          </w:tcPr>
          <w:p w14:paraId="3298774D" w14:textId="0E459E0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8</w:t>
            </w:r>
          </w:p>
        </w:tc>
        <w:tc>
          <w:tcPr>
            <w:tcW w:w="1036" w:type="dxa"/>
            <w:vAlign w:val="bottom"/>
          </w:tcPr>
          <w:p w14:paraId="1E259D8A" w14:textId="1FCCB29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1</w:t>
            </w:r>
          </w:p>
        </w:tc>
        <w:tc>
          <w:tcPr>
            <w:tcW w:w="1036" w:type="dxa"/>
            <w:vAlign w:val="bottom"/>
          </w:tcPr>
          <w:p w14:paraId="2419856F" w14:textId="0AEBECE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c>
          <w:tcPr>
            <w:tcW w:w="485" w:type="dxa"/>
            <w:vAlign w:val="center"/>
          </w:tcPr>
          <w:p w14:paraId="0220C60D"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E5A8237" w14:textId="77F441E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9</w:t>
            </w:r>
          </w:p>
        </w:tc>
        <w:tc>
          <w:tcPr>
            <w:tcW w:w="1038" w:type="dxa"/>
            <w:vAlign w:val="bottom"/>
          </w:tcPr>
          <w:p w14:paraId="3142593E" w14:textId="70912BAF"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59666129" w14:textId="0C45C0A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2</w:t>
            </w:r>
          </w:p>
        </w:tc>
        <w:tc>
          <w:tcPr>
            <w:tcW w:w="1038" w:type="dxa"/>
            <w:vAlign w:val="bottom"/>
          </w:tcPr>
          <w:p w14:paraId="47AA403B" w14:textId="6AFC85AE"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6</w:t>
            </w:r>
          </w:p>
        </w:tc>
      </w:tr>
      <w:tr w:rsidR="00B15A5F" w:rsidRPr="004414AC" w14:paraId="48AB2063" w14:textId="77777777" w:rsidTr="008F69FC">
        <w:trPr>
          <w:jc w:val="center"/>
        </w:trPr>
        <w:tc>
          <w:tcPr>
            <w:tcW w:w="1106" w:type="dxa"/>
            <w:vAlign w:val="center"/>
          </w:tcPr>
          <w:p w14:paraId="5E5C10EC" w14:textId="13BBE60D"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6</w:t>
            </w:r>
          </w:p>
        </w:tc>
        <w:tc>
          <w:tcPr>
            <w:tcW w:w="1036" w:type="dxa"/>
            <w:vAlign w:val="bottom"/>
          </w:tcPr>
          <w:p w14:paraId="0D021271" w14:textId="17EB12B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20</w:t>
            </w:r>
          </w:p>
        </w:tc>
        <w:tc>
          <w:tcPr>
            <w:tcW w:w="1036" w:type="dxa"/>
            <w:vAlign w:val="bottom"/>
          </w:tcPr>
          <w:p w14:paraId="238A3153" w14:textId="30389E1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6" w:type="dxa"/>
            <w:vAlign w:val="bottom"/>
          </w:tcPr>
          <w:p w14:paraId="07930071" w14:textId="07159C0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2D84A6E0" w14:textId="630F201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6</w:t>
            </w:r>
          </w:p>
        </w:tc>
        <w:tc>
          <w:tcPr>
            <w:tcW w:w="485" w:type="dxa"/>
            <w:vAlign w:val="center"/>
          </w:tcPr>
          <w:p w14:paraId="55029F37"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60A2D187" w14:textId="74A15B3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2</w:t>
            </w:r>
          </w:p>
        </w:tc>
        <w:tc>
          <w:tcPr>
            <w:tcW w:w="1038" w:type="dxa"/>
            <w:vAlign w:val="bottom"/>
          </w:tcPr>
          <w:p w14:paraId="614D0BFF" w14:textId="6D34781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63D21B50" w14:textId="10EFC5A1"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83</w:t>
            </w:r>
          </w:p>
        </w:tc>
        <w:tc>
          <w:tcPr>
            <w:tcW w:w="1038" w:type="dxa"/>
            <w:vAlign w:val="bottom"/>
          </w:tcPr>
          <w:p w14:paraId="0E6EB890" w14:textId="597D58A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3</w:t>
            </w:r>
          </w:p>
        </w:tc>
      </w:tr>
      <w:tr w:rsidR="00B15A5F" w:rsidRPr="004414AC" w14:paraId="05972B75" w14:textId="77777777" w:rsidTr="008F69FC">
        <w:trPr>
          <w:jc w:val="center"/>
        </w:trPr>
        <w:tc>
          <w:tcPr>
            <w:tcW w:w="1106" w:type="dxa"/>
            <w:vAlign w:val="center"/>
          </w:tcPr>
          <w:p w14:paraId="68065905" w14:textId="2A752C1C"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7</w:t>
            </w:r>
          </w:p>
        </w:tc>
        <w:tc>
          <w:tcPr>
            <w:tcW w:w="1036" w:type="dxa"/>
            <w:vAlign w:val="bottom"/>
          </w:tcPr>
          <w:p w14:paraId="5691F39A" w14:textId="564FF07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90</w:t>
            </w:r>
          </w:p>
        </w:tc>
        <w:tc>
          <w:tcPr>
            <w:tcW w:w="1036" w:type="dxa"/>
            <w:vAlign w:val="bottom"/>
          </w:tcPr>
          <w:p w14:paraId="383B2C2B" w14:textId="53CA0A8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7</w:t>
            </w:r>
          </w:p>
        </w:tc>
        <w:tc>
          <w:tcPr>
            <w:tcW w:w="1036" w:type="dxa"/>
            <w:vAlign w:val="bottom"/>
          </w:tcPr>
          <w:p w14:paraId="511A4390" w14:textId="0903E24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9</w:t>
            </w:r>
          </w:p>
        </w:tc>
        <w:tc>
          <w:tcPr>
            <w:tcW w:w="1036" w:type="dxa"/>
            <w:vAlign w:val="bottom"/>
          </w:tcPr>
          <w:p w14:paraId="779ED243" w14:textId="750D48FC"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2</w:t>
            </w:r>
          </w:p>
        </w:tc>
        <w:tc>
          <w:tcPr>
            <w:tcW w:w="485" w:type="dxa"/>
            <w:vAlign w:val="center"/>
          </w:tcPr>
          <w:p w14:paraId="22F54436"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6468670" w14:textId="38BFBE9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4</w:t>
            </w:r>
          </w:p>
        </w:tc>
        <w:tc>
          <w:tcPr>
            <w:tcW w:w="1038" w:type="dxa"/>
            <w:vAlign w:val="bottom"/>
          </w:tcPr>
          <w:p w14:paraId="4AA040B7" w14:textId="2F0057B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6</w:t>
            </w:r>
          </w:p>
        </w:tc>
        <w:tc>
          <w:tcPr>
            <w:tcW w:w="1038" w:type="dxa"/>
            <w:vAlign w:val="bottom"/>
          </w:tcPr>
          <w:p w14:paraId="00DF9802" w14:textId="3B32CB2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9</w:t>
            </w:r>
          </w:p>
        </w:tc>
        <w:tc>
          <w:tcPr>
            <w:tcW w:w="1038" w:type="dxa"/>
            <w:vAlign w:val="bottom"/>
          </w:tcPr>
          <w:p w14:paraId="1CD72AF1" w14:textId="26A924D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7</w:t>
            </w:r>
          </w:p>
        </w:tc>
      </w:tr>
      <w:tr w:rsidR="00B15A5F" w:rsidRPr="004414AC" w14:paraId="1962F451" w14:textId="77777777" w:rsidTr="008F69FC">
        <w:trPr>
          <w:jc w:val="center"/>
        </w:trPr>
        <w:tc>
          <w:tcPr>
            <w:tcW w:w="1106" w:type="dxa"/>
            <w:vAlign w:val="center"/>
          </w:tcPr>
          <w:p w14:paraId="136AE68F" w14:textId="6C29E82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8</w:t>
            </w:r>
          </w:p>
        </w:tc>
        <w:tc>
          <w:tcPr>
            <w:tcW w:w="1036" w:type="dxa"/>
            <w:vAlign w:val="bottom"/>
          </w:tcPr>
          <w:p w14:paraId="071BBCE1" w14:textId="19B5E169"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59</w:t>
            </w:r>
          </w:p>
        </w:tc>
        <w:tc>
          <w:tcPr>
            <w:tcW w:w="1036" w:type="dxa"/>
            <w:vAlign w:val="bottom"/>
          </w:tcPr>
          <w:p w14:paraId="4E29B30E" w14:textId="7195485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5</w:t>
            </w:r>
          </w:p>
        </w:tc>
        <w:tc>
          <w:tcPr>
            <w:tcW w:w="1036" w:type="dxa"/>
            <w:vAlign w:val="bottom"/>
          </w:tcPr>
          <w:p w14:paraId="30C701D5" w14:textId="0705319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3</w:t>
            </w:r>
          </w:p>
        </w:tc>
        <w:tc>
          <w:tcPr>
            <w:tcW w:w="1036" w:type="dxa"/>
            <w:vAlign w:val="bottom"/>
          </w:tcPr>
          <w:p w14:paraId="5D9E0D29" w14:textId="6D4C0442"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1</w:t>
            </w:r>
          </w:p>
        </w:tc>
        <w:tc>
          <w:tcPr>
            <w:tcW w:w="485" w:type="dxa"/>
            <w:vAlign w:val="center"/>
          </w:tcPr>
          <w:p w14:paraId="136BD45C"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ABE8791" w14:textId="41F6F504"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2</w:t>
            </w:r>
          </w:p>
        </w:tc>
        <w:tc>
          <w:tcPr>
            <w:tcW w:w="1038" w:type="dxa"/>
            <w:vAlign w:val="bottom"/>
          </w:tcPr>
          <w:p w14:paraId="6A639DB7" w14:textId="3A227B09"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8" w:type="dxa"/>
            <w:vAlign w:val="bottom"/>
          </w:tcPr>
          <w:p w14:paraId="0AA65FBB" w14:textId="57D6E74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2BB35224" w14:textId="6A7374EB"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r>
      <w:tr w:rsidR="00B15A5F" w:rsidRPr="004414AC" w14:paraId="6748C411" w14:textId="77777777" w:rsidTr="008F69FC">
        <w:trPr>
          <w:jc w:val="center"/>
        </w:trPr>
        <w:tc>
          <w:tcPr>
            <w:tcW w:w="1106" w:type="dxa"/>
            <w:vAlign w:val="center"/>
          </w:tcPr>
          <w:p w14:paraId="0443749D" w14:textId="1EBC83B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9</w:t>
            </w:r>
          </w:p>
        </w:tc>
        <w:tc>
          <w:tcPr>
            <w:tcW w:w="1036" w:type="dxa"/>
            <w:vAlign w:val="bottom"/>
          </w:tcPr>
          <w:p w14:paraId="2ADD4C74" w14:textId="184C3DB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7</w:t>
            </w:r>
          </w:p>
        </w:tc>
        <w:tc>
          <w:tcPr>
            <w:tcW w:w="1036" w:type="dxa"/>
            <w:vAlign w:val="bottom"/>
          </w:tcPr>
          <w:p w14:paraId="06CAD86F" w14:textId="3FE8FC2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1</w:t>
            </w:r>
          </w:p>
        </w:tc>
        <w:tc>
          <w:tcPr>
            <w:tcW w:w="1036" w:type="dxa"/>
            <w:vAlign w:val="bottom"/>
          </w:tcPr>
          <w:p w14:paraId="2EDDC915" w14:textId="681F7B53"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5</w:t>
            </w:r>
          </w:p>
        </w:tc>
        <w:tc>
          <w:tcPr>
            <w:tcW w:w="1036" w:type="dxa"/>
            <w:vAlign w:val="bottom"/>
          </w:tcPr>
          <w:p w14:paraId="0D77EB4C" w14:textId="1ACB20B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5</w:t>
            </w:r>
          </w:p>
        </w:tc>
        <w:tc>
          <w:tcPr>
            <w:tcW w:w="485" w:type="dxa"/>
            <w:vAlign w:val="center"/>
          </w:tcPr>
          <w:p w14:paraId="4C8A6CB8"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7579ABD4" w14:textId="6A594B50"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2</w:t>
            </w:r>
          </w:p>
        </w:tc>
        <w:tc>
          <w:tcPr>
            <w:tcW w:w="1038" w:type="dxa"/>
            <w:vAlign w:val="bottom"/>
          </w:tcPr>
          <w:p w14:paraId="57C1CDD0" w14:textId="7EAB242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4</w:t>
            </w:r>
          </w:p>
        </w:tc>
        <w:tc>
          <w:tcPr>
            <w:tcW w:w="1038" w:type="dxa"/>
            <w:vAlign w:val="bottom"/>
          </w:tcPr>
          <w:p w14:paraId="410190AF" w14:textId="0696380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7</w:t>
            </w:r>
          </w:p>
        </w:tc>
        <w:tc>
          <w:tcPr>
            <w:tcW w:w="1038" w:type="dxa"/>
            <w:vAlign w:val="bottom"/>
          </w:tcPr>
          <w:p w14:paraId="74186788" w14:textId="4BEFE17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B15A5F" w:rsidRPr="004414AC" w14:paraId="03B32D04" w14:textId="77777777" w:rsidTr="008F69FC">
        <w:trPr>
          <w:jc w:val="center"/>
        </w:trPr>
        <w:tc>
          <w:tcPr>
            <w:tcW w:w="1106" w:type="dxa"/>
            <w:vAlign w:val="center"/>
          </w:tcPr>
          <w:p w14:paraId="6D969D29" w14:textId="0E0C755B"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0</w:t>
            </w:r>
          </w:p>
        </w:tc>
        <w:tc>
          <w:tcPr>
            <w:tcW w:w="1036" w:type="dxa"/>
            <w:vAlign w:val="bottom"/>
          </w:tcPr>
          <w:p w14:paraId="461817B1" w14:textId="7DB2756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00</w:t>
            </w:r>
          </w:p>
        </w:tc>
        <w:tc>
          <w:tcPr>
            <w:tcW w:w="1036" w:type="dxa"/>
            <w:vAlign w:val="bottom"/>
          </w:tcPr>
          <w:p w14:paraId="2551CD6D" w14:textId="424ECC5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2</w:t>
            </w:r>
          </w:p>
        </w:tc>
        <w:tc>
          <w:tcPr>
            <w:tcW w:w="1036" w:type="dxa"/>
            <w:vAlign w:val="bottom"/>
          </w:tcPr>
          <w:p w14:paraId="4E428632" w14:textId="6402941A"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6922FD76" w14:textId="51F88981"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8</w:t>
            </w:r>
          </w:p>
        </w:tc>
        <w:tc>
          <w:tcPr>
            <w:tcW w:w="485" w:type="dxa"/>
            <w:vAlign w:val="center"/>
          </w:tcPr>
          <w:p w14:paraId="7E6274C6"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226D920" w14:textId="4CA9A7A3"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4</w:t>
            </w:r>
          </w:p>
        </w:tc>
        <w:tc>
          <w:tcPr>
            <w:tcW w:w="1038" w:type="dxa"/>
            <w:vAlign w:val="bottom"/>
          </w:tcPr>
          <w:p w14:paraId="47646A94" w14:textId="2390F96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72599451" w14:textId="0BBC881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5</w:t>
            </w:r>
          </w:p>
        </w:tc>
        <w:tc>
          <w:tcPr>
            <w:tcW w:w="1038" w:type="dxa"/>
            <w:vAlign w:val="bottom"/>
          </w:tcPr>
          <w:p w14:paraId="719BDE7C" w14:textId="5ABD792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4</w:t>
            </w:r>
          </w:p>
        </w:tc>
      </w:tr>
      <w:tr w:rsidR="00EA47B7" w:rsidRPr="004414AC" w14:paraId="0F55A254" w14:textId="77777777" w:rsidTr="008F69FC">
        <w:trPr>
          <w:jc w:val="center"/>
        </w:trPr>
        <w:tc>
          <w:tcPr>
            <w:tcW w:w="1106" w:type="dxa"/>
            <w:vAlign w:val="center"/>
          </w:tcPr>
          <w:p w14:paraId="0BD2B092" w14:textId="16EC2457"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1</w:t>
            </w:r>
          </w:p>
        </w:tc>
        <w:tc>
          <w:tcPr>
            <w:tcW w:w="1036" w:type="dxa"/>
            <w:vAlign w:val="bottom"/>
          </w:tcPr>
          <w:p w14:paraId="2CCC9AC5" w14:textId="1A2B520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6</w:t>
            </w:r>
          </w:p>
        </w:tc>
        <w:tc>
          <w:tcPr>
            <w:tcW w:w="1036" w:type="dxa"/>
            <w:vAlign w:val="bottom"/>
          </w:tcPr>
          <w:p w14:paraId="405A4737" w14:textId="0AF62A0A"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9</w:t>
            </w:r>
          </w:p>
        </w:tc>
        <w:tc>
          <w:tcPr>
            <w:tcW w:w="1036" w:type="dxa"/>
            <w:vAlign w:val="bottom"/>
          </w:tcPr>
          <w:p w14:paraId="626AE60A" w14:textId="20B77928"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0</w:t>
            </w:r>
          </w:p>
        </w:tc>
        <w:tc>
          <w:tcPr>
            <w:tcW w:w="1036" w:type="dxa"/>
            <w:vAlign w:val="bottom"/>
          </w:tcPr>
          <w:p w14:paraId="3A07FE67" w14:textId="39AFBDDC"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0</w:t>
            </w:r>
          </w:p>
        </w:tc>
        <w:tc>
          <w:tcPr>
            <w:tcW w:w="485" w:type="dxa"/>
            <w:vAlign w:val="center"/>
          </w:tcPr>
          <w:p w14:paraId="5FB7770E"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C5F326C" w14:textId="7341CF6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5</w:t>
            </w:r>
          </w:p>
        </w:tc>
        <w:tc>
          <w:tcPr>
            <w:tcW w:w="1038" w:type="dxa"/>
            <w:vAlign w:val="bottom"/>
          </w:tcPr>
          <w:p w14:paraId="0B1E2703" w14:textId="3EBE296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3</w:t>
            </w:r>
          </w:p>
        </w:tc>
        <w:tc>
          <w:tcPr>
            <w:tcW w:w="1038" w:type="dxa"/>
            <w:vAlign w:val="bottom"/>
          </w:tcPr>
          <w:p w14:paraId="1ECB6666" w14:textId="204690C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4</w:t>
            </w:r>
          </w:p>
        </w:tc>
        <w:tc>
          <w:tcPr>
            <w:tcW w:w="1038" w:type="dxa"/>
            <w:vAlign w:val="bottom"/>
          </w:tcPr>
          <w:p w14:paraId="7C241564" w14:textId="4E2C3B7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1</w:t>
            </w:r>
          </w:p>
        </w:tc>
      </w:tr>
      <w:tr w:rsidR="00EA47B7" w:rsidRPr="004414AC" w14:paraId="7F56697E" w14:textId="77777777" w:rsidTr="008F69FC">
        <w:trPr>
          <w:jc w:val="center"/>
        </w:trPr>
        <w:tc>
          <w:tcPr>
            <w:tcW w:w="1106" w:type="dxa"/>
            <w:vAlign w:val="center"/>
          </w:tcPr>
          <w:p w14:paraId="634133E0" w14:textId="7BBB1306"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2</w:t>
            </w:r>
          </w:p>
        </w:tc>
        <w:tc>
          <w:tcPr>
            <w:tcW w:w="1036" w:type="dxa"/>
            <w:vAlign w:val="bottom"/>
          </w:tcPr>
          <w:p w14:paraId="576FFD87" w14:textId="261381F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27</w:t>
            </w:r>
          </w:p>
        </w:tc>
        <w:tc>
          <w:tcPr>
            <w:tcW w:w="1036" w:type="dxa"/>
            <w:vAlign w:val="bottom"/>
          </w:tcPr>
          <w:p w14:paraId="7E5E061F" w14:textId="556D5018"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781DCA8B" w14:textId="5DA69C7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7</w:t>
            </w:r>
          </w:p>
        </w:tc>
        <w:tc>
          <w:tcPr>
            <w:tcW w:w="1036" w:type="dxa"/>
            <w:vAlign w:val="bottom"/>
          </w:tcPr>
          <w:p w14:paraId="29F03D4B" w14:textId="5BCE0CD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7</w:t>
            </w:r>
          </w:p>
        </w:tc>
        <w:tc>
          <w:tcPr>
            <w:tcW w:w="485" w:type="dxa"/>
            <w:vAlign w:val="center"/>
          </w:tcPr>
          <w:p w14:paraId="006C3766"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295ECAA" w14:textId="11F32286"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9</w:t>
            </w:r>
          </w:p>
        </w:tc>
        <w:tc>
          <w:tcPr>
            <w:tcW w:w="1038" w:type="dxa"/>
            <w:vAlign w:val="bottom"/>
          </w:tcPr>
          <w:p w14:paraId="5CA520D5" w14:textId="378028A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6</w:t>
            </w:r>
          </w:p>
        </w:tc>
        <w:tc>
          <w:tcPr>
            <w:tcW w:w="1038" w:type="dxa"/>
            <w:vAlign w:val="bottom"/>
          </w:tcPr>
          <w:p w14:paraId="45E95FF9" w14:textId="4AA53EF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4</w:t>
            </w:r>
          </w:p>
        </w:tc>
        <w:tc>
          <w:tcPr>
            <w:tcW w:w="1038" w:type="dxa"/>
            <w:vAlign w:val="bottom"/>
          </w:tcPr>
          <w:p w14:paraId="2513B012" w14:textId="406CE2C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EA47B7" w:rsidRPr="004414AC" w14:paraId="2FAA543E" w14:textId="77777777" w:rsidTr="008F69FC">
        <w:trPr>
          <w:jc w:val="center"/>
        </w:trPr>
        <w:tc>
          <w:tcPr>
            <w:tcW w:w="1106" w:type="dxa"/>
            <w:vAlign w:val="center"/>
          </w:tcPr>
          <w:p w14:paraId="1AB5BCF5" w14:textId="3BD897A7"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3</w:t>
            </w:r>
          </w:p>
        </w:tc>
        <w:tc>
          <w:tcPr>
            <w:tcW w:w="1036" w:type="dxa"/>
            <w:vAlign w:val="bottom"/>
          </w:tcPr>
          <w:p w14:paraId="491ECA43" w14:textId="0AD0C05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9</w:t>
            </w:r>
          </w:p>
        </w:tc>
        <w:tc>
          <w:tcPr>
            <w:tcW w:w="1036" w:type="dxa"/>
            <w:vAlign w:val="bottom"/>
          </w:tcPr>
          <w:p w14:paraId="3D423C37" w14:textId="056EE68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310CD596" w14:textId="0A8F841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3</w:t>
            </w:r>
          </w:p>
        </w:tc>
        <w:tc>
          <w:tcPr>
            <w:tcW w:w="1036" w:type="dxa"/>
            <w:vAlign w:val="bottom"/>
          </w:tcPr>
          <w:p w14:paraId="546A9988" w14:textId="3ECC450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1</w:t>
            </w:r>
          </w:p>
        </w:tc>
        <w:tc>
          <w:tcPr>
            <w:tcW w:w="485" w:type="dxa"/>
            <w:vAlign w:val="center"/>
          </w:tcPr>
          <w:p w14:paraId="1890DF89"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8DC382E" w14:textId="2C446806"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6</w:t>
            </w:r>
          </w:p>
        </w:tc>
        <w:tc>
          <w:tcPr>
            <w:tcW w:w="1038" w:type="dxa"/>
            <w:vAlign w:val="bottom"/>
          </w:tcPr>
          <w:p w14:paraId="0363F30A" w14:textId="57577A7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2C6F6E32" w14:textId="5201B0E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5</w:t>
            </w:r>
          </w:p>
        </w:tc>
        <w:tc>
          <w:tcPr>
            <w:tcW w:w="1038" w:type="dxa"/>
            <w:vAlign w:val="bottom"/>
          </w:tcPr>
          <w:p w14:paraId="49E34A68" w14:textId="25EC2B9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EA47B7" w:rsidRPr="004414AC" w14:paraId="018896B8" w14:textId="77777777" w:rsidTr="008F69FC">
        <w:trPr>
          <w:jc w:val="center"/>
        </w:trPr>
        <w:tc>
          <w:tcPr>
            <w:tcW w:w="1106" w:type="dxa"/>
            <w:vAlign w:val="center"/>
          </w:tcPr>
          <w:p w14:paraId="346EADE8" w14:textId="24925D10"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4</w:t>
            </w:r>
          </w:p>
        </w:tc>
        <w:tc>
          <w:tcPr>
            <w:tcW w:w="1036" w:type="dxa"/>
            <w:vAlign w:val="bottom"/>
          </w:tcPr>
          <w:p w14:paraId="15127FE4" w14:textId="3D80ADA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42</w:t>
            </w:r>
          </w:p>
        </w:tc>
        <w:tc>
          <w:tcPr>
            <w:tcW w:w="1036" w:type="dxa"/>
            <w:vAlign w:val="bottom"/>
          </w:tcPr>
          <w:p w14:paraId="01C102CE" w14:textId="0C92BB89"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64955C6B" w14:textId="74311E6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4</w:t>
            </w:r>
          </w:p>
        </w:tc>
        <w:tc>
          <w:tcPr>
            <w:tcW w:w="1036" w:type="dxa"/>
            <w:vAlign w:val="bottom"/>
          </w:tcPr>
          <w:p w14:paraId="51076EEE" w14:textId="1B6858F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7</w:t>
            </w:r>
          </w:p>
        </w:tc>
        <w:tc>
          <w:tcPr>
            <w:tcW w:w="485" w:type="dxa"/>
            <w:vAlign w:val="center"/>
          </w:tcPr>
          <w:p w14:paraId="25378D2F"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F300D0E" w14:textId="705116F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8</w:t>
            </w:r>
          </w:p>
        </w:tc>
        <w:tc>
          <w:tcPr>
            <w:tcW w:w="1038" w:type="dxa"/>
            <w:vAlign w:val="bottom"/>
          </w:tcPr>
          <w:p w14:paraId="5171A8C7" w14:textId="71EC17F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8" w:type="dxa"/>
            <w:vAlign w:val="bottom"/>
          </w:tcPr>
          <w:p w14:paraId="1064BA34" w14:textId="09613FB9"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0348238D" w14:textId="72D6449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3</w:t>
            </w:r>
          </w:p>
        </w:tc>
      </w:tr>
      <w:tr w:rsidR="00EA47B7" w:rsidRPr="004414AC" w14:paraId="00CCE132" w14:textId="77777777" w:rsidTr="008F69FC">
        <w:trPr>
          <w:jc w:val="center"/>
        </w:trPr>
        <w:tc>
          <w:tcPr>
            <w:tcW w:w="1106" w:type="dxa"/>
            <w:vAlign w:val="center"/>
          </w:tcPr>
          <w:p w14:paraId="4E7ED9B7" w14:textId="486EC36A"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5</w:t>
            </w:r>
          </w:p>
        </w:tc>
        <w:tc>
          <w:tcPr>
            <w:tcW w:w="1036" w:type="dxa"/>
            <w:vAlign w:val="bottom"/>
          </w:tcPr>
          <w:p w14:paraId="73731FF6" w14:textId="0D2AE09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8</w:t>
            </w:r>
          </w:p>
        </w:tc>
        <w:tc>
          <w:tcPr>
            <w:tcW w:w="1036" w:type="dxa"/>
            <w:vAlign w:val="bottom"/>
          </w:tcPr>
          <w:p w14:paraId="229E2272" w14:textId="40F7C6C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279C2F7B" w14:textId="7C9238D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2</w:t>
            </w:r>
          </w:p>
        </w:tc>
        <w:tc>
          <w:tcPr>
            <w:tcW w:w="1036" w:type="dxa"/>
            <w:vAlign w:val="bottom"/>
          </w:tcPr>
          <w:p w14:paraId="2DD640C6" w14:textId="109B0A1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8</w:t>
            </w:r>
          </w:p>
        </w:tc>
        <w:tc>
          <w:tcPr>
            <w:tcW w:w="485" w:type="dxa"/>
            <w:vAlign w:val="center"/>
          </w:tcPr>
          <w:p w14:paraId="0F7FC386"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37CAC1E" w14:textId="2112516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2</w:t>
            </w:r>
          </w:p>
        </w:tc>
        <w:tc>
          <w:tcPr>
            <w:tcW w:w="1038" w:type="dxa"/>
            <w:vAlign w:val="bottom"/>
          </w:tcPr>
          <w:p w14:paraId="50E3DCD4" w14:textId="56C9189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509B9A5D" w14:textId="7BC1E3B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7C7DCA75" w14:textId="584B16B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5</w:t>
            </w:r>
          </w:p>
        </w:tc>
      </w:tr>
    </w:tbl>
    <w:p w14:paraId="6AA56773" w14:textId="77777777" w:rsidR="00895A4D" w:rsidRDefault="00895A4D" w:rsidP="003769AD">
      <w:pPr>
        <w:pStyle w:val="BodyText"/>
        <w:jc w:val="both"/>
        <w:rPr>
          <w:rFonts w:ascii="Times New Roman" w:hAnsi="Times New Roman" w:cs="Times New Roman"/>
          <w:spacing w:val="-2"/>
          <w:kern w:val="22"/>
        </w:rPr>
      </w:pPr>
    </w:p>
    <w:p w14:paraId="4217236E" w14:textId="1B30C67A" w:rsidR="00104F80" w:rsidRDefault="00104F80" w:rsidP="00104F80">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w:t>
      </w:r>
      <w:r w:rsidR="00617A13">
        <w:rPr>
          <w:rFonts w:ascii="Times New Roman" w:hAnsi="Times New Roman" w:cs="Times New Roman"/>
          <w:spacing w:val="-2"/>
          <w:kern w:val="22"/>
          <w:sz w:val="20"/>
          <w:szCs w:val="20"/>
        </w:rPr>
        <w:t>13</w:t>
      </w:r>
      <w:r>
        <w:rPr>
          <w:rFonts w:ascii="Times New Roman" w:hAnsi="Times New Roman" w:cs="Times New Roman"/>
          <w:spacing w:val="-2"/>
          <w:kern w:val="22"/>
          <w:sz w:val="20"/>
          <w:szCs w:val="20"/>
        </w:rPr>
        <w:t>. Summary Results of model evaluation using univariat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7"/>
        <w:gridCol w:w="1036"/>
        <w:gridCol w:w="1036"/>
        <w:gridCol w:w="1036"/>
        <w:gridCol w:w="1036"/>
        <w:gridCol w:w="485"/>
        <w:gridCol w:w="1038"/>
        <w:gridCol w:w="1038"/>
        <w:gridCol w:w="1038"/>
        <w:gridCol w:w="1038"/>
      </w:tblGrid>
      <w:tr w:rsidR="00104F80" w14:paraId="0FA08DD5" w14:textId="77777777" w:rsidTr="004D7331">
        <w:trPr>
          <w:jc w:val="center"/>
        </w:trPr>
        <w:tc>
          <w:tcPr>
            <w:tcW w:w="1207" w:type="dxa"/>
            <w:vMerge w:val="restart"/>
            <w:tcBorders>
              <w:top w:val="single" w:sz="4" w:space="0" w:color="auto"/>
              <w:bottom w:val="single" w:sz="4" w:space="0" w:color="auto"/>
            </w:tcBorders>
            <w:vAlign w:val="center"/>
          </w:tcPr>
          <w:p w14:paraId="0CB70336"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Experiment</w:t>
            </w:r>
          </w:p>
        </w:tc>
        <w:tc>
          <w:tcPr>
            <w:tcW w:w="4144" w:type="dxa"/>
            <w:gridSpan w:val="4"/>
            <w:tcBorders>
              <w:top w:val="single" w:sz="4" w:space="0" w:color="auto"/>
              <w:bottom w:val="single" w:sz="4" w:space="0" w:color="auto"/>
            </w:tcBorders>
            <w:vAlign w:val="center"/>
          </w:tcPr>
          <w:p w14:paraId="6402F6B2"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LSTM</w:t>
            </w:r>
          </w:p>
        </w:tc>
        <w:tc>
          <w:tcPr>
            <w:tcW w:w="485" w:type="dxa"/>
            <w:vAlign w:val="center"/>
          </w:tcPr>
          <w:p w14:paraId="60BF00D3"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1A8F89A7"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GRU</w:t>
            </w:r>
          </w:p>
        </w:tc>
      </w:tr>
      <w:tr w:rsidR="00104F80" w14:paraId="70C20FEB" w14:textId="77777777" w:rsidTr="004D7331">
        <w:trPr>
          <w:jc w:val="center"/>
        </w:trPr>
        <w:tc>
          <w:tcPr>
            <w:tcW w:w="1207" w:type="dxa"/>
            <w:vMerge/>
            <w:tcBorders>
              <w:top w:val="nil"/>
              <w:bottom w:val="single" w:sz="4" w:space="0" w:color="auto"/>
            </w:tcBorders>
            <w:vAlign w:val="center"/>
          </w:tcPr>
          <w:p w14:paraId="1D6DE6C5"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44" w:type="dxa"/>
            <w:gridSpan w:val="4"/>
            <w:tcBorders>
              <w:top w:val="single" w:sz="4" w:space="0" w:color="auto"/>
              <w:bottom w:val="single" w:sz="4" w:space="0" w:color="auto"/>
            </w:tcBorders>
            <w:vAlign w:val="center"/>
          </w:tcPr>
          <w:p w14:paraId="1C3AC47F"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c>
          <w:tcPr>
            <w:tcW w:w="485" w:type="dxa"/>
            <w:tcBorders>
              <w:bottom w:val="nil"/>
            </w:tcBorders>
            <w:vAlign w:val="center"/>
          </w:tcPr>
          <w:p w14:paraId="15910711"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77C8E33A"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r>
      <w:tr w:rsidR="00104F80" w14:paraId="0A411A41" w14:textId="77777777" w:rsidTr="004D7331">
        <w:trPr>
          <w:jc w:val="center"/>
        </w:trPr>
        <w:tc>
          <w:tcPr>
            <w:tcW w:w="1207" w:type="dxa"/>
            <w:vMerge/>
            <w:tcBorders>
              <w:top w:val="nil"/>
              <w:bottom w:val="single" w:sz="4" w:space="0" w:color="auto"/>
            </w:tcBorders>
            <w:vAlign w:val="center"/>
          </w:tcPr>
          <w:p w14:paraId="5FE9A148"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1036" w:type="dxa"/>
            <w:tcBorders>
              <w:top w:val="single" w:sz="4" w:space="0" w:color="auto"/>
              <w:bottom w:val="single" w:sz="4" w:space="0" w:color="auto"/>
            </w:tcBorders>
            <w:vAlign w:val="center"/>
          </w:tcPr>
          <w:p w14:paraId="20DD2B30"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5FCE96B8"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1378F939"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22FDB429"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c>
          <w:tcPr>
            <w:tcW w:w="485" w:type="dxa"/>
            <w:tcBorders>
              <w:top w:val="nil"/>
              <w:bottom w:val="single" w:sz="4" w:space="0" w:color="auto"/>
            </w:tcBorders>
            <w:vAlign w:val="center"/>
          </w:tcPr>
          <w:p w14:paraId="79F54210"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50F4505B"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47BB864E"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001C309D"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54819515"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r>
      <w:tr w:rsidR="002D6D8C" w14:paraId="327E5AB3" w14:textId="77777777" w:rsidTr="006A76A6">
        <w:trPr>
          <w:jc w:val="center"/>
        </w:trPr>
        <w:tc>
          <w:tcPr>
            <w:tcW w:w="1207" w:type="dxa"/>
            <w:tcBorders>
              <w:top w:val="single" w:sz="4" w:space="0" w:color="auto"/>
            </w:tcBorders>
            <w:vAlign w:val="center"/>
          </w:tcPr>
          <w:p w14:paraId="7E98E662"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inimum</w:t>
            </w:r>
          </w:p>
        </w:tc>
        <w:tc>
          <w:tcPr>
            <w:tcW w:w="1036" w:type="dxa"/>
            <w:tcBorders>
              <w:top w:val="single" w:sz="4" w:space="0" w:color="auto"/>
            </w:tcBorders>
            <w:vAlign w:val="bottom"/>
          </w:tcPr>
          <w:p w14:paraId="4ACB3556" w14:textId="1AC8D4DE"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359</w:t>
            </w:r>
          </w:p>
        </w:tc>
        <w:tc>
          <w:tcPr>
            <w:tcW w:w="1036" w:type="dxa"/>
            <w:tcBorders>
              <w:top w:val="single" w:sz="4" w:space="0" w:color="auto"/>
            </w:tcBorders>
            <w:vAlign w:val="bottom"/>
          </w:tcPr>
          <w:p w14:paraId="70CA0845" w14:textId="259AFF7F"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39</w:t>
            </w:r>
          </w:p>
        </w:tc>
        <w:tc>
          <w:tcPr>
            <w:tcW w:w="1036" w:type="dxa"/>
            <w:tcBorders>
              <w:top w:val="single" w:sz="4" w:space="0" w:color="auto"/>
            </w:tcBorders>
            <w:vAlign w:val="bottom"/>
          </w:tcPr>
          <w:p w14:paraId="11AC2BB7" w14:textId="4648837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51</w:t>
            </w:r>
          </w:p>
        </w:tc>
        <w:tc>
          <w:tcPr>
            <w:tcW w:w="1036" w:type="dxa"/>
            <w:tcBorders>
              <w:top w:val="single" w:sz="4" w:space="0" w:color="auto"/>
            </w:tcBorders>
            <w:vAlign w:val="bottom"/>
          </w:tcPr>
          <w:p w14:paraId="1515CDA5" w14:textId="66E8BF14"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66</w:t>
            </w:r>
          </w:p>
        </w:tc>
        <w:tc>
          <w:tcPr>
            <w:tcW w:w="485" w:type="dxa"/>
            <w:tcBorders>
              <w:top w:val="single" w:sz="4" w:space="0" w:color="auto"/>
            </w:tcBorders>
            <w:vAlign w:val="center"/>
          </w:tcPr>
          <w:p w14:paraId="007EF555"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1966ECF" w14:textId="08E9871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39</w:t>
            </w:r>
          </w:p>
        </w:tc>
        <w:tc>
          <w:tcPr>
            <w:tcW w:w="1038" w:type="dxa"/>
            <w:tcBorders>
              <w:top w:val="single" w:sz="4" w:space="0" w:color="auto"/>
            </w:tcBorders>
            <w:vAlign w:val="bottom"/>
          </w:tcPr>
          <w:p w14:paraId="2325C621" w14:textId="01F0B442"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34</w:t>
            </w:r>
          </w:p>
        </w:tc>
        <w:tc>
          <w:tcPr>
            <w:tcW w:w="1038" w:type="dxa"/>
            <w:tcBorders>
              <w:top w:val="single" w:sz="4" w:space="0" w:color="auto"/>
            </w:tcBorders>
            <w:vAlign w:val="bottom"/>
          </w:tcPr>
          <w:p w14:paraId="7B2EB78A" w14:textId="0A400A3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64</w:t>
            </w:r>
          </w:p>
        </w:tc>
        <w:tc>
          <w:tcPr>
            <w:tcW w:w="1038" w:type="dxa"/>
            <w:tcBorders>
              <w:top w:val="single" w:sz="4" w:space="0" w:color="auto"/>
            </w:tcBorders>
            <w:vAlign w:val="bottom"/>
          </w:tcPr>
          <w:p w14:paraId="4A441FA2" w14:textId="55D4A956"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74</w:t>
            </w:r>
          </w:p>
        </w:tc>
      </w:tr>
      <w:tr w:rsidR="002D6D8C" w14:paraId="4E7D1E16" w14:textId="77777777" w:rsidTr="00774B0B">
        <w:trPr>
          <w:jc w:val="center"/>
        </w:trPr>
        <w:tc>
          <w:tcPr>
            <w:tcW w:w="1207" w:type="dxa"/>
            <w:vAlign w:val="center"/>
          </w:tcPr>
          <w:p w14:paraId="346A5E7E"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aximum</w:t>
            </w:r>
          </w:p>
        </w:tc>
        <w:tc>
          <w:tcPr>
            <w:tcW w:w="1036" w:type="dxa"/>
            <w:vAlign w:val="bottom"/>
          </w:tcPr>
          <w:p w14:paraId="6FB7DCF7" w14:textId="09F7415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58</w:t>
            </w:r>
          </w:p>
        </w:tc>
        <w:tc>
          <w:tcPr>
            <w:tcW w:w="1036" w:type="dxa"/>
            <w:vAlign w:val="bottom"/>
          </w:tcPr>
          <w:p w14:paraId="7BA4DDB9" w14:textId="6D92E06D"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58</w:t>
            </w:r>
          </w:p>
        </w:tc>
        <w:tc>
          <w:tcPr>
            <w:tcW w:w="1036" w:type="dxa"/>
            <w:vAlign w:val="bottom"/>
          </w:tcPr>
          <w:p w14:paraId="7EDAF4EB" w14:textId="36B8A16C"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63</w:t>
            </w:r>
          </w:p>
        </w:tc>
        <w:tc>
          <w:tcPr>
            <w:tcW w:w="1036" w:type="dxa"/>
            <w:vAlign w:val="bottom"/>
          </w:tcPr>
          <w:p w14:paraId="30F2DF2C" w14:textId="64156E65"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81</w:t>
            </w:r>
          </w:p>
        </w:tc>
        <w:tc>
          <w:tcPr>
            <w:tcW w:w="485" w:type="dxa"/>
            <w:vAlign w:val="center"/>
          </w:tcPr>
          <w:p w14:paraId="706861F0"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F8234E9" w14:textId="5A71326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84</w:t>
            </w:r>
          </w:p>
        </w:tc>
        <w:tc>
          <w:tcPr>
            <w:tcW w:w="1038" w:type="dxa"/>
            <w:vAlign w:val="bottom"/>
          </w:tcPr>
          <w:p w14:paraId="7134D13E" w14:textId="43A79919"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56</w:t>
            </w:r>
          </w:p>
        </w:tc>
        <w:tc>
          <w:tcPr>
            <w:tcW w:w="1038" w:type="dxa"/>
            <w:vAlign w:val="bottom"/>
          </w:tcPr>
          <w:p w14:paraId="124C2872" w14:textId="0FA91B5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83</w:t>
            </w:r>
          </w:p>
        </w:tc>
        <w:tc>
          <w:tcPr>
            <w:tcW w:w="1038" w:type="dxa"/>
            <w:vAlign w:val="bottom"/>
          </w:tcPr>
          <w:p w14:paraId="0EB846B4" w14:textId="658AA87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97</w:t>
            </w:r>
          </w:p>
        </w:tc>
      </w:tr>
      <w:tr w:rsidR="002D6D8C" w14:paraId="67008BDC" w14:textId="77777777" w:rsidTr="00774B0B">
        <w:trPr>
          <w:jc w:val="center"/>
        </w:trPr>
        <w:tc>
          <w:tcPr>
            <w:tcW w:w="1207" w:type="dxa"/>
            <w:vAlign w:val="center"/>
          </w:tcPr>
          <w:p w14:paraId="30F822C3"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Avegare</w:t>
            </w:r>
          </w:p>
        </w:tc>
        <w:tc>
          <w:tcPr>
            <w:tcW w:w="1036" w:type="dxa"/>
            <w:vAlign w:val="bottom"/>
          </w:tcPr>
          <w:p w14:paraId="3A5A547A" w14:textId="25390171"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18</w:t>
            </w:r>
          </w:p>
        </w:tc>
        <w:tc>
          <w:tcPr>
            <w:tcW w:w="1036" w:type="dxa"/>
            <w:vAlign w:val="bottom"/>
          </w:tcPr>
          <w:p w14:paraId="3667AAA8" w14:textId="16F9235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45</w:t>
            </w:r>
          </w:p>
        </w:tc>
        <w:tc>
          <w:tcPr>
            <w:tcW w:w="1036" w:type="dxa"/>
            <w:vAlign w:val="bottom"/>
          </w:tcPr>
          <w:p w14:paraId="420ABCCF" w14:textId="6ECDB1E5"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58</w:t>
            </w:r>
          </w:p>
        </w:tc>
        <w:tc>
          <w:tcPr>
            <w:tcW w:w="1036" w:type="dxa"/>
            <w:vAlign w:val="bottom"/>
          </w:tcPr>
          <w:p w14:paraId="30FA1982" w14:textId="642E909B"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71</w:t>
            </w:r>
          </w:p>
        </w:tc>
        <w:tc>
          <w:tcPr>
            <w:tcW w:w="485" w:type="dxa"/>
            <w:vAlign w:val="center"/>
          </w:tcPr>
          <w:p w14:paraId="05B14E92"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E1FEF4F" w14:textId="136E424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66</w:t>
            </w:r>
          </w:p>
        </w:tc>
        <w:tc>
          <w:tcPr>
            <w:tcW w:w="1038" w:type="dxa"/>
            <w:vAlign w:val="bottom"/>
          </w:tcPr>
          <w:p w14:paraId="2A2C935A" w14:textId="07F1CEED"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41</w:t>
            </w:r>
          </w:p>
        </w:tc>
        <w:tc>
          <w:tcPr>
            <w:tcW w:w="1038" w:type="dxa"/>
            <w:vAlign w:val="bottom"/>
          </w:tcPr>
          <w:p w14:paraId="0B1D9BAC" w14:textId="629C1CDB"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73</w:t>
            </w:r>
          </w:p>
        </w:tc>
        <w:tc>
          <w:tcPr>
            <w:tcW w:w="1038" w:type="dxa"/>
            <w:vAlign w:val="bottom"/>
          </w:tcPr>
          <w:p w14:paraId="09E9BCE6" w14:textId="1A0BF7B2"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82</w:t>
            </w:r>
          </w:p>
        </w:tc>
      </w:tr>
    </w:tbl>
    <w:p w14:paraId="4EB6F716" w14:textId="77777777" w:rsidR="00104F80" w:rsidRDefault="00104F80" w:rsidP="003769AD">
      <w:pPr>
        <w:pStyle w:val="BodyText"/>
        <w:jc w:val="both"/>
        <w:rPr>
          <w:rFonts w:ascii="Times New Roman" w:hAnsi="Times New Roman" w:cs="Times New Roman"/>
          <w:spacing w:val="-2"/>
          <w:kern w:val="22"/>
        </w:rPr>
      </w:pPr>
    </w:p>
    <w:p w14:paraId="026E0754" w14:textId="704D7BAB" w:rsidR="00104F80" w:rsidRDefault="00341EFD"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Evaluasi model </w:t>
      </w:r>
      <w:r w:rsidR="00217FCC">
        <w:rPr>
          <w:rFonts w:ascii="Times New Roman" w:hAnsi="Times New Roman" w:cs="Times New Roman"/>
          <w:color w:val="FF0000"/>
          <w:spacing w:val="-2"/>
          <w:kern w:val="22"/>
        </w:rPr>
        <w:t>multivariate</w:t>
      </w:r>
    </w:p>
    <w:p w14:paraId="042034FD" w14:textId="393AECCB"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w:t>
      </w:r>
      <w:r w:rsidR="00617A13">
        <w:rPr>
          <w:rFonts w:ascii="Times New Roman" w:hAnsi="Times New Roman" w:cs="Times New Roman"/>
          <w:spacing w:val="-2"/>
          <w:kern w:val="22"/>
          <w:sz w:val="20"/>
          <w:szCs w:val="20"/>
        </w:rPr>
        <w:t>1</w:t>
      </w:r>
      <w:r>
        <w:rPr>
          <w:rFonts w:ascii="Times New Roman" w:hAnsi="Times New Roman" w:cs="Times New Roman"/>
          <w:spacing w:val="-2"/>
          <w:kern w:val="22"/>
          <w:sz w:val="20"/>
          <w:szCs w:val="20"/>
        </w:rPr>
        <w:t xml:space="preserve">4. Results of model evaluation using </w:t>
      </w:r>
      <w:r w:rsidR="00A522EC">
        <w:rPr>
          <w:rFonts w:ascii="Times New Roman" w:hAnsi="Times New Roman" w:cs="Times New Roman"/>
          <w:spacing w:val="-2"/>
          <w:kern w:val="22"/>
          <w:sz w:val="20"/>
          <w:szCs w:val="20"/>
        </w:rPr>
        <w:t>multivariate</w:t>
      </w:r>
      <w:r>
        <w:rPr>
          <w:rFonts w:ascii="Times New Roman" w:hAnsi="Times New Roman" w:cs="Times New Roman"/>
          <w:spacing w:val="-2"/>
          <w:kern w:val="22"/>
          <w:sz w:val="20"/>
          <w:szCs w:val="20"/>
        </w:rPr>
        <w:t xml:space="preserv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1036"/>
        <w:gridCol w:w="1036"/>
        <w:gridCol w:w="1036"/>
        <w:gridCol w:w="1036"/>
        <w:gridCol w:w="485"/>
        <w:gridCol w:w="1038"/>
        <w:gridCol w:w="1038"/>
        <w:gridCol w:w="1038"/>
        <w:gridCol w:w="1038"/>
      </w:tblGrid>
      <w:tr w:rsidR="00DF0945" w:rsidRPr="004414AC" w14:paraId="43D0FEB9" w14:textId="77777777" w:rsidTr="003D4FC0">
        <w:trPr>
          <w:jc w:val="center"/>
        </w:trPr>
        <w:tc>
          <w:tcPr>
            <w:tcW w:w="1106" w:type="dxa"/>
            <w:vMerge w:val="restart"/>
            <w:tcBorders>
              <w:top w:val="single" w:sz="4" w:space="0" w:color="auto"/>
              <w:bottom w:val="single" w:sz="4" w:space="0" w:color="auto"/>
            </w:tcBorders>
            <w:vAlign w:val="center"/>
          </w:tcPr>
          <w:p w14:paraId="0EAB5BBB"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Runing</w:t>
            </w:r>
          </w:p>
        </w:tc>
        <w:tc>
          <w:tcPr>
            <w:tcW w:w="4144" w:type="dxa"/>
            <w:gridSpan w:val="4"/>
            <w:tcBorders>
              <w:top w:val="single" w:sz="4" w:space="0" w:color="auto"/>
              <w:bottom w:val="single" w:sz="4" w:space="0" w:color="auto"/>
            </w:tcBorders>
            <w:vAlign w:val="center"/>
          </w:tcPr>
          <w:p w14:paraId="5EEAC2DD"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LSTM</w:t>
            </w:r>
          </w:p>
        </w:tc>
        <w:tc>
          <w:tcPr>
            <w:tcW w:w="485" w:type="dxa"/>
            <w:vAlign w:val="center"/>
          </w:tcPr>
          <w:p w14:paraId="6F427F62" w14:textId="77777777" w:rsidR="00DF0945" w:rsidRPr="00596B8A" w:rsidRDefault="00DF0945"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651DD067"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GRU</w:t>
            </w:r>
          </w:p>
        </w:tc>
      </w:tr>
      <w:tr w:rsidR="00DF0945" w:rsidRPr="004414AC" w14:paraId="59D83C66" w14:textId="77777777" w:rsidTr="003D4FC0">
        <w:trPr>
          <w:jc w:val="center"/>
        </w:trPr>
        <w:tc>
          <w:tcPr>
            <w:tcW w:w="1106" w:type="dxa"/>
            <w:vMerge/>
            <w:tcBorders>
              <w:top w:val="nil"/>
              <w:bottom w:val="single" w:sz="4" w:space="0" w:color="auto"/>
            </w:tcBorders>
            <w:vAlign w:val="center"/>
          </w:tcPr>
          <w:p w14:paraId="43C8C9FC" w14:textId="77777777" w:rsidR="00DF0945" w:rsidRPr="00596B8A" w:rsidRDefault="00DF0945" w:rsidP="003D4FC0">
            <w:pPr>
              <w:pStyle w:val="BodyText"/>
              <w:spacing w:after="0"/>
              <w:contextualSpacing/>
              <w:jc w:val="both"/>
              <w:rPr>
                <w:rFonts w:ascii="Times New Roman" w:hAnsi="Times New Roman" w:cs="Times New Roman"/>
                <w:spacing w:val="-2"/>
                <w:kern w:val="22"/>
                <w:sz w:val="20"/>
                <w:szCs w:val="20"/>
              </w:rPr>
            </w:pPr>
          </w:p>
        </w:tc>
        <w:tc>
          <w:tcPr>
            <w:tcW w:w="4144" w:type="dxa"/>
            <w:gridSpan w:val="4"/>
            <w:tcBorders>
              <w:top w:val="single" w:sz="4" w:space="0" w:color="auto"/>
              <w:bottom w:val="single" w:sz="4" w:space="0" w:color="auto"/>
            </w:tcBorders>
            <w:vAlign w:val="center"/>
          </w:tcPr>
          <w:p w14:paraId="08F9AD08"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c>
          <w:tcPr>
            <w:tcW w:w="485" w:type="dxa"/>
            <w:vAlign w:val="center"/>
          </w:tcPr>
          <w:p w14:paraId="6D6FAF45" w14:textId="77777777" w:rsidR="00DF0945" w:rsidRPr="00596B8A" w:rsidRDefault="00DF0945"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70A3E013"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r>
      <w:tr w:rsidR="00DF0945" w:rsidRPr="004414AC" w14:paraId="25B946D4" w14:textId="77777777" w:rsidTr="003D4FC0">
        <w:trPr>
          <w:jc w:val="center"/>
        </w:trPr>
        <w:tc>
          <w:tcPr>
            <w:tcW w:w="1106" w:type="dxa"/>
            <w:vMerge/>
            <w:tcBorders>
              <w:top w:val="nil"/>
              <w:bottom w:val="single" w:sz="4" w:space="0" w:color="auto"/>
            </w:tcBorders>
            <w:vAlign w:val="center"/>
          </w:tcPr>
          <w:p w14:paraId="57920CDD" w14:textId="77777777" w:rsidR="00DF0945" w:rsidRPr="00596B8A" w:rsidRDefault="00DF0945" w:rsidP="003D4FC0">
            <w:pPr>
              <w:pStyle w:val="BodyText"/>
              <w:spacing w:after="0"/>
              <w:contextualSpacing/>
              <w:jc w:val="both"/>
              <w:rPr>
                <w:rFonts w:ascii="Times New Roman" w:hAnsi="Times New Roman" w:cs="Times New Roman"/>
                <w:spacing w:val="-2"/>
                <w:kern w:val="22"/>
                <w:sz w:val="20"/>
                <w:szCs w:val="20"/>
              </w:rPr>
            </w:pPr>
          </w:p>
        </w:tc>
        <w:tc>
          <w:tcPr>
            <w:tcW w:w="1036" w:type="dxa"/>
            <w:tcBorders>
              <w:top w:val="single" w:sz="4" w:space="0" w:color="auto"/>
              <w:bottom w:val="single" w:sz="4" w:space="0" w:color="auto"/>
            </w:tcBorders>
            <w:vAlign w:val="center"/>
          </w:tcPr>
          <w:p w14:paraId="19046523"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58A8A3F0"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58A61F2E"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7806FE40"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c>
          <w:tcPr>
            <w:tcW w:w="485" w:type="dxa"/>
            <w:tcBorders>
              <w:bottom w:val="single" w:sz="4" w:space="0" w:color="auto"/>
            </w:tcBorders>
            <w:vAlign w:val="center"/>
          </w:tcPr>
          <w:p w14:paraId="3F54D596" w14:textId="77777777" w:rsidR="00DF0945" w:rsidRPr="00596B8A" w:rsidRDefault="00DF0945" w:rsidP="003D4FC0">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3492AA8B"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79A5622C"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58B41D5B"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10D71124"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r>
      <w:tr w:rsidR="00DF0945" w:rsidRPr="004414AC" w14:paraId="47C9BFE0" w14:textId="77777777" w:rsidTr="003D4FC0">
        <w:trPr>
          <w:jc w:val="center"/>
        </w:trPr>
        <w:tc>
          <w:tcPr>
            <w:tcW w:w="1106" w:type="dxa"/>
            <w:tcBorders>
              <w:top w:val="single" w:sz="4" w:space="0" w:color="auto"/>
            </w:tcBorders>
            <w:vAlign w:val="center"/>
          </w:tcPr>
          <w:p w14:paraId="4FDF080F"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w:t>
            </w:r>
          </w:p>
        </w:tc>
        <w:tc>
          <w:tcPr>
            <w:tcW w:w="1036" w:type="dxa"/>
            <w:tcBorders>
              <w:top w:val="single" w:sz="4" w:space="0" w:color="auto"/>
            </w:tcBorders>
            <w:vAlign w:val="bottom"/>
          </w:tcPr>
          <w:p w14:paraId="3A450782" w14:textId="542C81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053DDAD3" w14:textId="3B735FB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310086E7" w14:textId="1423C61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7C4412DF" w14:textId="5B1372B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tcBorders>
              <w:top w:val="single" w:sz="4" w:space="0" w:color="auto"/>
            </w:tcBorders>
            <w:vAlign w:val="center"/>
          </w:tcPr>
          <w:p w14:paraId="5A94F5BD"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tcBorders>
              <w:top w:val="single" w:sz="4" w:space="0" w:color="auto"/>
            </w:tcBorders>
            <w:vAlign w:val="bottom"/>
          </w:tcPr>
          <w:p w14:paraId="1FA42FE6" w14:textId="0BE13DF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78CE5508" w14:textId="64181B6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1EA102E1" w14:textId="5A03EFE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1F825AA" w14:textId="28B59AE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036ECC54" w14:textId="77777777" w:rsidTr="003D4FC0">
        <w:trPr>
          <w:jc w:val="center"/>
        </w:trPr>
        <w:tc>
          <w:tcPr>
            <w:tcW w:w="1106" w:type="dxa"/>
            <w:vAlign w:val="center"/>
          </w:tcPr>
          <w:p w14:paraId="21D2DB67"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2</w:t>
            </w:r>
          </w:p>
        </w:tc>
        <w:tc>
          <w:tcPr>
            <w:tcW w:w="1036" w:type="dxa"/>
            <w:vAlign w:val="bottom"/>
          </w:tcPr>
          <w:p w14:paraId="3137CEE4" w14:textId="71496D0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508DDD0" w14:textId="01D2065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0325E5E" w14:textId="4A06CC2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275ADB8C" w14:textId="0CF2648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63A54175"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55CD0530" w14:textId="75E27D6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54CDA8E" w14:textId="0DD66B6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0694470" w14:textId="4873642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1736823" w14:textId="4A5F635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102FAE37" w14:textId="77777777" w:rsidTr="003D4FC0">
        <w:trPr>
          <w:jc w:val="center"/>
        </w:trPr>
        <w:tc>
          <w:tcPr>
            <w:tcW w:w="1106" w:type="dxa"/>
            <w:vAlign w:val="center"/>
          </w:tcPr>
          <w:p w14:paraId="4CA15C2D"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3</w:t>
            </w:r>
          </w:p>
        </w:tc>
        <w:tc>
          <w:tcPr>
            <w:tcW w:w="1036" w:type="dxa"/>
            <w:vAlign w:val="bottom"/>
          </w:tcPr>
          <w:p w14:paraId="655A03E3" w14:textId="53CA8C3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953F7A0" w14:textId="4A1647B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54F9F00" w14:textId="7421A72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A938FBA" w14:textId="6CA0E94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9FDAC69"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3CC09D1" w14:textId="6053098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5A17051" w14:textId="62A49E1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D5EA1A8" w14:textId="1E73FC5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26C4F6D" w14:textId="28E96FD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78E50170" w14:textId="77777777" w:rsidTr="003D4FC0">
        <w:trPr>
          <w:jc w:val="center"/>
        </w:trPr>
        <w:tc>
          <w:tcPr>
            <w:tcW w:w="1106" w:type="dxa"/>
            <w:vAlign w:val="center"/>
          </w:tcPr>
          <w:p w14:paraId="103B2E81"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4</w:t>
            </w:r>
          </w:p>
        </w:tc>
        <w:tc>
          <w:tcPr>
            <w:tcW w:w="1036" w:type="dxa"/>
            <w:vAlign w:val="bottom"/>
          </w:tcPr>
          <w:p w14:paraId="4973D006" w14:textId="255EFD7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B0042C1" w14:textId="3C47B10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40DD861" w14:textId="5D2A569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232DB3A" w14:textId="3AFED47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64111FAD"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7FF9275B" w14:textId="4EE825C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467C366" w14:textId="161F6EB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BBFE4E9" w14:textId="478A0CF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BBDBC13" w14:textId="1C71745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4DA0A757" w14:textId="77777777" w:rsidTr="003D4FC0">
        <w:trPr>
          <w:jc w:val="center"/>
        </w:trPr>
        <w:tc>
          <w:tcPr>
            <w:tcW w:w="1106" w:type="dxa"/>
            <w:vAlign w:val="center"/>
          </w:tcPr>
          <w:p w14:paraId="04750C0B"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5</w:t>
            </w:r>
          </w:p>
        </w:tc>
        <w:tc>
          <w:tcPr>
            <w:tcW w:w="1036" w:type="dxa"/>
            <w:vAlign w:val="bottom"/>
          </w:tcPr>
          <w:p w14:paraId="195BBA45" w14:textId="7810769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F05AC59" w14:textId="128449D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7B1D6E1" w14:textId="4B6C3D9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C8D5C05" w14:textId="0F3A521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260FDCF9"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499CF5ED" w14:textId="199BF60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5936B27" w14:textId="1C523A8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38279C8" w14:textId="10976D8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F86B37D" w14:textId="482D656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74C1E2CB" w14:textId="77777777" w:rsidTr="003D4FC0">
        <w:trPr>
          <w:jc w:val="center"/>
        </w:trPr>
        <w:tc>
          <w:tcPr>
            <w:tcW w:w="1106" w:type="dxa"/>
            <w:vAlign w:val="center"/>
          </w:tcPr>
          <w:p w14:paraId="274081C9"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6</w:t>
            </w:r>
          </w:p>
        </w:tc>
        <w:tc>
          <w:tcPr>
            <w:tcW w:w="1036" w:type="dxa"/>
            <w:vAlign w:val="bottom"/>
          </w:tcPr>
          <w:p w14:paraId="70BFB2F0" w14:textId="52643D0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540A6DD" w14:textId="292382F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1C4E2190" w14:textId="7142C24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C6A4A68" w14:textId="40755B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4B5615C"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0D64B75A" w14:textId="7C93782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BDAC29F" w14:textId="1AD871D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269402D" w14:textId="5E3B0FC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ACFE646" w14:textId="2AA3853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3876D654" w14:textId="77777777" w:rsidTr="003D4FC0">
        <w:trPr>
          <w:jc w:val="center"/>
        </w:trPr>
        <w:tc>
          <w:tcPr>
            <w:tcW w:w="1106" w:type="dxa"/>
            <w:vAlign w:val="center"/>
          </w:tcPr>
          <w:p w14:paraId="4D267E01"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7</w:t>
            </w:r>
          </w:p>
        </w:tc>
        <w:tc>
          <w:tcPr>
            <w:tcW w:w="1036" w:type="dxa"/>
            <w:vAlign w:val="bottom"/>
          </w:tcPr>
          <w:p w14:paraId="58BCDABB" w14:textId="28139A2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0202720" w14:textId="4509E7E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C89E5BE" w14:textId="062142B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13F922C" w14:textId="244BAC6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5ED78E41"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0E793F83" w14:textId="06EBEF6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C864DA5" w14:textId="5AEE66D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75D909B" w14:textId="3D46A9D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B813FBB" w14:textId="6A864D0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578E20B2" w14:textId="77777777" w:rsidTr="003D4FC0">
        <w:trPr>
          <w:jc w:val="center"/>
        </w:trPr>
        <w:tc>
          <w:tcPr>
            <w:tcW w:w="1106" w:type="dxa"/>
            <w:vAlign w:val="center"/>
          </w:tcPr>
          <w:p w14:paraId="420935D9"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8</w:t>
            </w:r>
          </w:p>
        </w:tc>
        <w:tc>
          <w:tcPr>
            <w:tcW w:w="1036" w:type="dxa"/>
            <w:vAlign w:val="bottom"/>
          </w:tcPr>
          <w:p w14:paraId="76639DCB" w14:textId="7C83303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6A97E63" w14:textId="556771B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F628FBB" w14:textId="1185CF1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330C4C3" w14:textId="34EA09C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0F93FCA"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4510DEC8" w14:textId="417B5EA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33F738D" w14:textId="047CC41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440BA59" w14:textId="170A62C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2399ECE" w14:textId="130DE4A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62D5FC50" w14:textId="77777777" w:rsidTr="003D4FC0">
        <w:trPr>
          <w:jc w:val="center"/>
        </w:trPr>
        <w:tc>
          <w:tcPr>
            <w:tcW w:w="1106" w:type="dxa"/>
            <w:vAlign w:val="center"/>
          </w:tcPr>
          <w:p w14:paraId="02894108"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9</w:t>
            </w:r>
          </w:p>
        </w:tc>
        <w:tc>
          <w:tcPr>
            <w:tcW w:w="1036" w:type="dxa"/>
            <w:vAlign w:val="bottom"/>
          </w:tcPr>
          <w:p w14:paraId="669086C0" w14:textId="2901CE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18E7275" w14:textId="0B3FC8A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0C9C2E6" w14:textId="1E9D151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746EDF0" w14:textId="0B28284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3722D7BF"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4EBB7FC5" w14:textId="2A3D426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A218A0D" w14:textId="153841B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3B9D443" w14:textId="76B4E81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B10E961" w14:textId="4FDD453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6C8AFB4C" w14:textId="77777777" w:rsidTr="003D4FC0">
        <w:trPr>
          <w:jc w:val="center"/>
        </w:trPr>
        <w:tc>
          <w:tcPr>
            <w:tcW w:w="1106" w:type="dxa"/>
            <w:vAlign w:val="center"/>
          </w:tcPr>
          <w:p w14:paraId="463D6D3E"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0</w:t>
            </w:r>
          </w:p>
        </w:tc>
        <w:tc>
          <w:tcPr>
            <w:tcW w:w="1036" w:type="dxa"/>
            <w:vAlign w:val="bottom"/>
          </w:tcPr>
          <w:p w14:paraId="3D94B7BE" w14:textId="0722529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D59D429" w14:textId="5C0356B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A2CDE18" w14:textId="1AA58C4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6511736" w14:textId="3115568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5FF439F3"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75FF61F" w14:textId="40CDC54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771CABE" w14:textId="65A3324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37BBFCD" w14:textId="4C0E8F7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D7A0127" w14:textId="454A3CE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486086AC" w14:textId="77777777" w:rsidTr="003D4FC0">
        <w:trPr>
          <w:jc w:val="center"/>
        </w:trPr>
        <w:tc>
          <w:tcPr>
            <w:tcW w:w="1106" w:type="dxa"/>
            <w:vAlign w:val="center"/>
          </w:tcPr>
          <w:p w14:paraId="2AD7936A"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1</w:t>
            </w:r>
          </w:p>
        </w:tc>
        <w:tc>
          <w:tcPr>
            <w:tcW w:w="1036" w:type="dxa"/>
            <w:vAlign w:val="bottom"/>
          </w:tcPr>
          <w:p w14:paraId="2B3F0647" w14:textId="47F3223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2BE0912F" w14:textId="30F1D13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12E852C" w14:textId="427C2DB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0B7E5AA" w14:textId="49FB23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39F28E30"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945A2B4" w14:textId="08D0B6A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F7F9001" w14:textId="4ADFDA9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BC4748C" w14:textId="382A53D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AB7CDD8" w14:textId="4AC6655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71FE633E" w14:textId="77777777" w:rsidTr="003D4FC0">
        <w:trPr>
          <w:jc w:val="center"/>
        </w:trPr>
        <w:tc>
          <w:tcPr>
            <w:tcW w:w="1106" w:type="dxa"/>
            <w:vAlign w:val="center"/>
          </w:tcPr>
          <w:p w14:paraId="3A1B5EF5"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2</w:t>
            </w:r>
          </w:p>
        </w:tc>
        <w:tc>
          <w:tcPr>
            <w:tcW w:w="1036" w:type="dxa"/>
            <w:vAlign w:val="bottom"/>
          </w:tcPr>
          <w:p w14:paraId="4716BB1D" w14:textId="40C753A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E1526C5" w14:textId="704C78E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1C7D283D" w14:textId="6A8E4DD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87D6961" w14:textId="0E944E5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4E407113"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93EC0A5" w14:textId="73CCB04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7712C25" w14:textId="3D57FE8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BB755BD" w14:textId="0EE68A6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3612CBE" w14:textId="557545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446D1387" w14:textId="77777777" w:rsidTr="003D4FC0">
        <w:trPr>
          <w:jc w:val="center"/>
        </w:trPr>
        <w:tc>
          <w:tcPr>
            <w:tcW w:w="1106" w:type="dxa"/>
            <w:vAlign w:val="center"/>
          </w:tcPr>
          <w:p w14:paraId="473222DB"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3</w:t>
            </w:r>
          </w:p>
        </w:tc>
        <w:tc>
          <w:tcPr>
            <w:tcW w:w="1036" w:type="dxa"/>
            <w:vAlign w:val="bottom"/>
          </w:tcPr>
          <w:p w14:paraId="69700399" w14:textId="236F268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946EED6" w14:textId="2EFC630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1452A97" w14:textId="51F7EAE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57F81BA" w14:textId="3DA0841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7A0901F"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5C5A226" w14:textId="1BF5BEA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9EA37B7" w14:textId="4DA05BF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9682BE3" w14:textId="79B5C70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C689D73" w14:textId="39E0A20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2B425D84" w14:textId="77777777" w:rsidTr="003D4FC0">
        <w:trPr>
          <w:jc w:val="center"/>
        </w:trPr>
        <w:tc>
          <w:tcPr>
            <w:tcW w:w="1106" w:type="dxa"/>
            <w:vAlign w:val="center"/>
          </w:tcPr>
          <w:p w14:paraId="2792F836"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4</w:t>
            </w:r>
          </w:p>
        </w:tc>
        <w:tc>
          <w:tcPr>
            <w:tcW w:w="1036" w:type="dxa"/>
            <w:vAlign w:val="bottom"/>
          </w:tcPr>
          <w:p w14:paraId="4C49051C" w14:textId="7080192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2855E6AE" w14:textId="43AA1F5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27F5D15" w14:textId="070E1E3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B22A71F" w14:textId="0CB496E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2B724ED2"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B4690C0" w14:textId="70F89D3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D2BF403" w14:textId="0CBAAFD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A3CDDE5" w14:textId="4617739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C198CFB" w14:textId="7A2705D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1594B6A5" w14:textId="77777777" w:rsidTr="003D4FC0">
        <w:trPr>
          <w:jc w:val="center"/>
        </w:trPr>
        <w:tc>
          <w:tcPr>
            <w:tcW w:w="1106" w:type="dxa"/>
            <w:vAlign w:val="center"/>
          </w:tcPr>
          <w:p w14:paraId="2C0A4CD3"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5</w:t>
            </w:r>
          </w:p>
        </w:tc>
        <w:tc>
          <w:tcPr>
            <w:tcW w:w="1036" w:type="dxa"/>
            <w:vAlign w:val="bottom"/>
          </w:tcPr>
          <w:p w14:paraId="2231F327" w14:textId="138A3FB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149D0FE" w14:textId="26F4AC7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7E39876" w14:textId="7AE10E7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15CA7D5" w14:textId="734360A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4A9F5C5D"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EA72849" w14:textId="196FDB7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DC163D1" w14:textId="2954132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F1F26F7" w14:textId="45214B5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92683A2" w14:textId="7D51C5E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bl>
    <w:p w14:paraId="4989C6D9" w14:textId="77777777" w:rsidR="00346C97" w:rsidRDefault="00346C97" w:rsidP="00346C97">
      <w:pPr>
        <w:pStyle w:val="BodyText"/>
        <w:jc w:val="both"/>
        <w:rPr>
          <w:rFonts w:ascii="Times New Roman" w:hAnsi="Times New Roman" w:cs="Times New Roman"/>
          <w:spacing w:val="-2"/>
          <w:kern w:val="22"/>
        </w:rPr>
      </w:pPr>
    </w:p>
    <w:p w14:paraId="459E4E05" w14:textId="420BB4B2"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w:t>
      </w:r>
      <w:r w:rsidR="00617A13">
        <w:rPr>
          <w:rFonts w:ascii="Times New Roman" w:hAnsi="Times New Roman" w:cs="Times New Roman"/>
          <w:spacing w:val="-2"/>
          <w:kern w:val="22"/>
          <w:sz w:val="20"/>
          <w:szCs w:val="20"/>
        </w:rPr>
        <w:t>15</w:t>
      </w:r>
      <w:r>
        <w:rPr>
          <w:rFonts w:ascii="Times New Roman" w:hAnsi="Times New Roman" w:cs="Times New Roman"/>
          <w:spacing w:val="-2"/>
          <w:kern w:val="22"/>
          <w:sz w:val="20"/>
          <w:szCs w:val="20"/>
        </w:rPr>
        <w:t>. Summary Results of model evaluation using univariat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7"/>
        <w:gridCol w:w="1036"/>
        <w:gridCol w:w="1036"/>
        <w:gridCol w:w="1036"/>
        <w:gridCol w:w="1036"/>
        <w:gridCol w:w="485"/>
        <w:gridCol w:w="1038"/>
        <w:gridCol w:w="1038"/>
        <w:gridCol w:w="1038"/>
        <w:gridCol w:w="1038"/>
      </w:tblGrid>
      <w:tr w:rsidR="00DC10F7" w14:paraId="76F675B8" w14:textId="77777777" w:rsidTr="003D4FC0">
        <w:trPr>
          <w:jc w:val="center"/>
        </w:trPr>
        <w:tc>
          <w:tcPr>
            <w:tcW w:w="1207" w:type="dxa"/>
            <w:vMerge w:val="restart"/>
            <w:tcBorders>
              <w:top w:val="single" w:sz="4" w:space="0" w:color="auto"/>
              <w:bottom w:val="single" w:sz="4" w:space="0" w:color="auto"/>
            </w:tcBorders>
            <w:vAlign w:val="center"/>
          </w:tcPr>
          <w:p w14:paraId="5795CB9D"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Experiment</w:t>
            </w:r>
          </w:p>
        </w:tc>
        <w:tc>
          <w:tcPr>
            <w:tcW w:w="4144" w:type="dxa"/>
            <w:gridSpan w:val="4"/>
            <w:tcBorders>
              <w:top w:val="single" w:sz="4" w:space="0" w:color="auto"/>
              <w:bottom w:val="single" w:sz="4" w:space="0" w:color="auto"/>
            </w:tcBorders>
            <w:vAlign w:val="center"/>
          </w:tcPr>
          <w:p w14:paraId="28B123D9"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LSTM</w:t>
            </w:r>
          </w:p>
        </w:tc>
        <w:tc>
          <w:tcPr>
            <w:tcW w:w="485" w:type="dxa"/>
            <w:vAlign w:val="center"/>
          </w:tcPr>
          <w:p w14:paraId="2EB8FF32"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0A22DFF5"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GRU</w:t>
            </w:r>
          </w:p>
        </w:tc>
      </w:tr>
      <w:tr w:rsidR="00DC10F7" w14:paraId="38706396" w14:textId="77777777" w:rsidTr="003D4FC0">
        <w:trPr>
          <w:jc w:val="center"/>
        </w:trPr>
        <w:tc>
          <w:tcPr>
            <w:tcW w:w="1207" w:type="dxa"/>
            <w:vMerge/>
            <w:tcBorders>
              <w:top w:val="nil"/>
              <w:bottom w:val="single" w:sz="4" w:space="0" w:color="auto"/>
            </w:tcBorders>
            <w:vAlign w:val="center"/>
          </w:tcPr>
          <w:p w14:paraId="680F0B21"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4144" w:type="dxa"/>
            <w:gridSpan w:val="4"/>
            <w:tcBorders>
              <w:top w:val="single" w:sz="4" w:space="0" w:color="auto"/>
              <w:bottom w:val="single" w:sz="4" w:space="0" w:color="auto"/>
            </w:tcBorders>
            <w:vAlign w:val="center"/>
          </w:tcPr>
          <w:p w14:paraId="242AD16C"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c>
          <w:tcPr>
            <w:tcW w:w="485" w:type="dxa"/>
            <w:tcBorders>
              <w:bottom w:val="nil"/>
            </w:tcBorders>
            <w:vAlign w:val="center"/>
          </w:tcPr>
          <w:p w14:paraId="19B0ED4F"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338CB7B5"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r>
      <w:tr w:rsidR="00DC10F7" w14:paraId="42519A4D" w14:textId="77777777" w:rsidTr="003D4FC0">
        <w:trPr>
          <w:jc w:val="center"/>
        </w:trPr>
        <w:tc>
          <w:tcPr>
            <w:tcW w:w="1207" w:type="dxa"/>
            <w:vMerge/>
            <w:tcBorders>
              <w:top w:val="nil"/>
              <w:bottom w:val="single" w:sz="4" w:space="0" w:color="auto"/>
            </w:tcBorders>
            <w:vAlign w:val="center"/>
          </w:tcPr>
          <w:p w14:paraId="4AA93A3F"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1036" w:type="dxa"/>
            <w:tcBorders>
              <w:top w:val="single" w:sz="4" w:space="0" w:color="auto"/>
              <w:bottom w:val="single" w:sz="4" w:space="0" w:color="auto"/>
            </w:tcBorders>
            <w:vAlign w:val="center"/>
          </w:tcPr>
          <w:p w14:paraId="592C6B09"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1813248B"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316DAE08"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57BA31F6"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c>
          <w:tcPr>
            <w:tcW w:w="485" w:type="dxa"/>
            <w:tcBorders>
              <w:top w:val="nil"/>
              <w:bottom w:val="single" w:sz="4" w:space="0" w:color="auto"/>
            </w:tcBorders>
            <w:vAlign w:val="center"/>
          </w:tcPr>
          <w:p w14:paraId="1D1B8808"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443E5055"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259C93EA"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02E332FB"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612778C9"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r>
      <w:tr w:rsidR="00DC10F7" w14:paraId="6AF6DCEA" w14:textId="77777777" w:rsidTr="003D4FC0">
        <w:trPr>
          <w:jc w:val="center"/>
        </w:trPr>
        <w:tc>
          <w:tcPr>
            <w:tcW w:w="1207" w:type="dxa"/>
            <w:tcBorders>
              <w:top w:val="single" w:sz="4" w:space="0" w:color="auto"/>
            </w:tcBorders>
            <w:vAlign w:val="center"/>
          </w:tcPr>
          <w:p w14:paraId="4F99604D" w14:textId="77777777" w:rsidR="00DC10F7" w:rsidRPr="000F3F7D" w:rsidRDefault="00DC10F7" w:rsidP="003D4FC0">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inimum</w:t>
            </w:r>
          </w:p>
        </w:tc>
        <w:tc>
          <w:tcPr>
            <w:tcW w:w="1036" w:type="dxa"/>
            <w:tcBorders>
              <w:top w:val="single" w:sz="4" w:space="0" w:color="auto"/>
            </w:tcBorders>
            <w:vAlign w:val="bottom"/>
          </w:tcPr>
          <w:p w14:paraId="4A104C21" w14:textId="6FADC1E3"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6E4565E0" w14:textId="6514F2A6"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7762450C" w14:textId="42FFA976"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0FFFD52C" w14:textId="6A07A988"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485" w:type="dxa"/>
            <w:tcBorders>
              <w:top w:val="single" w:sz="4" w:space="0" w:color="auto"/>
            </w:tcBorders>
            <w:vAlign w:val="center"/>
          </w:tcPr>
          <w:p w14:paraId="64A1BD8B" w14:textId="7777777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BF15F0E" w14:textId="66E7E9F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65D86297" w14:textId="27BF09CE"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394B3823" w14:textId="0FCC32A1"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15B5652B" w14:textId="4B2CC69C"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r>
      <w:tr w:rsidR="00DC10F7" w14:paraId="53AA844F" w14:textId="77777777" w:rsidTr="003D4FC0">
        <w:trPr>
          <w:jc w:val="center"/>
        </w:trPr>
        <w:tc>
          <w:tcPr>
            <w:tcW w:w="1207" w:type="dxa"/>
            <w:vAlign w:val="center"/>
          </w:tcPr>
          <w:p w14:paraId="1B85E2FD" w14:textId="77777777" w:rsidR="00DC10F7" w:rsidRPr="000F3F7D" w:rsidRDefault="00DC10F7" w:rsidP="003D4FC0">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aximum</w:t>
            </w:r>
          </w:p>
        </w:tc>
        <w:tc>
          <w:tcPr>
            <w:tcW w:w="1036" w:type="dxa"/>
            <w:vAlign w:val="bottom"/>
          </w:tcPr>
          <w:p w14:paraId="7A61BFA0" w14:textId="2757238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1301546A" w14:textId="51FE6435"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5102094" w14:textId="43C0AECA"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6BE9ED7" w14:textId="73F9731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9E0661D" w14:textId="7777777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0BA2F5D" w14:textId="6EF97B3B"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1B7F1E8" w14:textId="50A898C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8C81311" w14:textId="6B26F59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E905F73" w14:textId="77F41DC5"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r>
      <w:tr w:rsidR="00DC10F7" w14:paraId="5A3BE735" w14:textId="77777777" w:rsidTr="003D4FC0">
        <w:trPr>
          <w:jc w:val="center"/>
        </w:trPr>
        <w:tc>
          <w:tcPr>
            <w:tcW w:w="1207" w:type="dxa"/>
            <w:vAlign w:val="center"/>
          </w:tcPr>
          <w:p w14:paraId="4FA2BA1E" w14:textId="77777777" w:rsidR="00DC10F7" w:rsidRPr="000F3F7D" w:rsidRDefault="00DC10F7" w:rsidP="003D4FC0">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Avegare</w:t>
            </w:r>
          </w:p>
        </w:tc>
        <w:tc>
          <w:tcPr>
            <w:tcW w:w="1036" w:type="dxa"/>
            <w:vAlign w:val="bottom"/>
          </w:tcPr>
          <w:p w14:paraId="30CAEE8F" w14:textId="0645010A"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42EBFBC" w14:textId="274B13D8"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07E7CB1" w14:textId="71D8DAB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F8273A2" w14:textId="2DBAC9B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5A9AE5D1" w14:textId="7777777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36F6636" w14:textId="0208FC11"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3B0CC94" w14:textId="2E8A1309"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0A534FE" w14:textId="20531645"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CEEA4FA" w14:textId="54FA45C2"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r>
    </w:tbl>
    <w:p w14:paraId="1070A9D5" w14:textId="77777777" w:rsidR="00104F80" w:rsidRDefault="00104F80" w:rsidP="003769AD">
      <w:pPr>
        <w:pStyle w:val="BodyText"/>
        <w:jc w:val="both"/>
        <w:rPr>
          <w:rFonts w:ascii="Times New Roman" w:hAnsi="Times New Roman" w:cs="Times New Roman"/>
          <w:spacing w:val="-2"/>
          <w:kern w:val="22"/>
        </w:rPr>
      </w:pPr>
    </w:p>
    <w:p w14:paraId="44F9E6C6" w14:textId="77777777" w:rsidR="00104F80" w:rsidRDefault="00104F80" w:rsidP="003769AD">
      <w:pPr>
        <w:pStyle w:val="BodyText"/>
        <w:jc w:val="both"/>
        <w:rPr>
          <w:rFonts w:ascii="Times New Roman" w:hAnsi="Times New Roman" w:cs="Times New Roman"/>
          <w:spacing w:val="-2"/>
          <w:kern w:val="22"/>
        </w:rPr>
      </w:pP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lastRenderedPageBreak/>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6"/>
      <w:headerReference w:type="first" r:id="rId47"/>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9F6A39" w14:textId="77777777" w:rsidR="00881EEC" w:rsidRDefault="00881EEC">
      <w:pPr>
        <w:spacing w:after="0" w:line="240" w:lineRule="auto"/>
      </w:pPr>
      <w:r>
        <w:separator/>
      </w:r>
    </w:p>
  </w:endnote>
  <w:endnote w:type="continuationSeparator" w:id="0">
    <w:p w14:paraId="33FAFF43" w14:textId="77777777" w:rsidR="00881EEC" w:rsidRDefault="00881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F58674" w14:textId="77777777" w:rsidR="00881EEC" w:rsidRDefault="00881EEC">
      <w:pPr>
        <w:spacing w:after="0" w:line="240" w:lineRule="auto"/>
      </w:pPr>
      <w:r>
        <w:separator/>
      </w:r>
    </w:p>
  </w:footnote>
  <w:footnote w:type="continuationSeparator" w:id="0">
    <w:p w14:paraId="31D0627D" w14:textId="77777777" w:rsidR="00881EEC" w:rsidRDefault="00881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2E48"/>
    <w:rsid w:val="000054C1"/>
    <w:rsid w:val="000061AE"/>
    <w:rsid w:val="00010ACD"/>
    <w:rsid w:val="00012F19"/>
    <w:rsid w:val="0001417E"/>
    <w:rsid w:val="00014B7A"/>
    <w:rsid w:val="00015F08"/>
    <w:rsid w:val="00016A9E"/>
    <w:rsid w:val="000171AC"/>
    <w:rsid w:val="00022389"/>
    <w:rsid w:val="00023277"/>
    <w:rsid w:val="00023808"/>
    <w:rsid w:val="00024AE0"/>
    <w:rsid w:val="000255E8"/>
    <w:rsid w:val="00025F80"/>
    <w:rsid w:val="00026C0A"/>
    <w:rsid w:val="00026CCA"/>
    <w:rsid w:val="00027568"/>
    <w:rsid w:val="0003056D"/>
    <w:rsid w:val="00030D41"/>
    <w:rsid w:val="000333DB"/>
    <w:rsid w:val="00033BA8"/>
    <w:rsid w:val="000342D2"/>
    <w:rsid w:val="00034E2B"/>
    <w:rsid w:val="000358AD"/>
    <w:rsid w:val="00037B16"/>
    <w:rsid w:val="00041210"/>
    <w:rsid w:val="0004568B"/>
    <w:rsid w:val="00046B9C"/>
    <w:rsid w:val="000537EE"/>
    <w:rsid w:val="00055B59"/>
    <w:rsid w:val="00055C76"/>
    <w:rsid w:val="000567E6"/>
    <w:rsid w:val="0006141D"/>
    <w:rsid w:val="000615D2"/>
    <w:rsid w:val="00076485"/>
    <w:rsid w:val="000776A6"/>
    <w:rsid w:val="00080D85"/>
    <w:rsid w:val="00081060"/>
    <w:rsid w:val="0008177C"/>
    <w:rsid w:val="000818C8"/>
    <w:rsid w:val="000831FB"/>
    <w:rsid w:val="000836AB"/>
    <w:rsid w:val="00084354"/>
    <w:rsid w:val="0008554B"/>
    <w:rsid w:val="00085D49"/>
    <w:rsid w:val="00087720"/>
    <w:rsid w:val="000879E6"/>
    <w:rsid w:val="00090727"/>
    <w:rsid w:val="00091F11"/>
    <w:rsid w:val="000929B3"/>
    <w:rsid w:val="00095735"/>
    <w:rsid w:val="000959FE"/>
    <w:rsid w:val="000A10BA"/>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C76A5"/>
    <w:rsid w:val="000D091D"/>
    <w:rsid w:val="000D16B3"/>
    <w:rsid w:val="000D235F"/>
    <w:rsid w:val="000D60A2"/>
    <w:rsid w:val="000E08D1"/>
    <w:rsid w:val="000E27A3"/>
    <w:rsid w:val="000E35C2"/>
    <w:rsid w:val="000E5AB0"/>
    <w:rsid w:val="000E5DD1"/>
    <w:rsid w:val="000E62DD"/>
    <w:rsid w:val="000E734B"/>
    <w:rsid w:val="000F0075"/>
    <w:rsid w:val="000F0E59"/>
    <w:rsid w:val="000F143D"/>
    <w:rsid w:val="000F398E"/>
    <w:rsid w:val="000F3F7D"/>
    <w:rsid w:val="000F4E77"/>
    <w:rsid w:val="000F5846"/>
    <w:rsid w:val="00101984"/>
    <w:rsid w:val="00102282"/>
    <w:rsid w:val="0010351F"/>
    <w:rsid w:val="00104F80"/>
    <w:rsid w:val="00105FD6"/>
    <w:rsid w:val="00106301"/>
    <w:rsid w:val="00107A4C"/>
    <w:rsid w:val="00110A27"/>
    <w:rsid w:val="0011176D"/>
    <w:rsid w:val="00111A7C"/>
    <w:rsid w:val="0011277F"/>
    <w:rsid w:val="00112CBA"/>
    <w:rsid w:val="001131B3"/>
    <w:rsid w:val="001136E4"/>
    <w:rsid w:val="001136F1"/>
    <w:rsid w:val="001146B9"/>
    <w:rsid w:val="0011493F"/>
    <w:rsid w:val="00114E13"/>
    <w:rsid w:val="001176D6"/>
    <w:rsid w:val="001205DD"/>
    <w:rsid w:val="00121A46"/>
    <w:rsid w:val="0012265B"/>
    <w:rsid w:val="001249DF"/>
    <w:rsid w:val="00124D98"/>
    <w:rsid w:val="001269A0"/>
    <w:rsid w:val="00133033"/>
    <w:rsid w:val="001351EC"/>
    <w:rsid w:val="00136512"/>
    <w:rsid w:val="001368F2"/>
    <w:rsid w:val="00137673"/>
    <w:rsid w:val="00137920"/>
    <w:rsid w:val="00141513"/>
    <w:rsid w:val="00144299"/>
    <w:rsid w:val="00145092"/>
    <w:rsid w:val="00145B70"/>
    <w:rsid w:val="00147D88"/>
    <w:rsid w:val="00151C31"/>
    <w:rsid w:val="00152F76"/>
    <w:rsid w:val="00153751"/>
    <w:rsid w:val="00153D3D"/>
    <w:rsid w:val="001562BE"/>
    <w:rsid w:val="00157503"/>
    <w:rsid w:val="001637FA"/>
    <w:rsid w:val="0017028C"/>
    <w:rsid w:val="0017057D"/>
    <w:rsid w:val="0017335B"/>
    <w:rsid w:val="001734DB"/>
    <w:rsid w:val="00177AB3"/>
    <w:rsid w:val="00177AC8"/>
    <w:rsid w:val="00177F8B"/>
    <w:rsid w:val="001821A6"/>
    <w:rsid w:val="001845D8"/>
    <w:rsid w:val="00184A2B"/>
    <w:rsid w:val="00187011"/>
    <w:rsid w:val="00191C54"/>
    <w:rsid w:val="00193FFB"/>
    <w:rsid w:val="001945D6"/>
    <w:rsid w:val="00194CFD"/>
    <w:rsid w:val="00194F33"/>
    <w:rsid w:val="00196B5D"/>
    <w:rsid w:val="001979CB"/>
    <w:rsid w:val="00197F17"/>
    <w:rsid w:val="001A01CA"/>
    <w:rsid w:val="001A089D"/>
    <w:rsid w:val="001A4D08"/>
    <w:rsid w:val="001A53B9"/>
    <w:rsid w:val="001A56FE"/>
    <w:rsid w:val="001A59FC"/>
    <w:rsid w:val="001B0AD0"/>
    <w:rsid w:val="001B1BE3"/>
    <w:rsid w:val="001B266A"/>
    <w:rsid w:val="001B6AB0"/>
    <w:rsid w:val="001B6EB8"/>
    <w:rsid w:val="001C0027"/>
    <w:rsid w:val="001C3B68"/>
    <w:rsid w:val="001C430A"/>
    <w:rsid w:val="001C573C"/>
    <w:rsid w:val="001C7009"/>
    <w:rsid w:val="001C7144"/>
    <w:rsid w:val="001C771C"/>
    <w:rsid w:val="001C7990"/>
    <w:rsid w:val="001D12E1"/>
    <w:rsid w:val="001D2949"/>
    <w:rsid w:val="001D2983"/>
    <w:rsid w:val="001D55F2"/>
    <w:rsid w:val="001D6CB6"/>
    <w:rsid w:val="001D759F"/>
    <w:rsid w:val="001D764E"/>
    <w:rsid w:val="001E1E82"/>
    <w:rsid w:val="001E3CD8"/>
    <w:rsid w:val="001F17E0"/>
    <w:rsid w:val="001F2405"/>
    <w:rsid w:val="001F4C86"/>
    <w:rsid w:val="001F4F9C"/>
    <w:rsid w:val="001F52FB"/>
    <w:rsid w:val="00200C6D"/>
    <w:rsid w:val="00202376"/>
    <w:rsid w:val="00205648"/>
    <w:rsid w:val="0020604A"/>
    <w:rsid w:val="002066A4"/>
    <w:rsid w:val="002100DA"/>
    <w:rsid w:val="00211723"/>
    <w:rsid w:val="00212538"/>
    <w:rsid w:val="0021470B"/>
    <w:rsid w:val="002148DE"/>
    <w:rsid w:val="00217C34"/>
    <w:rsid w:val="00217FCC"/>
    <w:rsid w:val="00221068"/>
    <w:rsid w:val="002245C0"/>
    <w:rsid w:val="002247F3"/>
    <w:rsid w:val="002277CD"/>
    <w:rsid w:val="00231B5D"/>
    <w:rsid w:val="00232DED"/>
    <w:rsid w:val="00232E14"/>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0E"/>
    <w:rsid w:val="00253F58"/>
    <w:rsid w:val="00253FDC"/>
    <w:rsid w:val="00254D8D"/>
    <w:rsid w:val="00255BEB"/>
    <w:rsid w:val="00255E87"/>
    <w:rsid w:val="0025781F"/>
    <w:rsid w:val="002579D3"/>
    <w:rsid w:val="00263A59"/>
    <w:rsid w:val="00267356"/>
    <w:rsid w:val="00270655"/>
    <w:rsid w:val="00271342"/>
    <w:rsid w:val="002723D3"/>
    <w:rsid w:val="002734B6"/>
    <w:rsid w:val="0027414D"/>
    <w:rsid w:val="00274150"/>
    <w:rsid w:val="00274AA4"/>
    <w:rsid w:val="002758E1"/>
    <w:rsid w:val="00275A7C"/>
    <w:rsid w:val="00276F4E"/>
    <w:rsid w:val="00284816"/>
    <w:rsid w:val="00287799"/>
    <w:rsid w:val="0029191B"/>
    <w:rsid w:val="00291CE7"/>
    <w:rsid w:val="002925C4"/>
    <w:rsid w:val="00293D17"/>
    <w:rsid w:val="00293F73"/>
    <w:rsid w:val="0029407C"/>
    <w:rsid w:val="0029487C"/>
    <w:rsid w:val="002949C3"/>
    <w:rsid w:val="00294D89"/>
    <w:rsid w:val="00296853"/>
    <w:rsid w:val="0029779B"/>
    <w:rsid w:val="002A21FB"/>
    <w:rsid w:val="002A2539"/>
    <w:rsid w:val="002A2F2D"/>
    <w:rsid w:val="002A3186"/>
    <w:rsid w:val="002A3798"/>
    <w:rsid w:val="002A3E47"/>
    <w:rsid w:val="002A5BF9"/>
    <w:rsid w:val="002A71BB"/>
    <w:rsid w:val="002A7836"/>
    <w:rsid w:val="002B135B"/>
    <w:rsid w:val="002B1A68"/>
    <w:rsid w:val="002B34B0"/>
    <w:rsid w:val="002B445B"/>
    <w:rsid w:val="002B5B93"/>
    <w:rsid w:val="002B66DF"/>
    <w:rsid w:val="002C39CC"/>
    <w:rsid w:val="002C3D1B"/>
    <w:rsid w:val="002C6475"/>
    <w:rsid w:val="002D0040"/>
    <w:rsid w:val="002D0CE8"/>
    <w:rsid w:val="002D24EC"/>
    <w:rsid w:val="002D46B7"/>
    <w:rsid w:val="002D6D8C"/>
    <w:rsid w:val="002D6DE9"/>
    <w:rsid w:val="002E0C53"/>
    <w:rsid w:val="002E198B"/>
    <w:rsid w:val="002E1E8D"/>
    <w:rsid w:val="002E31F2"/>
    <w:rsid w:val="002E475B"/>
    <w:rsid w:val="002E4813"/>
    <w:rsid w:val="002E483A"/>
    <w:rsid w:val="002E4CE4"/>
    <w:rsid w:val="002E6814"/>
    <w:rsid w:val="002F0C21"/>
    <w:rsid w:val="002F1F94"/>
    <w:rsid w:val="002F4464"/>
    <w:rsid w:val="002F46A9"/>
    <w:rsid w:val="002F4E9C"/>
    <w:rsid w:val="002F627A"/>
    <w:rsid w:val="002F670A"/>
    <w:rsid w:val="002F6A55"/>
    <w:rsid w:val="00301093"/>
    <w:rsid w:val="00301207"/>
    <w:rsid w:val="00302B41"/>
    <w:rsid w:val="00307F90"/>
    <w:rsid w:val="003122DE"/>
    <w:rsid w:val="003123CC"/>
    <w:rsid w:val="0031284A"/>
    <w:rsid w:val="00312F6C"/>
    <w:rsid w:val="00314839"/>
    <w:rsid w:val="00315315"/>
    <w:rsid w:val="003153E5"/>
    <w:rsid w:val="00315796"/>
    <w:rsid w:val="0031684C"/>
    <w:rsid w:val="003168D0"/>
    <w:rsid w:val="00316F90"/>
    <w:rsid w:val="00317C89"/>
    <w:rsid w:val="00320892"/>
    <w:rsid w:val="00320F9D"/>
    <w:rsid w:val="00321615"/>
    <w:rsid w:val="003230E2"/>
    <w:rsid w:val="00323F69"/>
    <w:rsid w:val="00324E56"/>
    <w:rsid w:val="00325A81"/>
    <w:rsid w:val="0032623F"/>
    <w:rsid w:val="00326985"/>
    <w:rsid w:val="00327829"/>
    <w:rsid w:val="00332804"/>
    <w:rsid w:val="003329D3"/>
    <w:rsid w:val="00332E1A"/>
    <w:rsid w:val="0033311C"/>
    <w:rsid w:val="003356D5"/>
    <w:rsid w:val="00336F34"/>
    <w:rsid w:val="00337777"/>
    <w:rsid w:val="00341EFD"/>
    <w:rsid w:val="0034485F"/>
    <w:rsid w:val="00344D90"/>
    <w:rsid w:val="00346729"/>
    <w:rsid w:val="00346C97"/>
    <w:rsid w:val="003503A9"/>
    <w:rsid w:val="00350726"/>
    <w:rsid w:val="003509D8"/>
    <w:rsid w:val="00355F91"/>
    <w:rsid w:val="003572DC"/>
    <w:rsid w:val="00357FFD"/>
    <w:rsid w:val="003643B1"/>
    <w:rsid w:val="003649B2"/>
    <w:rsid w:val="00365A20"/>
    <w:rsid w:val="00372897"/>
    <w:rsid w:val="00372A54"/>
    <w:rsid w:val="003746EA"/>
    <w:rsid w:val="0037640D"/>
    <w:rsid w:val="00376492"/>
    <w:rsid w:val="003769AD"/>
    <w:rsid w:val="0037739E"/>
    <w:rsid w:val="003852A4"/>
    <w:rsid w:val="00386981"/>
    <w:rsid w:val="003910D0"/>
    <w:rsid w:val="0039121A"/>
    <w:rsid w:val="00393BCF"/>
    <w:rsid w:val="00393C9A"/>
    <w:rsid w:val="003945EE"/>
    <w:rsid w:val="00394F12"/>
    <w:rsid w:val="0039688A"/>
    <w:rsid w:val="003A0AFF"/>
    <w:rsid w:val="003A15EC"/>
    <w:rsid w:val="003A33C7"/>
    <w:rsid w:val="003A47BA"/>
    <w:rsid w:val="003A4F35"/>
    <w:rsid w:val="003A5EB1"/>
    <w:rsid w:val="003B0752"/>
    <w:rsid w:val="003B09E3"/>
    <w:rsid w:val="003B1A20"/>
    <w:rsid w:val="003B2444"/>
    <w:rsid w:val="003B26FF"/>
    <w:rsid w:val="003B3162"/>
    <w:rsid w:val="003B3F8D"/>
    <w:rsid w:val="003B5BB4"/>
    <w:rsid w:val="003B6111"/>
    <w:rsid w:val="003C065B"/>
    <w:rsid w:val="003C3488"/>
    <w:rsid w:val="003C3FEC"/>
    <w:rsid w:val="003C4617"/>
    <w:rsid w:val="003C495A"/>
    <w:rsid w:val="003C5A5D"/>
    <w:rsid w:val="003C5AB5"/>
    <w:rsid w:val="003C76DB"/>
    <w:rsid w:val="003D16BE"/>
    <w:rsid w:val="003D6078"/>
    <w:rsid w:val="003D7C20"/>
    <w:rsid w:val="003E1C73"/>
    <w:rsid w:val="003E3D9A"/>
    <w:rsid w:val="003E4C28"/>
    <w:rsid w:val="003E548D"/>
    <w:rsid w:val="003F1349"/>
    <w:rsid w:val="003F156B"/>
    <w:rsid w:val="003F169F"/>
    <w:rsid w:val="003F1828"/>
    <w:rsid w:val="003F18C4"/>
    <w:rsid w:val="003F3B17"/>
    <w:rsid w:val="003F430C"/>
    <w:rsid w:val="003F4AAC"/>
    <w:rsid w:val="003F5393"/>
    <w:rsid w:val="003F78BC"/>
    <w:rsid w:val="0040017E"/>
    <w:rsid w:val="004016A3"/>
    <w:rsid w:val="00402883"/>
    <w:rsid w:val="00403DBB"/>
    <w:rsid w:val="004056B1"/>
    <w:rsid w:val="00405BD9"/>
    <w:rsid w:val="00405ED7"/>
    <w:rsid w:val="00406492"/>
    <w:rsid w:val="00407531"/>
    <w:rsid w:val="00410299"/>
    <w:rsid w:val="00416130"/>
    <w:rsid w:val="00420D52"/>
    <w:rsid w:val="00421CD5"/>
    <w:rsid w:val="00422C83"/>
    <w:rsid w:val="00423734"/>
    <w:rsid w:val="0042400D"/>
    <w:rsid w:val="0042480A"/>
    <w:rsid w:val="00425599"/>
    <w:rsid w:val="0042636A"/>
    <w:rsid w:val="0042686F"/>
    <w:rsid w:val="00427CB6"/>
    <w:rsid w:val="004330A0"/>
    <w:rsid w:val="004332C1"/>
    <w:rsid w:val="004333A0"/>
    <w:rsid w:val="00433C39"/>
    <w:rsid w:val="00434620"/>
    <w:rsid w:val="00436C5B"/>
    <w:rsid w:val="00436E59"/>
    <w:rsid w:val="004414AC"/>
    <w:rsid w:val="00441AA4"/>
    <w:rsid w:val="00444740"/>
    <w:rsid w:val="0044663B"/>
    <w:rsid w:val="00447789"/>
    <w:rsid w:val="00450426"/>
    <w:rsid w:val="00451B46"/>
    <w:rsid w:val="004544CC"/>
    <w:rsid w:val="00454537"/>
    <w:rsid w:val="00456404"/>
    <w:rsid w:val="00462382"/>
    <w:rsid w:val="00463936"/>
    <w:rsid w:val="00464D09"/>
    <w:rsid w:val="00465F38"/>
    <w:rsid w:val="0046636A"/>
    <w:rsid w:val="00470389"/>
    <w:rsid w:val="00472801"/>
    <w:rsid w:val="004730C3"/>
    <w:rsid w:val="0047336B"/>
    <w:rsid w:val="00473AD3"/>
    <w:rsid w:val="0048001F"/>
    <w:rsid w:val="004867F7"/>
    <w:rsid w:val="0049094E"/>
    <w:rsid w:val="004911D5"/>
    <w:rsid w:val="00491886"/>
    <w:rsid w:val="00491899"/>
    <w:rsid w:val="0049335E"/>
    <w:rsid w:val="00494F64"/>
    <w:rsid w:val="00496831"/>
    <w:rsid w:val="004A055C"/>
    <w:rsid w:val="004A0F6A"/>
    <w:rsid w:val="004A1D60"/>
    <w:rsid w:val="004A3D9D"/>
    <w:rsid w:val="004A5325"/>
    <w:rsid w:val="004A7BE4"/>
    <w:rsid w:val="004B1799"/>
    <w:rsid w:val="004B22B2"/>
    <w:rsid w:val="004B2940"/>
    <w:rsid w:val="004B4080"/>
    <w:rsid w:val="004B59F9"/>
    <w:rsid w:val="004C0AB1"/>
    <w:rsid w:val="004C139C"/>
    <w:rsid w:val="004C2670"/>
    <w:rsid w:val="004C2DCE"/>
    <w:rsid w:val="004D04E8"/>
    <w:rsid w:val="004D1160"/>
    <w:rsid w:val="004D26DA"/>
    <w:rsid w:val="004D2B66"/>
    <w:rsid w:val="004D3623"/>
    <w:rsid w:val="004D3EE2"/>
    <w:rsid w:val="004D4303"/>
    <w:rsid w:val="004D6C26"/>
    <w:rsid w:val="004D7331"/>
    <w:rsid w:val="004D74DD"/>
    <w:rsid w:val="004E0295"/>
    <w:rsid w:val="004E1454"/>
    <w:rsid w:val="004E22AB"/>
    <w:rsid w:val="004E2821"/>
    <w:rsid w:val="004E39A1"/>
    <w:rsid w:val="004E4328"/>
    <w:rsid w:val="004E5E98"/>
    <w:rsid w:val="004E68D3"/>
    <w:rsid w:val="004E73A4"/>
    <w:rsid w:val="004E77EF"/>
    <w:rsid w:val="004E7C64"/>
    <w:rsid w:val="004F197A"/>
    <w:rsid w:val="004F1E13"/>
    <w:rsid w:val="004F1EDC"/>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151C"/>
    <w:rsid w:val="005234AE"/>
    <w:rsid w:val="0052383A"/>
    <w:rsid w:val="005268F9"/>
    <w:rsid w:val="00526966"/>
    <w:rsid w:val="00527C6B"/>
    <w:rsid w:val="00530449"/>
    <w:rsid w:val="00532A35"/>
    <w:rsid w:val="00535CEE"/>
    <w:rsid w:val="005373DB"/>
    <w:rsid w:val="00540393"/>
    <w:rsid w:val="005412B1"/>
    <w:rsid w:val="005415AA"/>
    <w:rsid w:val="00544318"/>
    <w:rsid w:val="00544705"/>
    <w:rsid w:val="00544BBA"/>
    <w:rsid w:val="0054779D"/>
    <w:rsid w:val="00547959"/>
    <w:rsid w:val="00551761"/>
    <w:rsid w:val="00551AB4"/>
    <w:rsid w:val="00555CBF"/>
    <w:rsid w:val="00560A3C"/>
    <w:rsid w:val="0056103F"/>
    <w:rsid w:val="0056309F"/>
    <w:rsid w:val="00564CB0"/>
    <w:rsid w:val="00564E0D"/>
    <w:rsid w:val="00565DC4"/>
    <w:rsid w:val="00566F1A"/>
    <w:rsid w:val="00567E37"/>
    <w:rsid w:val="005759E8"/>
    <w:rsid w:val="00577D5E"/>
    <w:rsid w:val="00577DBF"/>
    <w:rsid w:val="00577DDD"/>
    <w:rsid w:val="00581350"/>
    <w:rsid w:val="005827E5"/>
    <w:rsid w:val="00582E42"/>
    <w:rsid w:val="00586AB1"/>
    <w:rsid w:val="005879AF"/>
    <w:rsid w:val="00590D62"/>
    <w:rsid w:val="00591A02"/>
    <w:rsid w:val="005926F8"/>
    <w:rsid w:val="00596B8A"/>
    <w:rsid w:val="005A1226"/>
    <w:rsid w:val="005A3312"/>
    <w:rsid w:val="005A3CBC"/>
    <w:rsid w:val="005A4677"/>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5AF"/>
    <w:rsid w:val="005D0A84"/>
    <w:rsid w:val="005D0BFD"/>
    <w:rsid w:val="005D0D64"/>
    <w:rsid w:val="005D3382"/>
    <w:rsid w:val="005D36BA"/>
    <w:rsid w:val="005D4709"/>
    <w:rsid w:val="005D7847"/>
    <w:rsid w:val="005E0755"/>
    <w:rsid w:val="005E08B2"/>
    <w:rsid w:val="005E5D27"/>
    <w:rsid w:val="005E7892"/>
    <w:rsid w:val="005F0C37"/>
    <w:rsid w:val="005F0F7D"/>
    <w:rsid w:val="005F22C5"/>
    <w:rsid w:val="005F3B9A"/>
    <w:rsid w:val="005F3CF9"/>
    <w:rsid w:val="005F66CE"/>
    <w:rsid w:val="006047A3"/>
    <w:rsid w:val="00605295"/>
    <w:rsid w:val="00606CB2"/>
    <w:rsid w:val="0060702B"/>
    <w:rsid w:val="00612CEE"/>
    <w:rsid w:val="0061408D"/>
    <w:rsid w:val="00617116"/>
    <w:rsid w:val="00617A13"/>
    <w:rsid w:val="00617E60"/>
    <w:rsid w:val="00625215"/>
    <w:rsid w:val="0062521E"/>
    <w:rsid w:val="006308B7"/>
    <w:rsid w:val="00630B28"/>
    <w:rsid w:val="00632082"/>
    <w:rsid w:val="00632FBF"/>
    <w:rsid w:val="006352DA"/>
    <w:rsid w:val="0063658F"/>
    <w:rsid w:val="00637D81"/>
    <w:rsid w:val="0064048E"/>
    <w:rsid w:val="00641354"/>
    <w:rsid w:val="00641900"/>
    <w:rsid w:val="006436E5"/>
    <w:rsid w:val="006438B5"/>
    <w:rsid w:val="00646A6D"/>
    <w:rsid w:val="00647919"/>
    <w:rsid w:val="00650B14"/>
    <w:rsid w:val="00650C6A"/>
    <w:rsid w:val="0065455A"/>
    <w:rsid w:val="006549DD"/>
    <w:rsid w:val="00657307"/>
    <w:rsid w:val="00664F29"/>
    <w:rsid w:val="006664D7"/>
    <w:rsid w:val="00670468"/>
    <w:rsid w:val="006712A7"/>
    <w:rsid w:val="006725A3"/>
    <w:rsid w:val="006737FD"/>
    <w:rsid w:val="00675962"/>
    <w:rsid w:val="0067681D"/>
    <w:rsid w:val="00677184"/>
    <w:rsid w:val="00677EE6"/>
    <w:rsid w:val="006815FF"/>
    <w:rsid w:val="006822A7"/>
    <w:rsid w:val="006824DA"/>
    <w:rsid w:val="0068286D"/>
    <w:rsid w:val="00683584"/>
    <w:rsid w:val="00684344"/>
    <w:rsid w:val="00684521"/>
    <w:rsid w:val="0069039B"/>
    <w:rsid w:val="0069071C"/>
    <w:rsid w:val="00690956"/>
    <w:rsid w:val="006923BF"/>
    <w:rsid w:val="0069399B"/>
    <w:rsid w:val="00693A02"/>
    <w:rsid w:val="00697447"/>
    <w:rsid w:val="00697516"/>
    <w:rsid w:val="006A41EF"/>
    <w:rsid w:val="006A4AA7"/>
    <w:rsid w:val="006A5489"/>
    <w:rsid w:val="006A54F6"/>
    <w:rsid w:val="006A685F"/>
    <w:rsid w:val="006A6A8C"/>
    <w:rsid w:val="006A76A6"/>
    <w:rsid w:val="006B05D5"/>
    <w:rsid w:val="006B0650"/>
    <w:rsid w:val="006B0986"/>
    <w:rsid w:val="006B4053"/>
    <w:rsid w:val="006B6B0B"/>
    <w:rsid w:val="006C031E"/>
    <w:rsid w:val="006C1694"/>
    <w:rsid w:val="006D1F7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25A6"/>
    <w:rsid w:val="00712CEA"/>
    <w:rsid w:val="007150A3"/>
    <w:rsid w:val="00715CB7"/>
    <w:rsid w:val="00717CD1"/>
    <w:rsid w:val="007236A3"/>
    <w:rsid w:val="00725140"/>
    <w:rsid w:val="00725899"/>
    <w:rsid w:val="00733776"/>
    <w:rsid w:val="007337C3"/>
    <w:rsid w:val="007342E5"/>
    <w:rsid w:val="0073443E"/>
    <w:rsid w:val="0073468B"/>
    <w:rsid w:val="00734A48"/>
    <w:rsid w:val="007371FC"/>
    <w:rsid w:val="007431C4"/>
    <w:rsid w:val="00743672"/>
    <w:rsid w:val="00744C09"/>
    <w:rsid w:val="00745E99"/>
    <w:rsid w:val="00747BBF"/>
    <w:rsid w:val="007506D5"/>
    <w:rsid w:val="00750B15"/>
    <w:rsid w:val="0075153C"/>
    <w:rsid w:val="00751E84"/>
    <w:rsid w:val="00753F8A"/>
    <w:rsid w:val="0075417D"/>
    <w:rsid w:val="00754764"/>
    <w:rsid w:val="00755F80"/>
    <w:rsid w:val="00756813"/>
    <w:rsid w:val="007568DB"/>
    <w:rsid w:val="007600D8"/>
    <w:rsid w:val="00761C2D"/>
    <w:rsid w:val="00763B6B"/>
    <w:rsid w:val="00763D4A"/>
    <w:rsid w:val="007716F4"/>
    <w:rsid w:val="00772449"/>
    <w:rsid w:val="00774B0B"/>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A3AB1"/>
    <w:rsid w:val="007B0E3A"/>
    <w:rsid w:val="007B1CE5"/>
    <w:rsid w:val="007B358D"/>
    <w:rsid w:val="007B70A5"/>
    <w:rsid w:val="007B7788"/>
    <w:rsid w:val="007B7DC5"/>
    <w:rsid w:val="007C1506"/>
    <w:rsid w:val="007C24CB"/>
    <w:rsid w:val="007C60CF"/>
    <w:rsid w:val="007C682F"/>
    <w:rsid w:val="007C76B1"/>
    <w:rsid w:val="007D1F28"/>
    <w:rsid w:val="007D3CEE"/>
    <w:rsid w:val="007D5BB6"/>
    <w:rsid w:val="007D6C5E"/>
    <w:rsid w:val="007D6D3C"/>
    <w:rsid w:val="007D6EC9"/>
    <w:rsid w:val="007D713E"/>
    <w:rsid w:val="007E0195"/>
    <w:rsid w:val="007E22DB"/>
    <w:rsid w:val="007E43D2"/>
    <w:rsid w:val="007E5486"/>
    <w:rsid w:val="007E5CE1"/>
    <w:rsid w:val="007E633C"/>
    <w:rsid w:val="007F06D7"/>
    <w:rsid w:val="007F0A99"/>
    <w:rsid w:val="007F21FF"/>
    <w:rsid w:val="007F433F"/>
    <w:rsid w:val="007F5365"/>
    <w:rsid w:val="008012BA"/>
    <w:rsid w:val="008023D4"/>
    <w:rsid w:val="00805829"/>
    <w:rsid w:val="00805EA3"/>
    <w:rsid w:val="00807AC6"/>
    <w:rsid w:val="00811C14"/>
    <w:rsid w:val="00813B0C"/>
    <w:rsid w:val="00814998"/>
    <w:rsid w:val="00814C2F"/>
    <w:rsid w:val="008158B3"/>
    <w:rsid w:val="00817BCC"/>
    <w:rsid w:val="00817F5B"/>
    <w:rsid w:val="00821E0C"/>
    <w:rsid w:val="0082379E"/>
    <w:rsid w:val="00824C91"/>
    <w:rsid w:val="00826216"/>
    <w:rsid w:val="00827EF8"/>
    <w:rsid w:val="00831725"/>
    <w:rsid w:val="008328B2"/>
    <w:rsid w:val="00833BC8"/>
    <w:rsid w:val="00834EA8"/>
    <w:rsid w:val="00835C8F"/>
    <w:rsid w:val="00836402"/>
    <w:rsid w:val="00836F3F"/>
    <w:rsid w:val="00837DF3"/>
    <w:rsid w:val="00841E63"/>
    <w:rsid w:val="0084282C"/>
    <w:rsid w:val="00842CE9"/>
    <w:rsid w:val="00845BE6"/>
    <w:rsid w:val="00846552"/>
    <w:rsid w:val="00851C64"/>
    <w:rsid w:val="00852B7A"/>
    <w:rsid w:val="00855004"/>
    <w:rsid w:val="008558BA"/>
    <w:rsid w:val="00855C20"/>
    <w:rsid w:val="008572F2"/>
    <w:rsid w:val="0086037F"/>
    <w:rsid w:val="008607ED"/>
    <w:rsid w:val="0086140B"/>
    <w:rsid w:val="00862173"/>
    <w:rsid w:val="008632FB"/>
    <w:rsid w:val="0086556A"/>
    <w:rsid w:val="00872DDB"/>
    <w:rsid w:val="008749B0"/>
    <w:rsid w:val="008751B3"/>
    <w:rsid w:val="00876FF8"/>
    <w:rsid w:val="008810F5"/>
    <w:rsid w:val="00881EEC"/>
    <w:rsid w:val="00883BD6"/>
    <w:rsid w:val="00883CBF"/>
    <w:rsid w:val="0088441E"/>
    <w:rsid w:val="008904AD"/>
    <w:rsid w:val="00891C43"/>
    <w:rsid w:val="00893544"/>
    <w:rsid w:val="00893932"/>
    <w:rsid w:val="0089460B"/>
    <w:rsid w:val="00895A4D"/>
    <w:rsid w:val="00896283"/>
    <w:rsid w:val="00897C44"/>
    <w:rsid w:val="008A0394"/>
    <w:rsid w:val="008A24DF"/>
    <w:rsid w:val="008A3D62"/>
    <w:rsid w:val="008A54EE"/>
    <w:rsid w:val="008B021B"/>
    <w:rsid w:val="008B0FCE"/>
    <w:rsid w:val="008B1A81"/>
    <w:rsid w:val="008B337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4B6C"/>
    <w:rsid w:val="008D530A"/>
    <w:rsid w:val="008D5324"/>
    <w:rsid w:val="008D5A93"/>
    <w:rsid w:val="008E02DA"/>
    <w:rsid w:val="008E06D0"/>
    <w:rsid w:val="008E34EC"/>
    <w:rsid w:val="008E483F"/>
    <w:rsid w:val="008E4EB3"/>
    <w:rsid w:val="008E61BC"/>
    <w:rsid w:val="008E66C7"/>
    <w:rsid w:val="008E7107"/>
    <w:rsid w:val="008E7E52"/>
    <w:rsid w:val="008F009C"/>
    <w:rsid w:val="008F03EC"/>
    <w:rsid w:val="008F07B0"/>
    <w:rsid w:val="008F07EC"/>
    <w:rsid w:val="008F3078"/>
    <w:rsid w:val="008F3E45"/>
    <w:rsid w:val="008F3F48"/>
    <w:rsid w:val="008F69FC"/>
    <w:rsid w:val="0090104A"/>
    <w:rsid w:val="00902B65"/>
    <w:rsid w:val="00903BE4"/>
    <w:rsid w:val="00904F90"/>
    <w:rsid w:val="00905F6E"/>
    <w:rsid w:val="0090697E"/>
    <w:rsid w:val="00912CED"/>
    <w:rsid w:val="00913382"/>
    <w:rsid w:val="0091547D"/>
    <w:rsid w:val="009156A5"/>
    <w:rsid w:val="009167E9"/>
    <w:rsid w:val="00920BAB"/>
    <w:rsid w:val="00922B14"/>
    <w:rsid w:val="00924F5A"/>
    <w:rsid w:val="0092564D"/>
    <w:rsid w:val="00925D79"/>
    <w:rsid w:val="00927FE8"/>
    <w:rsid w:val="009303F2"/>
    <w:rsid w:val="009320EB"/>
    <w:rsid w:val="009335D7"/>
    <w:rsid w:val="009336EC"/>
    <w:rsid w:val="00933C78"/>
    <w:rsid w:val="00941356"/>
    <w:rsid w:val="00942AC6"/>
    <w:rsid w:val="009437B2"/>
    <w:rsid w:val="00945F73"/>
    <w:rsid w:val="009464BF"/>
    <w:rsid w:val="00950D82"/>
    <w:rsid w:val="00952D4B"/>
    <w:rsid w:val="009547E2"/>
    <w:rsid w:val="00956AE7"/>
    <w:rsid w:val="00960D2D"/>
    <w:rsid w:val="009627F0"/>
    <w:rsid w:val="00963FF7"/>
    <w:rsid w:val="00964687"/>
    <w:rsid w:val="009649DF"/>
    <w:rsid w:val="00964B52"/>
    <w:rsid w:val="00967959"/>
    <w:rsid w:val="00970832"/>
    <w:rsid w:val="00972265"/>
    <w:rsid w:val="00974304"/>
    <w:rsid w:val="0097574E"/>
    <w:rsid w:val="00980170"/>
    <w:rsid w:val="00981C3C"/>
    <w:rsid w:val="00981E8A"/>
    <w:rsid w:val="00984340"/>
    <w:rsid w:val="0098674C"/>
    <w:rsid w:val="00991C69"/>
    <w:rsid w:val="00993AE8"/>
    <w:rsid w:val="00995EC9"/>
    <w:rsid w:val="00996389"/>
    <w:rsid w:val="00997249"/>
    <w:rsid w:val="0099755F"/>
    <w:rsid w:val="009A24C5"/>
    <w:rsid w:val="009A3022"/>
    <w:rsid w:val="009A403C"/>
    <w:rsid w:val="009A4DEC"/>
    <w:rsid w:val="009A5EBE"/>
    <w:rsid w:val="009A6119"/>
    <w:rsid w:val="009B09CF"/>
    <w:rsid w:val="009B282B"/>
    <w:rsid w:val="009B3F54"/>
    <w:rsid w:val="009B445F"/>
    <w:rsid w:val="009B4D92"/>
    <w:rsid w:val="009B613D"/>
    <w:rsid w:val="009B65AF"/>
    <w:rsid w:val="009B6E98"/>
    <w:rsid w:val="009B7552"/>
    <w:rsid w:val="009B7788"/>
    <w:rsid w:val="009C0179"/>
    <w:rsid w:val="009C0D4B"/>
    <w:rsid w:val="009C2807"/>
    <w:rsid w:val="009C2A32"/>
    <w:rsid w:val="009C36E4"/>
    <w:rsid w:val="009C3AD2"/>
    <w:rsid w:val="009C618E"/>
    <w:rsid w:val="009D0DEE"/>
    <w:rsid w:val="009D1A06"/>
    <w:rsid w:val="009D35C4"/>
    <w:rsid w:val="009D78A7"/>
    <w:rsid w:val="009E042F"/>
    <w:rsid w:val="009E07DE"/>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157"/>
    <w:rsid w:val="00A1142B"/>
    <w:rsid w:val="00A12208"/>
    <w:rsid w:val="00A12D09"/>
    <w:rsid w:val="00A14F4D"/>
    <w:rsid w:val="00A15E83"/>
    <w:rsid w:val="00A225E7"/>
    <w:rsid w:val="00A22648"/>
    <w:rsid w:val="00A245ED"/>
    <w:rsid w:val="00A30419"/>
    <w:rsid w:val="00A316C2"/>
    <w:rsid w:val="00A32362"/>
    <w:rsid w:val="00A34629"/>
    <w:rsid w:val="00A35C4C"/>
    <w:rsid w:val="00A361FB"/>
    <w:rsid w:val="00A364DB"/>
    <w:rsid w:val="00A400CA"/>
    <w:rsid w:val="00A40A9B"/>
    <w:rsid w:val="00A41359"/>
    <w:rsid w:val="00A41904"/>
    <w:rsid w:val="00A41D82"/>
    <w:rsid w:val="00A429A6"/>
    <w:rsid w:val="00A4386E"/>
    <w:rsid w:val="00A448D5"/>
    <w:rsid w:val="00A45168"/>
    <w:rsid w:val="00A479CD"/>
    <w:rsid w:val="00A5013D"/>
    <w:rsid w:val="00A522EC"/>
    <w:rsid w:val="00A52F58"/>
    <w:rsid w:val="00A53B04"/>
    <w:rsid w:val="00A54569"/>
    <w:rsid w:val="00A56273"/>
    <w:rsid w:val="00A6442D"/>
    <w:rsid w:val="00A65203"/>
    <w:rsid w:val="00A71917"/>
    <w:rsid w:val="00A71FF1"/>
    <w:rsid w:val="00A7288B"/>
    <w:rsid w:val="00A72D2B"/>
    <w:rsid w:val="00A75871"/>
    <w:rsid w:val="00A75906"/>
    <w:rsid w:val="00A81576"/>
    <w:rsid w:val="00A82CC9"/>
    <w:rsid w:val="00A83A52"/>
    <w:rsid w:val="00A854FE"/>
    <w:rsid w:val="00A861B5"/>
    <w:rsid w:val="00A86453"/>
    <w:rsid w:val="00A87629"/>
    <w:rsid w:val="00A9042F"/>
    <w:rsid w:val="00A95A4B"/>
    <w:rsid w:val="00A95AB6"/>
    <w:rsid w:val="00A96EBB"/>
    <w:rsid w:val="00AA2CB5"/>
    <w:rsid w:val="00AA35B0"/>
    <w:rsid w:val="00AA6E93"/>
    <w:rsid w:val="00AB1FDC"/>
    <w:rsid w:val="00AB2E24"/>
    <w:rsid w:val="00AB3312"/>
    <w:rsid w:val="00AB49C7"/>
    <w:rsid w:val="00AB4A30"/>
    <w:rsid w:val="00AB7C88"/>
    <w:rsid w:val="00AB7E00"/>
    <w:rsid w:val="00AB7EE7"/>
    <w:rsid w:val="00AC181F"/>
    <w:rsid w:val="00AC253D"/>
    <w:rsid w:val="00AC5D3C"/>
    <w:rsid w:val="00AC624E"/>
    <w:rsid w:val="00AC6939"/>
    <w:rsid w:val="00AC7A6F"/>
    <w:rsid w:val="00AC7C88"/>
    <w:rsid w:val="00AD0958"/>
    <w:rsid w:val="00AD0D60"/>
    <w:rsid w:val="00AD1669"/>
    <w:rsid w:val="00AD1C2B"/>
    <w:rsid w:val="00AD1FC7"/>
    <w:rsid w:val="00AD277B"/>
    <w:rsid w:val="00AD71B5"/>
    <w:rsid w:val="00AE0439"/>
    <w:rsid w:val="00AE0A74"/>
    <w:rsid w:val="00AE0FEE"/>
    <w:rsid w:val="00AE3F96"/>
    <w:rsid w:val="00AE4522"/>
    <w:rsid w:val="00AE4FF5"/>
    <w:rsid w:val="00AE72A1"/>
    <w:rsid w:val="00AF1424"/>
    <w:rsid w:val="00AF2D76"/>
    <w:rsid w:val="00AF3243"/>
    <w:rsid w:val="00AF3416"/>
    <w:rsid w:val="00AF43A7"/>
    <w:rsid w:val="00AF7A16"/>
    <w:rsid w:val="00B006D3"/>
    <w:rsid w:val="00B03062"/>
    <w:rsid w:val="00B046BF"/>
    <w:rsid w:val="00B05971"/>
    <w:rsid w:val="00B060DA"/>
    <w:rsid w:val="00B065AA"/>
    <w:rsid w:val="00B11BD7"/>
    <w:rsid w:val="00B15A5F"/>
    <w:rsid w:val="00B207D0"/>
    <w:rsid w:val="00B24F58"/>
    <w:rsid w:val="00B2724C"/>
    <w:rsid w:val="00B27740"/>
    <w:rsid w:val="00B335A4"/>
    <w:rsid w:val="00B346D9"/>
    <w:rsid w:val="00B349CF"/>
    <w:rsid w:val="00B35C1B"/>
    <w:rsid w:val="00B36F7B"/>
    <w:rsid w:val="00B37682"/>
    <w:rsid w:val="00B37CB6"/>
    <w:rsid w:val="00B4022B"/>
    <w:rsid w:val="00B4206A"/>
    <w:rsid w:val="00B45455"/>
    <w:rsid w:val="00B45E9C"/>
    <w:rsid w:val="00B50432"/>
    <w:rsid w:val="00B51AE3"/>
    <w:rsid w:val="00B52BE8"/>
    <w:rsid w:val="00B54CBA"/>
    <w:rsid w:val="00B55460"/>
    <w:rsid w:val="00B55710"/>
    <w:rsid w:val="00B577DC"/>
    <w:rsid w:val="00B625E5"/>
    <w:rsid w:val="00B66DB6"/>
    <w:rsid w:val="00B67381"/>
    <w:rsid w:val="00B67841"/>
    <w:rsid w:val="00B70F16"/>
    <w:rsid w:val="00B72888"/>
    <w:rsid w:val="00B752C7"/>
    <w:rsid w:val="00B75F50"/>
    <w:rsid w:val="00B765BD"/>
    <w:rsid w:val="00B76B2F"/>
    <w:rsid w:val="00B81D62"/>
    <w:rsid w:val="00B82075"/>
    <w:rsid w:val="00B820D8"/>
    <w:rsid w:val="00B86C7A"/>
    <w:rsid w:val="00B86CC6"/>
    <w:rsid w:val="00B87BAE"/>
    <w:rsid w:val="00B938A0"/>
    <w:rsid w:val="00B94FEA"/>
    <w:rsid w:val="00B95C1F"/>
    <w:rsid w:val="00B96101"/>
    <w:rsid w:val="00BA0D3D"/>
    <w:rsid w:val="00BA14C3"/>
    <w:rsid w:val="00BA2F3A"/>
    <w:rsid w:val="00BB1F14"/>
    <w:rsid w:val="00BB3A84"/>
    <w:rsid w:val="00BB47BD"/>
    <w:rsid w:val="00BB5CB2"/>
    <w:rsid w:val="00BB67A1"/>
    <w:rsid w:val="00BC0B11"/>
    <w:rsid w:val="00BC0B47"/>
    <w:rsid w:val="00BC130B"/>
    <w:rsid w:val="00BC2D72"/>
    <w:rsid w:val="00BC54AC"/>
    <w:rsid w:val="00BC7853"/>
    <w:rsid w:val="00BD080F"/>
    <w:rsid w:val="00BD140E"/>
    <w:rsid w:val="00BD155C"/>
    <w:rsid w:val="00BD1953"/>
    <w:rsid w:val="00BD1ED8"/>
    <w:rsid w:val="00BD2712"/>
    <w:rsid w:val="00BD32AC"/>
    <w:rsid w:val="00BD39D1"/>
    <w:rsid w:val="00BD3C1D"/>
    <w:rsid w:val="00BD64BE"/>
    <w:rsid w:val="00BE1E79"/>
    <w:rsid w:val="00BE2921"/>
    <w:rsid w:val="00BE3154"/>
    <w:rsid w:val="00BE4474"/>
    <w:rsid w:val="00BE59B7"/>
    <w:rsid w:val="00BE64E0"/>
    <w:rsid w:val="00BE7BA4"/>
    <w:rsid w:val="00BF08C5"/>
    <w:rsid w:val="00BF0CB3"/>
    <w:rsid w:val="00BF1FA6"/>
    <w:rsid w:val="00BF4E1E"/>
    <w:rsid w:val="00BF6028"/>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1E5C"/>
    <w:rsid w:val="00C21E5D"/>
    <w:rsid w:val="00C24A73"/>
    <w:rsid w:val="00C24BB5"/>
    <w:rsid w:val="00C24F5A"/>
    <w:rsid w:val="00C254EF"/>
    <w:rsid w:val="00C259D0"/>
    <w:rsid w:val="00C27989"/>
    <w:rsid w:val="00C3259E"/>
    <w:rsid w:val="00C34022"/>
    <w:rsid w:val="00C35943"/>
    <w:rsid w:val="00C371D1"/>
    <w:rsid w:val="00C41363"/>
    <w:rsid w:val="00C41D1C"/>
    <w:rsid w:val="00C421FF"/>
    <w:rsid w:val="00C440AC"/>
    <w:rsid w:val="00C45A68"/>
    <w:rsid w:val="00C474F0"/>
    <w:rsid w:val="00C47ACD"/>
    <w:rsid w:val="00C47B97"/>
    <w:rsid w:val="00C50D31"/>
    <w:rsid w:val="00C510C0"/>
    <w:rsid w:val="00C52044"/>
    <w:rsid w:val="00C5334D"/>
    <w:rsid w:val="00C53654"/>
    <w:rsid w:val="00C538DE"/>
    <w:rsid w:val="00C53E98"/>
    <w:rsid w:val="00C55253"/>
    <w:rsid w:val="00C55D08"/>
    <w:rsid w:val="00C6379B"/>
    <w:rsid w:val="00C64C31"/>
    <w:rsid w:val="00C65AF2"/>
    <w:rsid w:val="00C700BA"/>
    <w:rsid w:val="00C7261A"/>
    <w:rsid w:val="00C7376D"/>
    <w:rsid w:val="00C74E90"/>
    <w:rsid w:val="00C7581B"/>
    <w:rsid w:val="00C767F4"/>
    <w:rsid w:val="00C76FC2"/>
    <w:rsid w:val="00C77042"/>
    <w:rsid w:val="00C770C8"/>
    <w:rsid w:val="00C801A2"/>
    <w:rsid w:val="00C810D0"/>
    <w:rsid w:val="00C8137E"/>
    <w:rsid w:val="00C84EE2"/>
    <w:rsid w:val="00C85BB2"/>
    <w:rsid w:val="00C868CC"/>
    <w:rsid w:val="00C9035E"/>
    <w:rsid w:val="00C90FA3"/>
    <w:rsid w:val="00C91A12"/>
    <w:rsid w:val="00C92465"/>
    <w:rsid w:val="00C92975"/>
    <w:rsid w:val="00C93B6A"/>
    <w:rsid w:val="00C945E6"/>
    <w:rsid w:val="00C948F9"/>
    <w:rsid w:val="00C953AC"/>
    <w:rsid w:val="00C95FF1"/>
    <w:rsid w:val="00C969F3"/>
    <w:rsid w:val="00C97286"/>
    <w:rsid w:val="00C97B4E"/>
    <w:rsid w:val="00C97D3A"/>
    <w:rsid w:val="00CA215F"/>
    <w:rsid w:val="00CA2438"/>
    <w:rsid w:val="00CA3A8E"/>
    <w:rsid w:val="00CA7518"/>
    <w:rsid w:val="00CA77A7"/>
    <w:rsid w:val="00CB2288"/>
    <w:rsid w:val="00CC1F0B"/>
    <w:rsid w:val="00CC2A6D"/>
    <w:rsid w:val="00CC2B84"/>
    <w:rsid w:val="00CC3C3B"/>
    <w:rsid w:val="00CC4067"/>
    <w:rsid w:val="00CC4DA0"/>
    <w:rsid w:val="00CC6137"/>
    <w:rsid w:val="00CC6F21"/>
    <w:rsid w:val="00CD087E"/>
    <w:rsid w:val="00CD154F"/>
    <w:rsid w:val="00CD1B86"/>
    <w:rsid w:val="00CD3701"/>
    <w:rsid w:val="00CD3728"/>
    <w:rsid w:val="00CD4055"/>
    <w:rsid w:val="00CD6756"/>
    <w:rsid w:val="00CD6D2F"/>
    <w:rsid w:val="00CE26A4"/>
    <w:rsid w:val="00CE5ADA"/>
    <w:rsid w:val="00CF100B"/>
    <w:rsid w:val="00CF176A"/>
    <w:rsid w:val="00CF28F3"/>
    <w:rsid w:val="00CF4C9D"/>
    <w:rsid w:val="00CF574A"/>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1B56"/>
    <w:rsid w:val="00D326CD"/>
    <w:rsid w:val="00D32E11"/>
    <w:rsid w:val="00D339FC"/>
    <w:rsid w:val="00D34DDC"/>
    <w:rsid w:val="00D365E8"/>
    <w:rsid w:val="00D377D9"/>
    <w:rsid w:val="00D40281"/>
    <w:rsid w:val="00D41BC6"/>
    <w:rsid w:val="00D42B59"/>
    <w:rsid w:val="00D44DA0"/>
    <w:rsid w:val="00D46275"/>
    <w:rsid w:val="00D47BD6"/>
    <w:rsid w:val="00D50C03"/>
    <w:rsid w:val="00D50F74"/>
    <w:rsid w:val="00D5107B"/>
    <w:rsid w:val="00D5144C"/>
    <w:rsid w:val="00D527FB"/>
    <w:rsid w:val="00D529A3"/>
    <w:rsid w:val="00D52B7F"/>
    <w:rsid w:val="00D5301D"/>
    <w:rsid w:val="00D536B5"/>
    <w:rsid w:val="00D542EC"/>
    <w:rsid w:val="00D55A3E"/>
    <w:rsid w:val="00D56374"/>
    <w:rsid w:val="00D5787B"/>
    <w:rsid w:val="00D57F36"/>
    <w:rsid w:val="00D601FA"/>
    <w:rsid w:val="00D60F2B"/>
    <w:rsid w:val="00D62991"/>
    <w:rsid w:val="00D62FFB"/>
    <w:rsid w:val="00D646DB"/>
    <w:rsid w:val="00D64DDF"/>
    <w:rsid w:val="00D70EC1"/>
    <w:rsid w:val="00D70FAE"/>
    <w:rsid w:val="00D72269"/>
    <w:rsid w:val="00D725F2"/>
    <w:rsid w:val="00D73D34"/>
    <w:rsid w:val="00D77498"/>
    <w:rsid w:val="00D81666"/>
    <w:rsid w:val="00D819F1"/>
    <w:rsid w:val="00D8244B"/>
    <w:rsid w:val="00D84D30"/>
    <w:rsid w:val="00D858CF"/>
    <w:rsid w:val="00D8641D"/>
    <w:rsid w:val="00D87EB2"/>
    <w:rsid w:val="00D9399C"/>
    <w:rsid w:val="00D95856"/>
    <w:rsid w:val="00D970CB"/>
    <w:rsid w:val="00D97357"/>
    <w:rsid w:val="00DA0217"/>
    <w:rsid w:val="00DA04F7"/>
    <w:rsid w:val="00DA081F"/>
    <w:rsid w:val="00DA10BC"/>
    <w:rsid w:val="00DA1527"/>
    <w:rsid w:val="00DA2750"/>
    <w:rsid w:val="00DA27A5"/>
    <w:rsid w:val="00DA4453"/>
    <w:rsid w:val="00DA4E97"/>
    <w:rsid w:val="00DA54B2"/>
    <w:rsid w:val="00DB0A8B"/>
    <w:rsid w:val="00DB14BF"/>
    <w:rsid w:val="00DB19F2"/>
    <w:rsid w:val="00DB3E7F"/>
    <w:rsid w:val="00DB50CC"/>
    <w:rsid w:val="00DB56B6"/>
    <w:rsid w:val="00DB7259"/>
    <w:rsid w:val="00DB7C5F"/>
    <w:rsid w:val="00DC10F7"/>
    <w:rsid w:val="00DC1F80"/>
    <w:rsid w:val="00DC25DF"/>
    <w:rsid w:val="00DC26DF"/>
    <w:rsid w:val="00DC4F80"/>
    <w:rsid w:val="00DC5398"/>
    <w:rsid w:val="00DC614B"/>
    <w:rsid w:val="00DC70F6"/>
    <w:rsid w:val="00DC74BC"/>
    <w:rsid w:val="00DC7676"/>
    <w:rsid w:val="00DD05B6"/>
    <w:rsid w:val="00DD0C84"/>
    <w:rsid w:val="00DD4D73"/>
    <w:rsid w:val="00DD5462"/>
    <w:rsid w:val="00DD63CA"/>
    <w:rsid w:val="00DD6AB3"/>
    <w:rsid w:val="00DE1778"/>
    <w:rsid w:val="00DE3578"/>
    <w:rsid w:val="00DE4AE1"/>
    <w:rsid w:val="00DE4D30"/>
    <w:rsid w:val="00DE4E16"/>
    <w:rsid w:val="00DE5020"/>
    <w:rsid w:val="00DE6460"/>
    <w:rsid w:val="00DE761A"/>
    <w:rsid w:val="00DF0945"/>
    <w:rsid w:val="00DF196A"/>
    <w:rsid w:val="00DF28A2"/>
    <w:rsid w:val="00DF432C"/>
    <w:rsid w:val="00DF66DA"/>
    <w:rsid w:val="00DF7A78"/>
    <w:rsid w:val="00E0054A"/>
    <w:rsid w:val="00E00BF5"/>
    <w:rsid w:val="00E00C94"/>
    <w:rsid w:val="00E02ECD"/>
    <w:rsid w:val="00E032FB"/>
    <w:rsid w:val="00E03B12"/>
    <w:rsid w:val="00E11AC0"/>
    <w:rsid w:val="00E11C60"/>
    <w:rsid w:val="00E124CE"/>
    <w:rsid w:val="00E136A8"/>
    <w:rsid w:val="00E17EEC"/>
    <w:rsid w:val="00E204AF"/>
    <w:rsid w:val="00E2189D"/>
    <w:rsid w:val="00E21ECC"/>
    <w:rsid w:val="00E2335D"/>
    <w:rsid w:val="00E308E1"/>
    <w:rsid w:val="00E31696"/>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67E"/>
    <w:rsid w:val="00E62C26"/>
    <w:rsid w:val="00E63C90"/>
    <w:rsid w:val="00E647A5"/>
    <w:rsid w:val="00E64CBE"/>
    <w:rsid w:val="00E64E68"/>
    <w:rsid w:val="00E64F16"/>
    <w:rsid w:val="00E6762A"/>
    <w:rsid w:val="00E70B98"/>
    <w:rsid w:val="00E70DA9"/>
    <w:rsid w:val="00E7214E"/>
    <w:rsid w:val="00E74F34"/>
    <w:rsid w:val="00E76BFF"/>
    <w:rsid w:val="00E776CE"/>
    <w:rsid w:val="00E77B2B"/>
    <w:rsid w:val="00E855D8"/>
    <w:rsid w:val="00E85B39"/>
    <w:rsid w:val="00E874DC"/>
    <w:rsid w:val="00E92E08"/>
    <w:rsid w:val="00E93A13"/>
    <w:rsid w:val="00E94975"/>
    <w:rsid w:val="00E95791"/>
    <w:rsid w:val="00E95CE6"/>
    <w:rsid w:val="00EA1181"/>
    <w:rsid w:val="00EA14EF"/>
    <w:rsid w:val="00EA1716"/>
    <w:rsid w:val="00EA1C32"/>
    <w:rsid w:val="00EA1F7A"/>
    <w:rsid w:val="00EA2A85"/>
    <w:rsid w:val="00EA3356"/>
    <w:rsid w:val="00EA47B7"/>
    <w:rsid w:val="00EA600F"/>
    <w:rsid w:val="00EA68F8"/>
    <w:rsid w:val="00EB4868"/>
    <w:rsid w:val="00EB4CAB"/>
    <w:rsid w:val="00EB7024"/>
    <w:rsid w:val="00EC2B8F"/>
    <w:rsid w:val="00EC469E"/>
    <w:rsid w:val="00EC69C7"/>
    <w:rsid w:val="00EC7D2A"/>
    <w:rsid w:val="00ED0DDA"/>
    <w:rsid w:val="00ED0E30"/>
    <w:rsid w:val="00ED2790"/>
    <w:rsid w:val="00ED3095"/>
    <w:rsid w:val="00ED36E3"/>
    <w:rsid w:val="00ED4C34"/>
    <w:rsid w:val="00ED5098"/>
    <w:rsid w:val="00ED5394"/>
    <w:rsid w:val="00EE01BD"/>
    <w:rsid w:val="00EE19E7"/>
    <w:rsid w:val="00EE2CB7"/>
    <w:rsid w:val="00EE2EC0"/>
    <w:rsid w:val="00EE3C6B"/>
    <w:rsid w:val="00EE4EB9"/>
    <w:rsid w:val="00EE4F8E"/>
    <w:rsid w:val="00EE5A03"/>
    <w:rsid w:val="00EE7D4A"/>
    <w:rsid w:val="00EF068B"/>
    <w:rsid w:val="00EF157F"/>
    <w:rsid w:val="00EF2D15"/>
    <w:rsid w:val="00EF79E4"/>
    <w:rsid w:val="00EF7D4C"/>
    <w:rsid w:val="00F0122B"/>
    <w:rsid w:val="00F03084"/>
    <w:rsid w:val="00F051C6"/>
    <w:rsid w:val="00F052EE"/>
    <w:rsid w:val="00F075FD"/>
    <w:rsid w:val="00F11006"/>
    <w:rsid w:val="00F11D0F"/>
    <w:rsid w:val="00F16D74"/>
    <w:rsid w:val="00F20118"/>
    <w:rsid w:val="00F20758"/>
    <w:rsid w:val="00F21312"/>
    <w:rsid w:val="00F21EAF"/>
    <w:rsid w:val="00F2575A"/>
    <w:rsid w:val="00F25B6D"/>
    <w:rsid w:val="00F268B2"/>
    <w:rsid w:val="00F26B7B"/>
    <w:rsid w:val="00F30090"/>
    <w:rsid w:val="00F31578"/>
    <w:rsid w:val="00F33BCC"/>
    <w:rsid w:val="00F33FC4"/>
    <w:rsid w:val="00F369B5"/>
    <w:rsid w:val="00F37EF6"/>
    <w:rsid w:val="00F41322"/>
    <w:rsid w:val="00F424D1"/>
    <w:rsid w:val="00F424F2"/>
    <w:rsid w:val="00F44052"/>
    <w:rsid w:val="00F4642C"/>
    <w:rsid w:val="00F46FAD"/>
    <w:rsid w:val="00F5280C"/>
    <w:rsid w:val="00F5349C"/>
    <w:rsid w:val="00F534D6"/>
    <w:rsid w:val="00F541AA"/>
    <w:rsid w:val="00F54301"/>
    <w:rsid w:val="00F60ABB"/>
    <w:rsid w:val="00F615F0"/>
    <w:rsid w:val="00F63239"/>
    <w:rsid w:val="00F63282"/>
    <w:rsid w:val="00F635D2"/>
    <w:rsid w:val="00F64780"/>
    <w:rsid w:val="00F64AED"/>
    <w:rsid w:val="00F70749"/>
    <w:rsid w:val="00F70C00"/>
    <w:rsid w:val="00F710DD"/>
    <w:rsid w:val="00F725CD"/>
    <w:rsid w:val="00F75F24"/>
    <w:rsid w:val="00F76CF5"/>
    <w:rsid w:val="00F826E8"/>
    <w:rsid w:val="00F83C12"/>
    <w:rsid w:val="00F85B2A"/>
    <w:rsid w:val="00F863F8"/>
    <w:rsid w:val="00F87088"/>
    <w:rsid w:val="00F87CA5"/>
    <w:rsid w:val="00F927D9"/>
    <w:rsid w:val="00F940B2"/>
    <w:rsid w:val="00F958AB"/>
    <w:rsid w:val="00F96960"/>
    <w:rsid w:val="00F96E25"/>
    <w:rsid w:val="00FA1123"/>
    <w:rsid w:val="00FA2224"/>
    <w:rsid w:val="00FA5379"/>
    <w:rsid w:val="00FA5695"/>
    <w:rsid w:val="00FA6477"/>
    <w:rsid w:val="00FB24B2"/>
    <w:rsid w:val="00FB5185"/>
    <w:rsid w:val="00FB5FAA"/>
    <w:rsid w:val="00FB751A"/>
    <w:rsid w:val="00FC0A01"/>
    <w:rsid w:val="00FC1B8F"/>
    <w:rsid w:val="00FC210F"/>
    <w:rsid w:val="00FC2A0E"/>
    <w:rsid w:val="00FC3B49"/>
    <w:rsid w:val="00FD2AB8"/>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102149303">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30082">
      <w:bodyDiv w:val="1"/>
      <w:marLeft w:val="0"/>
      <w:marRight w:val="0"/>
      <w:marTop w:val="0"/>
      <w:marBottom w:val="0"/>
      <w:divBdr>
        <w:top w:val="none" w:sz="0" w:space="0" w:color="auto"/>
        <w:left w:val="none" w:sz="0" w:space="0" w:color="auto"/>
        <w:bottom w:val="none" w:sz="0" w:space="0" w:color="auto"/>
        <w:right w:val="none" w:sz="0" w:space="0" w:color="auto"/>
      </w:divBdr>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698196399">
      <w:bodyDiv w:val="1"/>
      <w:marLeft w:val="0"/>
      <w:marRight w:val="0"/>
      <w:marTop w:val="0"/>
      <w:marBottom w:val="0"/>
      <w:divBdr>
        <w:top w:val="none" w:sz="0" w:space="0" w:color="auto"/>
        <w:left w:val="none" w:sz="0" w:space="0" w:color="auto"/>
        <w:bottom w:val="none" w:sz="0" w:space="0" w:color="auto"/>
        <w:right w:val="none" w:sz="0" w:space="0" w:color="auto"/>
      </w:divBdr>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2</TotalTime>
  <Pages>15</Pages>
  <Words>5081</Words>
  <Characters>28967</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745</cp:revision>
  <dcterms:created xsi:type="dcterms:W3CDTF">2019-12-02T06:24:00Z</dcterms:created>
  <dcterms:modified xsi:type="dcterms:W3CDTF">2024-07-10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